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5271DAB" w14:textId="1C04AE63" w:rsidR="00050A27" w:rsidRDefault="00050A27" w:rsidP="00050A27">
      <w:pPr>
        <w:autoSpaceDE w:val="0"/>
        <w:autoSpaceDN w:val="0"/>
        <w:adjustRightInd w:val="0"/>
        <w:spacing w:after="0" w:line="23" w:lineRule="atLeast"/>
        <w:jc w:val="right"/>
        <w:rPr>
          <w:rFonts w:cs="Arial"/>
          <w:b/>
          <w:bCs/>
          <w:color w:val="363636"/>
        </w:rPr>
      </w:pPr>
      <w:bookmarkStart w:id="0" w:name="_GoBack"/>
      <w:bookmarkEnd w:id="0"/>
      <w:r>
        <w:rPr>
          <w:rFonts w:cs="Arial"/>
          <w:b/>
          <w:bCs/>
          <w:color w:val="363636"/>
        </w:rPr>
        <w:t>OMB Control Number 1905-0186</w:t>
      </w:r>
    </w:p>
    <w:p w14:paraId="2CAD2793" w14:textId="77777777" w:rsidR="00050A27" w:rsidRDefault="00050A27" w:rsidP="00050A27">
      <w:pPr>
        <w:autoSpaceDE w:val="0"/>
        <w:autoSpaceDN w:val="0"/>
        <w:adjustRightInd w:val="0"/>
        <w:spacing w:after="0" w:line="23" w:lineRule="atLeast"/>
        <w:jc w:val="right"/>
        <w:rPr>
          <w:rFonts w:cs="Arial"/>
          <w:b/>
          <w:bCs/>
          <w:color w:val="363636"/>
        </w:rPr>
      </w:pPr>
    </w:p>
    <w:p w14:paraId="54C3F92D" w14:textId="467000EF" w:rsidR="00185C5A" w:rsidRPr="004B4664" w:rsidRDefault="00185C5A" w:rsidP="005F15C3">
      <w:pPr>
        <w:autoSpaceDE w:val="0"/>
        <w:autoSpaceDN w:val="0"/>
        <w:adjustRightInd w:val="0"/>
        <w:spacing w:after="0" w:line="23" w:lineRule="atLeast"/>
        <w:jc w:val="center"/>
        <w:rPr>
          <w:rFonts w:cs="Arial"/>
          <w:b/>
          <w:bCs/>
          <w:color w:val="363636"/>
        </w:rPr>
      </w:pPr>
      <w:r w:rsidRPr="004B4664">
        <w:rPr>
          <w:rFonts w:cs="Arial"/>
          <w:b/>
          <w:bCs/>
          <w:color w:val="363636"/>
        </w:rPr>
        <w:t xml:space="preserve">Forms EIA-861 </w:t>
      </w:r>
      <w:r w:rsidRPr="00D93224">
        <w:rPr>
          <w:rStyle w:val="Strong"/>
          <w:rFonts w:cs="Arial"/>
          <w:color w:val="333333"/>
          <w:shd w:val="clear" w:color="auto" w:fill="FFFFFF"/>
        </w:rPr>
        <w:t>Annual Electric Power Industry Report</w:t>
      </w:r>
      <w:r w:rsidRPr="00D93224">
        <w:rPr>
          <w:rFonts w:cs="Arial"/>
          <w:color w:val="333333"/>
          <w:shd w:val="clear" w:color="auto" w:fill="FFFFFF"/>
        </w:rPr>
        <w:t> </w:t>
      </w:r>
    </w:p>
    <w:p w14:paraId="54C3F92F" w14:textId="0CC0E929" w:rsidR="00185C5A" w:rsidRPr="004B4664" w:rsidRDefault="00185C5A" w:rsidP="005F15C3">
      <w:pPr>
        <w:autoSpaceDE w:val="0"/>
        <w:autoSpaceDN w:val="0"/>
        <w:adjustRightInd w:val="0"/>
        <w:spacing w:after="0" w:line="23" w:lineRule="atLeast"/>
        <w:jc w:val="center"/>
        <w:rPr>
          <w:rFonts w:cs="Arial"/>
          <w:b/>
          <w:bCs/>
          <w:color w:val="363636"/>
        </w:rPr>
      </w:pPr>
      <w:r w:rsidRPr="004B4664">
        <w:rPr>
          <w:rFonts w:cs="Arial"/>
          <w:b/>
          <w:bCs/>
          <w:color w:val="363636"/>
        </w:rPr>
        <w:t xml:space="preserve">Cognitive Testing Protocol </w:t>
      </w:r>
    </w:p>
    <w:p w14:paraId="54C3F930" w14:textId="00DE16D0" w:rsidR="00185C5A" w:rsidRPr="004B4664" w:rsidRDefault="00050A27" w:rsidP="00185C5A">
      <w:pPr>
        <w:autoSpaceDE w:val="0"/>
        <w:autoSpaceDN w:val="0"/>
        <w:adjustRightInd w:val="0"/>
        <w:spacing w:after="0" w:line="23" w:lineRule="atLeast"/>
        <w:jc w:val="center"/>
        <w:rPr>
          <w:rFonts w:cs="Arial"/>
          <w:b/>
          <w:bCs/>
          <w:color w:val="363636"/>
        </w:rPr>
      </w:pPr>
      <w:r>
        <w:rPr>
          <w:rFonts w:cs="Arial"/>
          <w:b/>
          <w:bCs/>
          <w:color w:val="363636"/>
        </w:rPr>
        <w:t>September</w:t>
      </w:r>
      <w:r w:rsidR="00185C5A" w:rsidRPr="004B4664">
        <w:rPr>
          <w:rFonts w:cs="Arial"/>
          <w:b/>
          <w:bCs/>
          <w:color w:val="363636"/>
        </w:rPr>
        <w:t xml:space="preserve"> 2018 </w:t>
      </w:r>
    </w:p>
    <w:p w14:paraId="54C3F931" w14:textId="77777777" w:rsidR="00185C5A" w:rsidRPr="004B4664" w:rsidRDefault="00185C5A" w:rsidP="00185C5A">
      <w:pPr>
        <w:autoSpaceDE w:val="0"/>
        <w:autoSpaceDN w:val="0"/>
        <w:adjustRightInd w:val="0"/>
        <w:spacing w:after="0" w:line="23" w:lineRule="atLeast"/>
        <w:rPr>
          <w:rFonts w:cs="Arial"/>
          <w:b/>
          <w:bCs/>
          <w:color w:val="363636"/>
        </w:rPr>
      </w:pPr>
    </w:p>
    <w:p w14:paraId="54C3F932" w14:textId="77777777" w:rsidR="00185C5A" w:rsidRPr="004B4664" w:rsidRDefault="00185C5A" w:rsidP="00185C5A">
      <w:pPr>
        <w:autoSpaceDE w:val="0"/>
        <w:autoSpaceDN w:val="0"/>
        <w:adjustRightInd w:val="0"/>
        <w:spacing w:after="0" w:line="23" w:lineRule="atLeast"/>
        <w:rPr>
          <w:rFonts w:cs="Arial"/>
          <w:b/>
          <w:bCs/>
          <w:color w:val="363636"/>
        </w:rPr>
      </w:pPr>
    </w:p>
    <w:p w14:paraId="54C3F933" w14:textId="77777777" w:rsidR="00185C5A" w:rsidRPr="004B4664" w:rsidRDefault="00185C5A" w:rsidP="00185C5A">
      <w:pPr>
        <w:pStyle w:val="BodyText"/>
        <w:rPr>
          <w:rFonts w:asciiTheme="minorHAnsi" w:hAnsiTheme="minorHAnsi"/>
          <w:i/>
          <w:iCs/>
          <w:color w:val="auto"/>
          <w:sz w:val="22"/>
          <w:szCs w:val="22"/>
        </w:rPr>
      </w:pPr>
      <w:r w:rsidRPr="004B4664">
        <w:rPr>
          <w:rFonts w:asciiTheme="minorHAnsi" w:hAnsiTheme="minorHAnsi"/>
          <w:i/>
          <w:iCs/>
          <w:color w:val="auto"/>
          <w:sz w:val="22"/>
          <w:szCs w:val="22"/>
        </w:rPr>
        <w:t>(This protocol is a guide – the questions presented here won’t necessarily be asked exactly as worded in the protocol or in this order. It is important to note that not all questions will be asked in every interview.)</w:t>
      </w:r>
    </w:p>
    <w:p w14:paraId="54C3F934" w14:textId="77777777" w:rsidR="00185C5A" w:rsidRPr="004B4664" w:rsidRDefault="00185C5A" w:rsidP="00185C5A">
      <w:pPr>
        <w:autoSpaceDE w:val="0"/>
        <w:autoSpaceDN w:val="0"/>
        <w:adjustRightInd w:val="0"/>
        <w:spacing w:after="0" w:line="23" w:lineRule="atLeast"/>
        <w:rPr>
          <w:rFonts w:cs="Arial"/>
          <w:b/>
          <w:bCs/>
          <w:color w:val="363636"/>
        </w:rPr>
      </w:pPr>
    </w:p>
    <w:p w14:paraId="54C3F935" w14:textId="77777777" w:rsidR="00185C5A" w:rsidRPr="004B4664" w:rsidRDefault="00185C5A" w:rsidP="00185C5A">
      <w:pPr>
        <w:rPr>
          <w:rFonts w:cs="Arial"/>
          <w:b/>
        </w:rPr>
      </w:pPr>
      <w:r w:rsidRPr="004B4664">
        <w:rPr>
          <w:rFonts w:cs="Arial"/>
          <w:b/>
        </w:rPr>
        <w:t>Research Goals:</w:t>
      </w:r>
    </w:p>
    <w:p w14:paraId="1F8EFD1B" w14:textId="3A88F225" w:rsidR="009B703B" w:rsidRPr="00A35509" w:rsidRDefault="0070020D" w:rsidP="00881DC6">
      <w:pPr>
        <w:pStyle w:val="ListParagraph"/>
        <w:numPr>
          <w:ilvl w:val="0"/>
          <w:numId w:val="1"/>
        </w:numPr>
        <w:rPr>
          <w:rFonts w:cs="Arial"/>
        </w:rPr>
      </w:pPr>
      <w:r w:rsidRPr="00A35509">
        <w:rPr>
          <w:rFonts w:cs="Arial"/>
        </w:rPr>
        <w:t>To assess Form EIA-861 respondent</w:t>
      </w:r>
      <w:r w:rsidR="008F2FD7" w:rsidRPr="00A35509">
        <w:rPr>
          <w:rFonts w:cs="Arial"/>
        </w:rPr>
        <w:t>’s</w:t>
      </w:r>
      <w:r w:rsidRPr="00A35509">
        <w:rPr>
          <w:rFonts w:cs="Arial"/>
        </w:rPr>
        <w:t xml:space="preserve"> abilities to report information related to </w:t>
      </w:r>
      <w:r w:rsidR="00CF421E" w:rsidRPr="00A35509">
        <w:rPr>
          <w:rFonts w:cs="Arial"/>
        </w:rPr>
        <w:t>m</w:t>
      </w:r>
      <w:r w:rsidR="009B703B" w:rsidRPr="00A35509">
        <w:rPr>
          <w:rFonts w:cs="Arial"/>
        </w:rPr>
        <w:t xml:space="preserve">icrogrids. </w:t>
      </w:r>
    </w:p>
    <w:p w14:paraId="3E55D75E" w14:textId="35925FA8" w:rsidR="0070020D" w:rsidRPr="00A35509" w:rsidRDefault="009B703B" w:rsidP="00881DC6">
      <w:pPr>
        <w:pStyle w:val="ListParagraph"/>
        <w:numPr>
          <w:ilvl w:val="0"/>
          <w:numId w:val="1"/>
        </w:numPr>
        <w:rPr>
          <w:rFonts w:cs="Arial"/>
        </w:rPr>
      </w:pPr>
      <w:r w:rsidRPr="00A35509">
        <w:rPr>
          <w:rFonts w:cs="Arial"/>
        </w:rPr>
        <w:t xml:space="preserve">To better understand the distribution system information respondents report on Form EIA-861, and how respondents determine that information. </w:t>
      </w:r>
    </w:p>
    <w:p w14:paraId="2E8D9276" w14:textId="4B6C71E5" w:rsidR="0070020D" w:rsidRPr="00A35509" w:rsidRDefault="0070020D" w:rsidP="00881DC6">
      <w:pPr>
        <w:pStyle w:val="ListParagraph"/>
        <w:numPr>
          <w:ilvl w:val="0"/>
          <w:numId w:val="1"/>
        </w:numPr>
        <w:rPr>
          <w:rFonts w:cs="Arial"/>
        </w:rPr>
      </w:pPr>
      <w:r w:rsidRPr="00A35509">
        <w:rPr>
          <w:rFonts w:cs="Arial"/>
        </w:rPr>
        <w:t xml:space="preserve">To determine if respondents are able to report </w:t>
      </w:r>
      <w:r w:rsidR="009B703B" w:rsidRPr="00A35509">
        <w:rPr>
          <w:rFonts w:cs="Arial"/>
        </w:rPr>
        <w:t xml:space="preserve">information related to Electric Vehicles (EVs), specifically the charging and pricing offered to customers with EVs. </w:t>
      </w:r>
    </w:p>
    <w:p w14:paraId="0509B9A1" w14:textId="2F603DEB" w:rsidR="0070020D" w:rsidRPr="00881DC6" w:rsidRDefault="0070020D" w:rsidP="00881DC6">
      <w:pPr>
        <w:pStyle w:val="ListParagraph"/>
        <w:numPr>
          <w:ilvl w:val="0"/>
          <w:numId w:val="1"/>
        </w:numPr>
        <w:rPr>
          <w:rFonts w:cs="Arial"/>
        </w:rPr>
      </w:pPr>
      <w:r w:rsidRPr="00A35509">
        <w:rPr>
          <w:rFonts w:cs="Arial"/>
        </w:rPr>
        <w:t>To estimate any changes in reporting burden associated with collecting this information and obtain feedback on appropriateness of current reporting burden</w:t>
      </w:r>
      <w:r w:rsidR="00185C5A" w:rsidRPr="00A35509" w:rsidDel="008B1A68">
        <w:rPr>
          <w:rFonts w:cs="Arial"/>
        </w:rPr>
        <w:t xml:space="preserve"> </w:t>
      </w:r>
    </w:p>
    <w:p w14:paraId="683285B2" w14:textId="77777777" w:rsidR="0070020D" w:rsidRPr="00FB2CD2" w:rsidRDefault="0070020D" w:rsidP="00FB2CD2">
      <w:pPr>
        <w:pStyle w:val="ListParagraph"/>
        <w:spacing w:after="0" w:line="240" w:lineRule="auto"/>
        <w:rPr>
          <w:rFonts w:cs="Arial"/>
          <w:b/>
        </w:rPr>
      </w:pPr>
    </w:p>
    <w:p w14:paraId="54C3F939" w14:textId="61230AE9" w:rsidR="00185C5A" w:rsidRPr="00FB2CD2" w:rsidRDefault="00185C5A" w:rsidP="00FB2CD2">
      <w:pPr>
        <w:spacing w:after="0" w:line="240" w:lineRule="auto"/>
        <w:rPr>
          <w:rFonts w:cs="Arial"/>
          <w:b/>
        </w:rPr>
      </w:pPr>
      <w:r w:rsidRPr="00FB2CD2">
        <w:rPr>
          <w:rFonts w:cs="Arial"/>
          <w:b/>
        </w:rPr>
        <w:t>Purpose of Interview:</w:t>
      </w:r>
    </w:p>
    <w:p w14:paraId="54C3F93A" w14:textId="77777777" w:rsidR="00185C5A" w:rsidRPr="004B4664" w:rsidRDefault="00185C5A" w:rsidP="00185C5A">
      <w:pPr>
        <w:pStyle w:val="Level1"/>
        <w:tabs>
          <w:tab w:val="left" w:pos="360"/>
        </w:tabs>
        <w:spacing w:before="120"/>
        <w:ind w:left="0"/>
        <w:rPr>
          <w:rFonts w:asciiTheme="minorHAnsi" w:hAnsiTheme="minorHAnsi" w:cs="Arial"/>
          <w:sz w:val="22"/>
          <w:szCs w:val="22"/>
        </w:rPr>
      </w:pPr>
      <w:r w:rsidRPr="004B4664">
        <w:rPr>
          <w:rFonts w:asciiTheme="minorHAnsi" w:hAnsiTheme="minorHAnsi" w:cs="Arial"/>
          <w:sz w:val="22"/>
          <w:szCs w:val="22"/>
        </w:rPr>
        <w:t>Let me start by telling you a little about what we will be doing today:</w:t>
      </w:r>
    </w:p>
    <w:p w14:paraId="1BB84176" w14:textId="5AD374DC" w:rsidR="0070020D" w:rsidRPr="00A35509" w:rsidRDefault="0070020D" w:rsidP="0070020D">
      <w:pPr>
        <w:pStyle w:val="ListParagraph"/>
        <w:numPr>
          <w:ilvl w:val="0"/>
          <w:numId w:val="1"/>
        </w:numPr>
        <w:rPr>
          <w:rFonts w:cs="Arial"/>
        </w:rPr>
      </w:pPr>
      <w:r w:rsidRPr="00A35509">
        <w:rPr>
          <w:rFonts w:cs="Arial"/>
        </w:rPr>
        <w:t>Introduce self and observers</w:t>
      </w:r>
      <w:r w:rsidR="008F2FD7" w:rsidRPr="00A35509">
        <w:rPr>
          <w:rFonts w:cs="Arial"/>
        </w:rPr>
        <w:t>.</w:t>
      </w:r>
    </w:p>
    <w:p w14:paraId="56FD3D6A" w14:textId="6036658B" w:rsidR="0070020D" w:rsidRPr="00A35509" w:rsidRDefault="0070020D" w:rsidP="0070020D">
      <w:pPr>
        <w:pStyle w:val="ListParagraph"/>
        <w:numPr>
          <w:ilvl w:val="0"/>
          <w:numId w:val="1"/>
        </w:numPr>
        <w:rPr>
          <w:rFonts w:cs="Arial"/>
        </w:rPr>
      </w:pPr>
      <w:r w:rsidRPr="00A35509">
        <w:rPr>
          <w:rFonts w:cs="Arial"/>
        </w:rPr>
        <w:t>The questions are about potential changes to Form EIA-861</w:t>
      </w:r>
      <w:r w:rsidR="0053300C">
        <w:rPr>
          <w:rFonts w:cs="Arial"/>
        </w:rPr>
        <w:t xml:space="preserve"> The</w:t>
      </w:r>
      <w:r w:rsidRPr="00A35509">
        <w:rPr>
          <w:rFonts w:cs="Arial"/>
        </w:rPr>
        <w:t xml:space="preserve"> Annual Electric Power Industry Report. </w:t>
      </w:r>
    </w:p>
    <w:p w14:paraId="42D05F36" w14:textId="4C29DF34" w:rsidR="0070020D" w:rsidRPr="00A35509" w:rsidRDefault="0070020D" w:rsidP="0070020D">
      <w:pPr>
        <w:pStyle w:val="ListParagraph"/>
        <w:numPr>
          <w:ilvl w:val="0"/>
          <w:numId w:val="1"/>
        </w:numPr>
        <w:rPr>
          <w:rFonts w:cs="Arial"/>
        </w:rPr>
      </w:pPr>
      <w:r w:rsidRPr="00A35509">
        <w:rPr>
          <w:rFonts w:cs="Arial"/>
        </w:rPr>
        <w:t xml:space="preserve">We are attempting to clear up some data issues and determine what additional information, if any, respondents can report to EIA on this survey. </w:t>
      </w:r>
    </w:p>
    <w:p w14:paraId="4EE16060" w14:textId="77777777" w:rsidR="0070020D" w:rsidRPr="00A35509" w:rsidRDefault="0070020D" w:rsidP="0070020D">
      <w:pPr>
        <w:pStyle w:val="ListParagraph"/>
        <w:numPr>
          <w:ilvl w:val="0"/>
          <w:numId w:val="1"/>
        </w:numPr>
        <w:rPr>
          <w:rFonts w:cs="Arial"/>
        </w:rPr>
      </w:pPr>
      <w:r w:rsidRPr="00881DC6">
        <w:rPr>
          <w:rFonts w:cs="Arial"/>
        </w:rPr>
        <w:t>There are no right or wrong answers, and if something doesn’t make sense to you or you have any questions, please ask.</w:t>
      </w:r>
    </w:p>
    <w:p w14:paraId="54C3F93D" w14:textId="701C677E" w:rsidR="00185C5A" w:rsidRPr="00A35509" w:rsidRDefault="0070020D" w:rsidP="00D93224">
      <w:pPr>
        <w:pStyle w:val="ListParagraph"/>
        <w:numPr>
          <w:ilvl w:val="0"/>
          <w:numId w:val="1"/>
        </w:numPr>
      </w:pPr>
      <w:r w:rsidRPr="00881DC6">
        <w:rPr>
          <w:rFonts w:cs="Arial"/>
        </w:rPr>
        <w:t xml:space="preserve">Before we start, do you have any questions about this </w:t>
      </w:r>
      <w:r w:rsidR="00F7655C" w:rsidRPr="00881DC6">
        <w:rPr>
          <w:rFonts w:cs="Arial"/>
        </w:rPr>
        <w:t xml:space="preserve">EIA </w:t>
      </w:r>
      <w:r w:rsidRPr="00881DC6">
        <w:rPr>
          <w:rFonts w:cs="Arial"/>
        </w:rPr>
        <w:t>survey?</w:t>
      </w:r>
    </w:p>
    <w:p w14:paraId="54C3F93F" w14:textId="3D651C6D" w:rsidR="00185C5A" w:rsidRPr="004B4664" w:rsidRDefault="00185C5A" w:rsidP="00A93057">
      <w:pPr>
        <w:pStyle w:val="Heading1"/>
      </w:pPr>
      <w:r w:rsidRPr="00D93224">
        <w:rPr>
          <w:b/>
          <w:bCs/>
          <w:sz w:val="24"/>
          <w:szCs w:val="24"/>
        </w:rPr>
        <w:t>Part A – Introduction</w:t>
      </w:r>
    </w:p>
    <w:p w14:paraId="54C3F940" w14:textId="14B78A15" w:rsidR="00185C5A" w:rsidRPr="00A35509" w:rsidRDefault="00185C5A" w:rsidP="00185C5A">
      <w:pPr>
        <w:pStyle w:val="ListParagraph"/>
        <w:numPr>
          <w:ilvl w:val="0"/>
          <w:numId w:val="3"/>
        </w:numPr>
        <w:spacing w:after="0" w:line="240" w:lineRule="auto"/>
        <w:rPr>
          <w:rFonts w:cs="Arial"/>
        </w:rPr>
      </w:pPr>
      <w:r w:rsidRPr="00A35509">
        <w:rPr>
          <w:rFonts w:cs="Arial"/>
        </w:rPr>
        <w:t xml:space="preserve">Before we start, </w:t>
      </w:r>
      <w:r w:rsidR="0094721A" w:rsidRPr="00A35509">
        <w:rPr>
          <w:rFonts w:cs="Arial"/>
        </w:rPr>
        <w:t xml:space="preserve">can </w:t>
      </w:r>
      <w:r w:rsidRPr="00A35509">
        <w:rPr>
          <w:rFonts w:cs="Arial"/>
        </w:rPr>
        <w:t>you please share with us a little more about yourself and your company?</w:t>
      </w:r>
    </w:p>
    <w:p w14:paraId="54C3F941" w14:textId="60390EF6" w:rsidR="00185C5A" w:rsidRPr="00A35509" w:rsidRDefault="00185C5A" w:rsidP="00185C5A">
      <w:pPr>
        <w:pStyle w:val="ListParagraph"/>
        <w:numPr>
          <w:ilvl w:val="0"/>
          <w:numId w:val="3"/>
        </w:numPr>
        <w:autoSpaceDE w:val="0"/>
        <w:autoSpaceDN w:val="0"/>
        <w:adjustRightInd w:val="0"/>
        <w:spacing w:after="0" w:line="240" w:lineRule="auto"/>
        <w:rPr>
          <w:rFonts w:cs="Arial"/>
          <w:bCs/>
        </w:rPr>
      </w:pPr>
      <w:r w:rsidRPr="00A35509">
        <w:rPr>
          <w:rFonts w:cs="Arial"/>
          <w:bCs/>
        </w:rPr>
        <w:t>Do you</w:t>
      </w:r>
      <w:r w:rsidR="0094721A" w:rsidRPr="00A35509">
        <w:rPr>
          <w:rFonts w:cs="Arial"/>
          <w:bCs/>
        </w:rPr>
        <w:t xml:space="preserve"> currently</w:t>
      </w:r>
      <w:r w:rsidRPr="00A35509">
        <w:rPr>
          <w:rFonts w:cs="Arial"/>
          <w:bCs/>
        </w:rPr>
        <w:t xml:space="preserve"> fill out Form EIA-</w:t>
      </w:r>
      <w:r w:rsidR="00DC0C3F" w:rsidRPr="00A35509">
        <w:rPr>
          <w:rFonts w:cs="Arial"/>
          <w:bCs/>
        </w:rPr>
        <w:t>861</w:t>
      </w:r>
      <w:r w:rsidRPr="00A35509">
        <w:rPr>
          <w:rFonts w:cs="Arial"/>
          <w:bCs/>
        </w:rPr>
        <w:t>?</w:t>
      </w:r>
    </w:p>
    <w:p w14:paraId="54C3F942" w14:textId="77777777" w:rsidR="00185C5A" w:rsidRPr="00A35509" w:rsidRDefault="00185C5A" w:rsidP="00185C5A">
      <w:pPr>
        <w:pStyle w:val="ListParagraph"/>
        <w:numPr>
          <w:ilvl w:val="0"/>
          <w:numId w:val="3"/>
        </w:numPr>
        <w:autoSpaceDE w:val="0"/>
        <w:autoSpaceDN w:val="0"/>
        <w:adjustRightInd w:val="0"/>
        <w:spacing w:after="0" w:line="240" w:lineRule="auto"/>
      </w:pPr>
      <w:r w:rsidRPr="00A35509">
        <w:rPr>
          <w:rFonts w:cs="Arial"/>
          <w:bCs/>
        </w:rPr>
        <w:t>How long have you been completing this form?</w:t>
      </w:r>
    </w:p>
    <w:p w14:paraId="54C3F943" w14:textId="77777777" w:rsidR="00185C5A" w:rsidRPr="00A35509" w:rsidRDefault="00185C5A" w:rsidP="00185C5A">
      <w:pPr>
        <w:pStyle w:val="ListParagraph"/>
        <w:numPr>
          <w:ilvl w:val="0"/>
          <w:numId w:val="3"/>
        </w:numPr>
        <w:spacing w:after="0" w:line="240" w:lineRule="auto"/>
        <w:rPr>
          <w:rFonts w:cs="Arial"/>
        </w:rPr>
      </w:pPr>
      <w:r w:rsidRPr="00A35509">
        <w:rPr>
          <w:rFonts w:cs="Arial"/>
        </w:rPr>
        <w:t>Do you complete any other EIA surveys for your company?</w:t>
      </w:r>
    </w:p>
    <w:p w14:paraId="5A7B7434" w14:textId="71E4C09E" w:rsidR="00DC0C3F" w:rsidRPr="00A35509" w:rsidRDefault="00185C5A" w:rsidP="00185C5A">
      <w:pPr>
        <w:pStyle w:val="ListParagraph"/>
        <w:numPr>
          <w:ilvl w:val="0"/>
          <w:numId w:val="3"/>
        </w:numPr>
        <w:spacing w:after="0" w:line="240" w:lineRule="auto"/>
        <w:rPr>
          <w:rFonts w:cs="Arial"/>
        </w:rPr>
      </w:pPr>
      <w:r w:rsidRPr="00A35509">
        <w:rPr>
          <w:rFonts w:cs="Arial"/>
        </w:rPr>
        <w:t>Are you familiar with the instructions for Form EIA</w:t>
      </w:r>
      <w:r w:rsidR="00F77CA9" w:rsidRPr="00A35509">
        <w:rPr>
          <w:rFonts w:cs="Arial"/>
        </w:rPr>
        <w:t>-</w:t>
      </w:r>
      <w:r w:rsidR="00DC0C3F" w:rsidRPr="00A35509">
        <w:rPr>
          <w:rFonts w:cs="Arial"/>
        </w:rPr>
        <w:t>861</w:t>
      </w:r>
      <w:r w:rsidRPr="00A35509">
        <w:rPr>
          <w:rFonts w:cs="Arial"/>
        </w:rPr>
        <w:t xml:space="preserve">? </w:t>
      </w:r>
    </w:p>
    <w:p w14:paraId="3F476BF3" w14:textId="77777777" w:rsidR="00DC0C3F" w:rsidRPr="00A35509" w:rsidRDefault="00185C5A" w:rsidP="00D93224">
      <w:pPr>
        <w:pStyle w:val="ListParagraph"/>
        <w:numPr>
          <w:ilvl w:val="1"/>
          <w:numId w:val="3"/>
        </w:numPr>
        <w:spacing w:after="0" w:line="240" w:lineRule="auto"/>
        <w:rPr>
          <w:rFonts w:cs="Arial"/>
        </w:rPr>
      </w:pPr>
      <w:r w:rsidRPr="00A35509">
        <w:rPr>
          <w:rFonts w:cs="Arial"/>
        </w:rPr>
        <w:t>How often do you refer to the instructions?</w:t>
      </w:r>
    </w:p>
    <w:p w14:paraId="3BE8929F" w14:textId="24984A08" w:rsidR="00DC0C3F" w:rsidRPr="00A35509" w:rsidRDefault="00185C5A" w:rsidP="00F7655C">
      <w:pPr>
        <w:pStyle w:val="ListParagraph"/>
        <w:numPr>
          <w:ilvl w:val="1"/>
          <w:numId w:val="3"/>
        </w:numPr>
        <w:spacing w:after="0" w:line="240" w:lineRule="auto"/>
      </w:pPr>
      <w:r w:rsidRPr="00A35509">
        <w:rPr>
          <w:rFonts w:cs="Arial"/>
        </w:rPr>
        <w:t xml:space="preserve"> How long do you spend reading the instructions? </w:t>
      </w:r>
    </w:p>
    <w:p w14:paraId="4A9B36C9" w14:textId="514B5E99" w:rsidR="00DC0C3F" w:rsidRPr="00D93224" w:rsidRDefault="00DC0C3F" w:rsidP="00D93224">
      <w:pPr>
        <w:pStyle w:val="Heading1"/>
        <w:rPr>
          <w:b/>
          <w:bCs/>
          <w:sz w:val="24"/>
          <w:szCs w:val="24"/>
        </w:rPr>
      </w:pPr>
      <w:r w:rsidRPr="00D93224">
        <w:rPr>
          <w:b/>
          <w:bCs/>
          <w:sz w:val="24"/>
          <w:szCs w:val="24"/>
        </w:rPr>
        <w:t>Part B – Current Burden</w:t>
      </w:r>
      <w:r w:rsidR="0053300C">
        <w:rPr>
          <w:b/>
          <w:bCs/>
          <w:sz w:val="24"/>
          <w:szCs w:val="24"/>
        </w:rPr>
        <w:t xml:space="preserve"> (2 Hours)</w:t>
      </w:r>
    </w:p>
    <w:p w14:paraId="3F91A0C0" w14:textId="77777777" w:rsidR="00DC0C3F" w:rsidRPr="00D93224" w:rsidRDefault="00DC0C3F" w:rsidP="00DC0C3F">
      <w:pPr>
        <w:rPr>
          <w:rFonts w:eastAsia="Calibri" w:cs="Times New Roman"/>
        </w:rPr>
      </w:pPr>
      <w:r w:rsidRPr="00D93224">
        <w:rPr>
          <w:rFonts w:eastAsia="Calibri" w:cs="Times New Roman"/>
        </w:rPr>
        <w:t xml:space="preserve">Now let’s talk about how much time and effort it takes you to currently complete this form. </w:t>
      </w:r>
    </w:p>
    <w:p w14:paraId="5C7112E0" w14:textId="1A5A2B12" w:rsidR="0070020D" w:rsidRDefault="0070020D" w:rsidP="0070020D">
      <w:pPr>
        <w:pStyle w:val="ListParagraph"/>
        <w:numPr>
          <w:ilvl w:val="0"/>
          <w:numId w:val="5"/>
        </w:numPr>
        <w:autoSpaceDE w:val="0"/>
        <w:autoSpaceDN w:val="0"/>
        <w:adjustRightInd w:val="0"/>
        <w:spacing w:after="0" w:line="240" w:lineRule="auto"/>
        <w:rPr>
          <w:rFonts w:cs="Arial"/>
          <w:bCs/>
        </w:rPr>
      </w:pPr>
      <w:r w:rsidRPr="00474407">
        <w:rPr>
          <w:rFonts w:cs="Arial"/>
          <w:bCs/>
        </w:rPr>
        <w:lastRenderedPageBreak/>
        <w:t xml:space="preserve">How long does it take you to </w:t>
      </w:r>
      <w:r w:rsidR="00F77CA9">
        <w:rPr>
          <w:rFonts w:cs="Arial"/>
          <w:bCs/>
        </w:rPr>
        <w:t xml:space="preserve">complete </w:t>
      </w:r>
      <w:r w:rsidRPr="00474407">
        <w:rPr>
          <w:rFonts w:cs="Arial"/>
          <w:bCs/>
        </w:rPr>
        <w:t>Form EIA-86</w:t>
      </w:r>
      <w:r>
        <w:rPr>
          <w:rFonts w:cs="Arial"/>
          <w:bCs/>
        </w:rPr>
        <w:t>1</w:t>
      </w:r>
      <w:r w:rsidRPr="00474407">
        <w:rPr>
          <w:rFonts w:cs="Arial"/>
          <w:bCs/>
        </w:rPr>
        <w:t>? </w:t>
      </w:r>
    </w:p>
    <w:p w14:paraId="33496CB9" w14:textId="5B4B264E" w:rsidR="009B703B" w:rsidRPr="00567866" w:rsidRDefault="009B703B" w:rsidP="00567866">
      <w:pPr>
        <w:pStyle w:val="ListParagraph"/>
        <w:numPr>
          <w:ilvl w:val="0"/>
          <w:numId w:val="5"/>
        </w:numPr>
        <w:autoSpaceDE w:val="0"/>
        <w:autoSpaceDN w:val="0"/>
        <w:adjustRightInd w:val="0"/>
        <w:spacing w:after="0" w:line="240" w:lineRule="auto"/>
        <w:rPr>
          <w:rFonts w:cs="Arial"/>
          <w:bCs/>
        </w:rPr>
      </w:pPr>
      <w:r w:rsidRPr="00567866">
        <w:rPr>
          <w:rFonts w:cs="Arial"/>
          <w:bCs/>
        </w:rPr>
        <w:t xml:space="preserve">Can you briefly describe your process for </w:t>
      </w:r>
      <w:r w:rsidR="008F2FD7" w:rsidRPr="00567866">
        <w:rPr>
          <w:rFonts w:cs="Arial"/>
          <w:bCs/>
        </w:rPr>
        <w:t xml:space="preserve">completing </w:t>
      </w:r>
      <w:r w:rsidRPr="00567866">
        <w:rPr>
          <w:rFonts w:cs="Arial"/>
          <w:bCs/>
        </w:rPr>
        <w:t xml:space="preserve">the current form? </w:t>
      </w:r>
    </w:p>
    <w:p w14:paraId="78EE0FE3" w14:textId="60304740" w:rsidR="0070020D" w:rsidRPr="00474407" w:rsidRDefault="0070020D" w:rsidP="0070020D">
      <w:pPr>
        <w:pStyle w:val="ListParagraph"/>
        <w:numPr>
          <w:ilvl w:val="0"/>
          <w:numId w:val="5"/>
        </w:numPr>
        <w:autoSpaceDE w:val="0"/>
        <w:autoSpaceDN w:val="0"/>
        <w:adjustRightInd w:val="0"/>
        <w:spacing w:after="0" w:line="240" w:lineRule="auto"/>
        <w:rPr>
          <w:rFonts w:cs="Arial"/>
          <w:bCs/>
        </w:rPr>
      </w:pPr>
      <w:r w:rsidRPr="00474407">
        <w:rPr>
          <w:rFonts w:cs="Arial"/>
          <w:bCs/>
        </w:rPr>
        <w:t>Does filling out this form require data or input from anyone else? </w:t>
      </w:r>
    </w:p>
    <w:p w14:paraId="5FE4629C" w14:textId="77777777" w:rsidR="0070020D" w:rsidRPr="00474407" w:rsidRDefault="0070020D" w:rsidP="0070020D">
      <w:pPr>
        <w:pStyle w:val="ListParagraph"/>
        <w:numPr>
          <w:ilvl w:val="0"/>
          <w:numId w:val="5"/>
        </w:numPr>
        <w:autoSpaceDE w:val="0"/>
        <w:autoSpaceDN w:val="0"/>
        <w:adjustRightInd w:val="0"/>
        <w:spacing w:after="0" w:line="240" w:lineRule="auto"/>
        <w:rPr>
          <w:rFonts w:cs="Arial"/>
          <w:bCs/>
        </w:rPr>
      </w:pPr>
      <w:r w:rsidRPr="00474407">
        <w:rPr>
          <w:rFonts w:cs="Arial"/>
          <w:bCs/>
        </w:rPr>
        <w:t>How much time does it take you to gather the information for this report? </w:t>
      </w:r>
    </w:p>
    <w:p w14:paraId="60E04599" w14:textId="77777777" w:rsidR="0070020D" w:rsidRPr="00474407" w:rsidRDefault="0070020D" w:rsidP="0070020D">
      <w:pPr>
        <w:pStyle w:val="ListParagraph"/>
        <w:numPr>
          <w:ilvl w:val="0"/>
          <w:numId w:val="5"/>
        </w:numPr>
        <w:autoSpaceDE w:val="0"/>
        <w:autoSpaceDN w:val="0"/>
        <w:adjustRightInd w:val="0"/>
        <w:spacing w:after="0" w:line="240" w:lineRule="auto"/>
        <w:rPr>
          <w:rFonts w:cs="Arial"/>
          <w:bCs/>
        </w:rPr>
      </w:pPr>
      <w:r w:rsidRPr="00474407">
        <w:rPr>
          <w:rFonts w:cs="Arial"/>
          <w:bCs/>
        </w:rPr>
        <w:t xml:space="preserve">Once you have gathered the information needed, how long does it take you to fill out the report and submit your data to EIA? </w:t>
      </w:r>
    </w:p>
    <w:p w14:paraId="16DAF4BF" w14:textId="77777777" w:rsidR="0070020D" w:rsidRDefault="0070020D" w:rsidP="0070020D">
      <w:pPr>
        <w:pStyle w:val="ListParagraph"/>
        <w:numPr>
          <w:ilvl w:val="0"/>
          <w:numId w:val="5"/>
        </w:numPr>
        <w:autoSpaceDE w:val="0"/>
        <w:autoSpaceDN w:val="0"/>
        <w:adjustRightInd w:val="0"/>
        <w:spacing w:after="0" w:line="240" w:lineRule="auto"/>
        <w:rPr>
          <w:rFonts w:cs="Arial"/>
          <w:bCs/>
        </w:rPr>
      </w:pPr>
      <w:r w:rsidRPr="00474407">
        <w:rPr>
          <w:rFonts w:cs="Arial"/>
          <w:bCs/>
        </w:rPr>
        <w:t>In the past, is this the usual time that it takes your company to report this information? </w:t>
      </w:r>
    </w:p>
    <w:p w14:paraId="68EC0805" w14:textId="4271C84C" w:rsidR="0070020D" w:rsidRPr="00474407" w:rsidRDefault="0070020D" w:rsidP="0070020D">
      <w:pPr>
        <w:pStyle w:val="ListParagraph"/>
        <w:numPr>
          <w:ilvl w:val="0"/>
          <w:numId w:val="5"/>
        </w:numPr>
        <w:autoSpaceDE w:val="0"/>
        <w:autoSpaceDN w:val="0"/>
        <w:adjustRightInd w:val="0"/>
        <w:spacing w:after="0" w:line="240" w:lineRule="auto"/>
        <w:rPr>
          <w:rFonts w:cs="Arial"/>
          <w:bCs/>
        </w:rPr>
      </w:pPr>
      <w:r>
        <w:rPr>
          <w:rFonts w:cs="Arial"/>
          <w:bCs/>
        </w:rPr>
        <w:t xml:space="preserve">Do you track the information you report on Form EIA-861 over the normal course of business or is this information tracked only for responding to this survey? </w:t>
      </w:r>
    </w:p>
    <w:p w14:paraId="41FC9057" w14:textId="183F427D" w:rsidR="0070020D" w:rsidRPr="00474407" w:rsidRDefault="0070020D" w:rsidP="0070020D">
      <w:pPr>
        <w:pStyle w:val="ListParagraph"/>
        <w:numPr>
          <w:ilvl w:val="0"/>
          <w:numId w:val="5"/>
        </w:numPr>
        <w:autoSpaceDE w:val="0"/>
        <w:autoSpaceDN w:val="0"/>
        <w:adjustRightInd w:val="0"/>
        <w:spacing w:after="0" w:line="240" w:lineRule="auto"/>
        <w:rPr>
          <w:rFonts w:cs="Arial"/>
          <w:bCs/>
        </w:rPr>
      </w:pPr>
      <w:r w:rsidRPr="00474407">
        <w:rPr>
          <w:rFonts w:cs="Arial"/>
          <w:bCs/>
        </w:rPr>
        <w:t>Do you have any problems or think there are any confusing questions on Form EIA-86</w:t>
      </w:r>
      <w:r>
        <w:rPr>
          <w:rFonts w:cs="Arial"/>
          <w:bCs/>
        </w:rPr>
        <w:t>1</w:t>
      </w:r>
      <w:r w:rsidRPr="00474407">
        <w:rPr>
          <w:rFonts w:cs="Arial"/>
          <w:bCs/>
        </w:rPr>
        <w:t>?</w:t>
      </w:r>
    </w:p>
    <w:p w14:paraId="3D3A6B0D" w14:textId="32471E51" w:rsidR="00DC0C3F" w:rsidRDefault="00DC0C3F" w:rsidP="00D93224">
      <w:pPr>
        <w:pStyle w:val="Heading1"/>
        <w:rPr>
          <w:b/>
          <w:bCs/>
          <w:sz w:val="24"/>
          <w:szCs w:val="24"/>
        </w:rPr>
      </w:pPr>
      <w:r w:rsidRPr="00D93224">
        <w:rPr>
          <w:b/>
          <w:bCs/>
          <w:sz w:val="24"/>
          <w:szCs w:val="24"/>
        </w:rPr>
        <w:t xml:space="preserve">Part C – General Questions </w:t>
      </w:r>
    </w:p>
    <w:p w14:paraId="1FA08D64" w14:textId="77777777" w:rsidR="00570611" w:rsidRPr="004B4664" w:rsidRDefault="00570611" w:rsidP="00570611">
      <w:pPr>
        <w:rPr>
          <w:b/>
        </w:rPr>
      </w:pPr>
      <w:r w:rsidRPr="004B4664">
        <w:rPr>
          <w:b/>
        </w:rPr>
        <w:t>Microgrids</w:t>
      </w:r>
    </w:p>
    <w:p w14:paraId="6D5CECFF" w14:textId="77777777" w:rsidR="00570611" w:rsidRPr="000D7168" w:rsidRDefault="00570611" w:rsidP="00570611">
      <w:pPr>
        <w:pStyle w:val="ListParagraph"/>
        <w:numPr>
          <w:ilvl w:val="0"/>
          <w:numId w:val="6"/>
        </w:numPr>
        <w:spacing w:after="0" w:line="240" w:lineRule="auto"/>
      </w:pPr>
      <w:r w:rsidRPr="000D7168">
        <w:t xml:space="preserve">Are you familiar with the term “microgrid”? </w:t>
      </w:r>
    </w:p>
    <w:p w14:paraId="21E27883" w14:textId="77777777" w:rsidR="0053300C" w:rsidRDefault="00570611" w:rsidP="00570611">
      <w:pPr>
        <w:pStyle w:val="paragraph"/>
        <w:numPr>
          <w:ilvl w:val="1"/>
          <w:numId w:val="6"/>
        </w:numPr>
        <w:spacing w:before="0" w:beforeAutospacing="0" w:after="0" w:afterAutospacing="0"/>
        <w:textAlignment w:val="baseline"/>
        <w:rPr>
          <w:rStyle w:val="normaltextrun"/>
          <w:rFonts w:ascii="Calibri" w:hAnsi="Calibri"/>
          <w:sz w:val="22"/>
          <w:szCs w:val="22"/>
        </w:rPr>
      </w:pPr>
      <w:r w:rsidRPr="00434CFA">
        <w:rPr>
          <w:rStyle w:val="normaltextrun"/>
          <w:rFonts w:ascii="Calibri" w:hAnsi="Calibri"/>
          <w:sz w:val="22"/>
          <w:szCs w:val="22"/>
        </w:rPr>
        <w:t xml:space="preserve">(If yes) What does that term “microgrid” mean to you in the context of power plant operations? </w:t>
      </w:r>
    </w:p>
    <w:p w14:paraId="20FCF145" w14:textId="4A1F8C69" w:rsidR="00570611" w:rsidRPr="00434CFA" w:rsidRDefault="0053300C" w:rsidP="00570611">
      <w:pPr>
        <w:pStyle w:val="paragraph"/>
        <w:numPr>
          <w:ilvl w:val="1"/>
          <w:numId w:val="6"/>
        </w:numPr>
        <w:spacing w:before="0" w:beforeAutospacing="0" w:after="0" w:afterAutospacing="0"/>
        <w:textAlignment w:val="baseline"/>
        <w:rPr>
          <w:rStyle w:val="normaltextrun"/>
          <w:rFonts w:ascii="Calibri" w:hAnsi="Calibri"/>
          <w:sz w:val="22"/>
          <w:szCs w:val="22"/>
        </w:rPr>
      </w:pPr>
      <w:r w:rsidRPr="00434CFA">
        <w:rPr>
          <w:rStyle w:val="normaltextrun"/>
          <w:rFonts w:ascii="Calibri" w:hAnsi="Calibri"/>
          <w:sz w:val="22"/>
          <w:szCs w:val="22"/>
        </w:rPr>
        <w:t xml:space="preserve">(If yes) </w:t>
      </w:r>
      <w:r w:rsidR="00570611" w:rsidRPr="00434CFA">
        <w:rPr>
          <w:rStyle w:val="normaltextrun"/>
          <w:rFonts w:ascii="Calibri" w:hAnsi="Calibri"/>
          <w:sz w:val="22"/>
          <w:szCs w:val="22"/>
        </w:rPr>
        <w:t xml:space="preserve">Do you have/are you aware of any microgrids on your system? </w:t>
      </w:r>
    </w:p>
    <w:p w14:paraId="22C096A5" w14:textId="77777777" w:rsidR="00570611" w:rsidRDefault="00570611" w:rsidP="00570611">
      <w:pPr>
        <w:pStyle w:val="ListParagraph"/>
        <w:numPr>
          <w:ilvl w:val="1"/>
          <w:numId w:val="6"/>
        </w:numPr>
        <w:spacing w:after="160" w:line="256" w:lineRule="auto"/>
      </w:pPr>
      <w:r>
        <w:t>(If yes) Do you track the number of microgrids on your system?</w:t>
      </w:r>
    </w:p>
    <w:p w14:paraId="516002B8" w14:textId="77777777" w:rsidR="00570611" w:rsidRDefault="00570611" w:rsidP="00570611">
      <w:pPr>
        <w:pStyle w:val="ListParagraph"/>
        <w:numPr>
          <w:ilvl w:val="1"/>
          <w:numId w:val="6"/>
        </w:numPr>
        <w:spacing w:after="160" w:line="256" w:lineRule="auto"/>
      </w:pPr>
      <w:r>
        <w:t>(If yes) Do you track the generating capacity (MW) and the size of the microgrid loads?</w:t>
      </w:r>
    </w:p>
    <w:p w14:paraId="6B553152" w14:textId="77777777" w:rsidR="00570611" w:rsidRDefault="00570611" w:rsidP="00570611">
      <w:pPr>
        <w:pStyle w:val="ListParagraph"/>
        <w:numPr>
          <w:ilvl w:val="0"/>
          <w:numId w:val="6"/>
        </w:numPr>
        <w:spacing w:after="0" w:line="240" w:lineRule="auto"/>
      </w:pPr>
      <w:r>
        <w:t xml:space="preserve">If EIA asked you to report additional information related to the number of microgirds on your system and the power generating capacity of those microgrids, how much additional time would it take to report that additional information? </w:t>
      </w:r>
    </w:p>
    <w:p w14:paraId="3E5206E2" w14:textId="77777777" w:rsidR="00570611" w:rsidRPr="00434CFA" w:rsidRDefault="00570611" w:rsidP="00570611">
      <w:pPr>
        <w:pStyle w:val="ListParagraph"/>
        <w:numPr>
          <w:ilvl w:val="0"/>
          <w:numId w:val="6"/>
        </w:numPr>
        <w:spacing w:after="0" w:line="259" w:lineRule="auto"/>
      </w:pPr>
      <w:r w:rsidRPr="009B703B">
        <w:rPr>
          <w:rFonts w:ascii="Calibri" w:eastAsia="Calibri" w:hAnsi="Calibri" w:cs="Calibri"/>
        </w:rPr>
        <w:t>Can you please describe the process you would go through to gather and report this information on microgrids?</w:t>
      </w:r>
    </w:p>
    <w:p w14:paraId="6BDEDBBF" w14:textId="77777777" w:rsidR="00570611" w:rsidRPr="00A93057" w:rsidRDefault="00570611" w:rsidP="00570611">
      <w:pPr>
        <w:pStyle w:val="ListParagraph"/>
        <w:numPr>
          <w:ilvl w:val="0"/>
          <w:numId w:val="6"/>
        </w:numPr>
        <w:spacing w:after="0" w:line="259" w:lineRule="auto"/>
      </w:pPr>
      <w:r>
        <w:rPr>
          <w:rFonts w:ascii="Calibri" w:eastAsia="Calibri" w:hAnsi="Calibri" w:cs="Calibri"/>
        </w:rPr>
        <w:t xml:space="preserve">Can you report this information by individual microgrid? </w:t>
      </w:r>
    </w:p>
    <w:p w14:paraId="5FA131CF" w14:textId="77777777" w:rsidR="00570611" w:rsidRDefault="00570611" w:rsidP="00570611">
      <w:pPr>
        <w:pStyle w:val="ListParagraph"/>
        <w:numPr>
          <w:ilvl w:val="0"/>
          <w:numId w:val="6"/>
        </w:numPr>
        <w:spacing w:after="0" w:line="240" w:lineRule="auto"/>
      </w:pPr>
      <w:r>
        <w:t xml:space="preserve">Would reporting this additional information on microgrids require your company to modify any of its data systems? </w:t>
      </w:r>
    </w:p>
    <w:p w14:paraId="4600C31E" w14:textId="77777777" w:rsidR="00570611" w:rsidRDefault="00570611" w:rsidP="00570611">
      <w:pPr>
        <w:pStyle w:val="ListParagraph"/>
        <w:numPr>
          <w:ilvl w:val="1"/>
          <w:numId w:val="6"/>
        </w:numPr>
        <w:spacing w:after="0" w:line="240" w:lineRule="auto"/>
      </w:pPr>
      <w:r>
        <w:t>(If yes) How much time do you estimate it would take your company to update those systems?</w:t>
      </w:r>
    </w:p>
    <w:p w14:paraId="264A2579" w14:textId="77777777" w:rsidR="00570611" w:rsidRDefault="00570611" w:rsidP="00570611">
      <w:pPr>
        <w:pStyle w:val="ListParagraph"/>
        <w:numPr>
          <w:ilvl w:val="1"/>
          <w:numId w:val="6"/>
        </w:numPr>
        <w:spacing w:after="0" w:line="240" w:lineRule="auto"/>
      </w:pPr>
      <w:r>
        <w:t xml:space="preserve">(If needed) Is this a one-time activity?  </w:t>
      </w:r>
      <w:r w:rsidRPr="004E52F1">
        <w:t xml:space="preserve"> </w:t>
      </w:r>
    </w:p>
    <w:p w14:paraId="3E271186" w14:textId="77777777" w:rsidR="00570611" w:rsidRDefault="00570611" w:rsidP="00DC0C3F">
      <w:pPr>
        <w:rPr>
          <w:b/>
        </w:rPr>
      </w:pPr>
    </w:p>
    <w:p w14:paraId="594DE339" w14:textId="0529A8F1" w:rsidR="00DC0C3F" w:rsidRPr="004B4664" w:rsidRDefault="00DC0C3F" w:rsidP="00DC0C3F">
      <w:pPr>
        <w:rPr>
          <w:b/>
        </w:rPr>
      </w:pPr>
      <w:r w:rsidRPr="004B4664">
        <w:rPr>
          <w:b/>
        </w:rPr>
        <w:t>Battery storage</w:t>
      </w:r>
    </w:p>
    <w:p w14:paraId="1566BF34" w14:textId="6579C589" w:rsidR="00B11E5D" w:rsidRPr="004B4664" w:rsidRDefault="00CD4DA0" w:rsidP="00DC0C3F">
      <w:pPr>
        <w:rPr>
          <w:b/>
        </w:rPr>
      </w:pPr>
      <w:r>
        <w:t xml:space="preserve">We have a few questions </w:t>
      </w:r>
      <w:r w:rsidR="00B11E5D">
        <w:t xml:space="preserve">to </w:t>
      </w:r>
      <w:r w:rsidR="00567866">
        <w:t xml:space="preserve">better </w:t>
      </w:r>
      <w:r w:rsidR="00B11E5D">
        <w:t xml:space="preserve">understand </w:t>
      </w:r>
      <w:r>
        <w:t xml:space="preserve">how </w:t>
      </w:r>
      <w:r w:rsidR="00B11E5D">
        <w:t xml:space="preserve">customers </w:t>
      </w:r>
      <w:r>
        <w:t>use</w:t>
      </w:r>
      <w:r w:rsidR="00B11E5D">
        <w:t xml:space="preserve"> battery storage with</w:t>
      </w:r>
      <w:r>
        <w:t xml:space="preserve"> or with</w:t>
      </w:r>
      <w:r w:rsidR="00B11E5D">
        <w:t xml:space="preserve">out a generator. </w:t>
      </w:r>
    </w:p>
    <w:p w14:paraId="1A88DB04" w14:textId="0A6BB8E9" w:rsidR="00DC0C3F" w:rsidRDefault="00DC0C3F" w:rsidP="00DC0C3F">
      <w:pPr>
        <w:pStyle w:val="ListParagraph"/>
        <w:numPr>
          <w:ilvl w:val="0"/>
          <w:numId w:val="6"/>
        </w:numPr>
        <w:spacing w:after="160" w:line="259" w:lineRule="auto"/>
      </w:pPr>
      <w:r w:rsidRPr="004B4664">
        <w:t xml:space="preserve">Does your utility </w:t>
      </w:r>
      <w:r w:rsidR="006B2755">
        <w:t xml:space="preserve">company </w:t>
      </w:r>
      <w:r w:rsidRPr="004B4664">
        <w:t>collect information on</w:t>
      </w:r>
      <w:r w:rsidR="00F7655C">
        <w:t xml:space="preserve"> customer</w:t>
      </w:r>
      <w:r w:rsidR="00EB66E1">
        <w:t>s’</w:t>
      </w:r>
      <w:r w:rsidR="00CD4DA0">
        <w:t xml:space="preserve"> </w:t>
      </w:r>
      <w:r w:rsidRPr="004B4664">
        <w:t xml:space="preserve">battery storage </w:t>
      </w:r>
      <w:r w:rsidR="00CD4DA0">
        <w:t>as part of</w:t>
      </w:r>
      <w:r w:rsidRPr="004B4664">
        <w:t xml:space="preserve"> </w:t>
      </w:r>
      <w:r w:rsidR="00F7655C">
        <w:t xml:space="preserve">your </w:t>
      </w:r>
      <w:r w:rsidRPr="004B4664">
        <w:t>interconnection agreement</w:t>
      </w:r>
      <w:r w:rsidR="00F7655C">
        <w:t>s</w:t>
      </w:r>
      <w:r w:rsidRPr="004B4664">
        <w:t xml:space="preserve"> with customer</w:t>
      </w:r>
      <w:r w:rsidR="00F77CA9">
        <w:t>s</w:t>
      </w:r>
      <w:r w:rsidRPr="004B4664">
        <w:t>?</w:t>
      </w:r>
    </w:p>
    <w:p w14:paraId="7749633E" w14:textId="53B8A936" w:rsidR="00567866" w:rsidRPr="004B4664" w:rsidRDefault="00F7655C" w:rsidP="00EB66E1">
      <w:pPr>
        <w:pStyle w:val="ListParagraph"/>
        <w:numPr>
          <w:ilvl w:val="1"/>
          <w:numId w:val="6"/>
        </w:numPr>
        <w:spacing w:after="160" w:line="259" w:lineRule="auto"/>
      </w:pPr>
      <w:r>
        <w:t xml:space="preserve">(If yes) </w:t>
      </w:r>
      <w:r w:rsidRPr="00651F4F">
        <w:t>If a customer has an existing interconnection agreement for a generator and add</w:t>
      </w:r>
      <w:r>
        <w:t>s</w:t>
      </w:r>
      <w:r w:rsidRPr="00651F4F">
        <w:t xml:space="preserve"> battery storage to their system, is the customer required to report it to the utility?</w:t>
      </w:r>
    </w:p>
    <w:p w14:paraId="240FCA6A" w14:textId="7C244F24" w:rsidR="00567866" w:rsidRDefault="00CD4DA0" w:rsidP="00434CFA">
      <w:pPr>
        <w:pStyle w:val="ListParagraph"/>
        <w:numPr>
          <w:ilvl w:val="0"/>
          <w:numId w:val="6"/>
        </w:numPr>
        <w:spacing w:after="0" w:line="259" w:lineRule="auto"/>
      </w:pPr>
      <w:r>
        <w:t>Do you monitor whether</w:t>
      </w:r>
      <w:r w:rsidR="00F7655C" w:rsidRPr="004B4664">
        <w:t xml:space="preserve"> customers have battery storage without a</w:t>
      </w:r>
      <w:r w:rsidR="00F7655C">
        <w:t>nother distributed</w:t>
      </w:r>
      <w:r w:rsidR="00F7655C" w:rsidRPr="004B4664">
        <w:t xml:space="preserve"> generator,</w:t>
      </w:r>
      <w:r w:rsidR="00567866">
        <w:t xml:space="preserve"> </w:t>
      </w:r>
      <w:r w:rsidR="00F7655C" w:rsidRPr="004B4664">
        <w:t>solar</w:t>
      </w:r>
      <w:r>
        <w:t xml:space="preserve"> energy power source</w:t>
      </w:r>
      <w:r w:rsidR="00F77CA9">
        <w:t>,</w:t>
      </w:r>
      <w:r w:rsidR="00F7655C" w:rsidRPr="004B4664">
        <w:t xml:space="preserve"> or otherwise?</w:t>
      </w:r>
    </w:p>
    <w:p w14:paraId="5DE9353C" w14:textId="56AC3123" w:rsidR="00567866" w:rsidRDefault="00567866" w:rsidP="00434CFA">
      <w:pPr>
        <w:pStyle w:val="ListParagraph"/>
        <w:numPr>
          <w:ilvl w:val="1"/>
          <w:numId w:val="6"/>
        </w:numPr>
        <w:spacing w:after="0" w:line="259" w:lineRule="auto"/>
      </w:pPr>
      <w:r>
        <w:t xml:space="preserve">(If yes) Do you track this information in the normal course of business? </w:t>
      </w:r>
    </w:p>
    <w:p w14:paraId="416B3457" w14:textId="1431DAE7" w:rsidR="00F77CA9" w:rsidRPr="00CD4DA0" w:rsidRDefault="00CD4DA0" w:rsidP="00CD4DA0">
      <w:pPr>
        <w:pStyle w:val="ListParagraph"/>
        <w:numPr>
          <w:ilvl w:val="0"/>
          <w:numId w:val="6"/>
        </w:numPr>
        <w:spacing w:after="0" w:line="259" w:lineRule="auto"/>
        <w:rPr>
          <w:rFonts w:ascii="Calibri" w:hAnsi="Calibri"/>
        </w:rPr>
      </w:pPr>
      <w:r>
        <w:rPr>
          <w:rFonts w:ascii="Calibri" w:hAnsi="Calibri"/>
        </w:rPr>
        <w:t>Could you report information on your customers that have battery storage?</w:t>
      </w:r>
    </w:p>
    <w:p w14:paraId="7100DA47" w14:textId="77DD5758" w:rsidR="00567866" w:rsidRPr="00434CFA" w:rsidRDefault="00567866" w:rsidP="00CD4DA0">
      <w:pPr>
        <w:pStyle w:val="ListParagraph"/>
        <w:numPr>
          <w:ilvl w:val="0"/>
          <w:numId w:val="6"/>
        </w:numPr>
        <w:spacing w:after="0" w:line="259" w:lineRule="auto"/>
        <w:rPr>
          <w:rFonts w:ascii="Calibri" w:hAnsi="Calibri"/>
        </w:rPr>
      </w:pPr>
      <w:r>
        <w:rPr>
          <w:rFonts w:ascii="Calibri" w:eastAsia="Calibri" w:hAnsi="Calibri" w:cs="Calibri"/>
        </w:rPr>
        <w:lastRenderedPageBreak/>
        <w:t xml:space="preserve">If EIA asked you to report additional information on your customers with battery storage, how much additional time would it take you annually to complete this survey? </w:t>
      </w:r>
      <w:r w:rsidR="00CD4DA0">
        <w:rPr>
          <w:rFonts w:ascii="Calibri" w:eastAsia="Calibri" w:hAnsi="Calibri" w:cs="Calibri"/>
        </w:rPr>
        <w:t xml:space="preserve">  </w:t>
      </w:r>
    </w:p>
    <w:p w14:paraId="72DE7541" w14:textId="71039E25" w:rsidR="00B11E5D" w:rsidRPr="00F77CA9" w:rsidRDefault="00567866" w:rsidP="00434CFA">
      <w:pPr>
        <w:pStyle w:val="ListParagraph"/>
        <w:numPr>
          <w:ilvl w:val="1"/>
          <w:numId w:val="6"/>
        </w:numPr>
        <w:spacing w:after="0" w:line="259" w:lineRule="auto"/>
        <w:rPr>
          <w:rFonts w:ascii="Calibri" w:hAnsi="Calibri"/>
        </w:rPr>
      </w:pPr>
      <w:r>
        <w:rPr>
          <w:rFonts w:ascii="Calibri" w:eastAsia="Calibri" w:hAnsi="Calibri" w:cs="Calibri"/>
        </w:rPr>
        <w:t xml:space="preserve">(If needed) </w:t>
      </w:r>
      <w:r w:rsidR="00CD4DA0">
        <w:rPr>
          <w:rFonts w:ascii="Calibri" w:eastAsia="Calibri" w:hAnsi="Calibri" w:cs="Calibri"/>
        </w:rPr>
        <w:t>How difficult would it be to gather this information?</w:t>
      </w:r>
    </w:p>
    <w:p w14:paraId="745CDB92" w14:textId="61BABB21" w:rsidR="00567866" w:rsidRPr="00995996" w:rsidRDefault="00567866" w:rsidP="00434CFA">
      <w:pPr>
        <w:pStyle w:val="ListParagraph"/>
        <w:numPr>
          <w:ilvl w:val="0"/>
          <w:numId w:val="6"/>
        </w:numPr>
        <w:spacing w:after="0" w:line="259" w:lineRule="auto"/>
        <w:rPr>
          <w:rStyle w:val="normaltextrun"/>
          <w:rFonts w:ascii="Calibri" w:hAnsi="Calibri" w:cs="Segoe UI"/>
        </w:rPr>
      </w:pPr>
      <w:r w:rsidRPr="00434CFA">
        <w:rPr>
          <w:rFonts w:eastAsia="Calibri" w:cs="Calibri"/>
        </w:rPr>
        <w:t xml:space="preserve">Would reporting this additional information require your company to update any of its systems? </w:t>
      </w:r>
    </w:p>
    <w:p w14:paraId="296063E1" w14:textId="77777777" w:rsidR="00567866" w:rsidRPr="006A01BA" w:rsidRDefault="00567866" w:rsidP="00567866">
      <w:pPr>
        <w:pStyle w:val="ListParagraph"/>
        <w:numPr>
          <w:ilvl w:val="1"/>
          <w:numId w:val="2"/>
        </w:numPr>
        <w:spacing w:after="160" w:line="252" w:lineRule="auto"/>
        <w:ind w:left="1800"/>
      </w:pPr>
      <w:r w:rsidRPr="006A01BA">
        <w:t>(If yes) How much time do you estimate it would take your company to update those systems?</w:t>
      </w:r>
    </w:p>
    <w:p w14:paraId="71E481AE" w14:textId="77777777" w:rsidR="00567866" w:rsidRPr="006A01BA" w:rsidRDefault="00567866" w:rsidP="00567866">
      <w:pPr>
        <w:pStyle w:val="ListParagraph"/>
        <w:numPr>
          <w:ilvl w:val="1"/>
          <w:numId w:val="2"/>
        </w:numPr>
        <w:spacing w:after="160" w:line="252" w:lineRule="auto"/>
        <w:ind w:left="1800"/>
      </w:pPr>
      <w:r w:rsidRPr="006A01BA">
        <w:t xml:space="preserve">(If needed) Is this a one-time activity?  </w:t>
      </w:r>
    </w:p>
    <w:p w14:paraId="2FA62626" w14:textId="77777777" w:rsidR="00DC0C3F" w:rsidRPr="004B4664" w:rsidRDefault="00DC0C3F" w:rsidP="00DC0C3F">
      <w:pPr>
        <w:rPr>
          <w:b/>
        </w:rPr>
      </w:pPr>
      <w:r w:rsidRPr="004B4664">
        <w:rPr>
          <w:b/>
        </w:rPr>
        <w:t>Electric vehicles</w:t>
      </w:r>
    </w:p>
    <w:p w14:paraId="683DA196" w14:textId="08E939B0" w:rsidR="00B11E5D" w:rsidRPr="003433AD" w:rsidRDefault="00B11E5D" w:rsidP="00DC0C3F">
      <w:r w:rsidRPr="00F7655C">
        <w:t>EIA is interested in information respondents have regarding Electric vehicles</w:t>
      </w:r>
      <w:r w:rsidR="00231946" w:rsidRPr="00F7655C">
        <w:t xml:space="preserve"> (EVs)</w:t>
      </w:r>
      <w:r w:rsidRPr="001C5EE7">
        <w:t xml:space="preserve">, </w:t>
      </w:r>
      <w:r w:rsidR="00247376">
        <w:t>specifically relat</w:t>
      </w:r>
      <w:r w:rsidRPr="001C5EE7">
        <w:t xml:space="preserve">ed to the charging and pricing </w:t>
      </w:r>
      <w:r w:rsidR="00247376">
        <w:t xml:space="preserve">of </w:t>
      </w:r>
      <w:r w:rsidRPr="001C5EE7">
        <w:t xml:space="preserve">EVs. </w:t>
      </w:r>
    </w:p>
    <w:p w14:paraId="5806F901" w14:textId="38E57554" w:rsidR="00231946" w:rsidRPr="00F200F1" w:rsidRDefault="00231946" w:rsidP="00FB2CD2">
      <w:pPr>
        <w:pStyle w:val="paragraph"/>
        <w:numPr>
          <w:ilvl w:val="0"/>
          <w:numId w:val="6"/>
        </w:numPr>
        <w:spacing w:before="0" w:beforeAutospacing="0" w:after="0" w:afterAutospacing="0"/>
        <w:textAlignment w:val="baseline"/>
        <w:rPr>
          <w:rStyle w:val="normaltextrun"/>
          <w:rFonts w:ascii="Calibri" w:hAnsi="Calibri"/>
          <w:sz w:val="22"/>
          <w:szCs w:val="22"/>
        </w:rPr>
      </w:pPr>
      <w:r w:rsidRPr="00F200F1">
        <w:rPr>
          <w:rStyle w:val="normaltextrun"/>
          <w:rFonts w:ascii="Calibri" w:hAnsi="Calibri"/>
          <w:sz w:val="22"/>
          <w:szCs w:val="22"/>
        </w:rPr>
        <w:t xml:space="preserve">Do your records separately track </w:t>
      </w:r>
      <w:r w:rsidR="004735B6">
        <w:rPr>
          <w:rStyle w:val="normaltextrun"/>
          <w:rFonts w:ascii="Calibri" w:hAnsi="Calibri"/>
          <w:sz w:val="22"/>
          <w:szCs w:val="22"/>
        </w:rPr>
        <w:t xml:space="preserve">public </w:t>
      </w:r>
      <w:r w:rsidRPr="00F200F1">
        <w:rPr>
          <w:rStyle w:val="normaltextrun"/>
          <w:rFonts w:ascii="Calibri" w:hAnsi="Calibri"/>
          <w:sz w:val="22"/>
          <w:szCs w:val="22"/>
        </w:rPr>
        <w:t xml:space="preserve">charging station consumption and home charging consumption? </w:t>
      </w:r>
    </w:p>
    <w:p w14:paraId="28D70D8A" w14:textId="59001D5C" w:rsidR="00CD4DA0" w:rsidRPr="00F200F1" w:rsidRDefault="00CD4DA0" w:rsidP="00CD4DA0">
      <w:pPr>
        <w:pStyle w:val="paragraph"/>
        <w:numPr>
          <w:ilvl w:val="0"/>
          <w:numId w:val="6"/>
        </w:numPr>
        <w:spacing w:before="0" w:beforeAutospacing="0" w:after="0" w:afterAutospacing="0"/>
        <w:textAlignment w:val="baseline"/>
        <w:rPr>
          <w:rStyle w:val="normaltextrun"/>
          <w:rFonts w:ascii="Calibri" w:hAnsi="Calibri"/>
          <w:sz w:val="22"/>
          <w:szCs w:val="22"/>
        </w:rPr>
      </w:pPr>
      <w:r w:rsidRPr="00F200F1">
        <w:rPr>
          <w:rStyle w:val="normaltextrun"/>
          <w:rFonts w:ascii="Calibri" w:hAnsi="Calibri"/>
          <w:sz w:val="22"/>
          <w:szCs w:val="22"/>
        </w:rPr>
        <w:t xml:space="preserve">Does your company offer a special rate to </w:t>
      </w:r>
      <w:r w:rsidR="00C61955">
        <w:rPr>
          <w:rStyle w:val="normaltextrun"/>
          <w:rFonts w:ascii="Calibri" w:hAnsi="Calibri"/>
          <w:sz w:val="22"/>
          <w:szCs w:val="22"/>
        </w:rPr>
        <w:t xml:space="preserve">residential </w:t>
      </w:r>
      <w:r w:rsidRPr="00F200F1">
        <w:rPr>
          <w:rStyle w:val="normaltextrun"/>
          <w:rFonts w:ascii="Calibri" w:hAnsi="Calibri"/>
          <w:sz w:val="22"/>
          <w:szCs w:val="22"/>
        </w:rPr>
        <w:t xml:space="preserve">customers for charging </w:t>
      </w:r>
      <w:r>
        <w:rPr>
          <w:rStyle w:val="normaltextrun"/>
          <w:rFonts w:ascii="Calibri" w:hAnsi="Calibri"/>
          <w:sz w:val="22"/>
          <w:szCs w:val="22"/>
        </w:rPr>
        <w:t>their</w:t>
      </w:r>
      <w:r w:rsidRPr="00F200F1">
        <w:rPr>
          <w:rStyle w:val="normaltextrun"/>
          <w:rFonts w:ascii="Calibri" w:hAnsi="Calibri"/>
          <w:sz w:val="22"/>
          <w:szCs w:val="22"/>
        </w:rPr>
        <w:t xml:space="preserve"> EVs</w:t>
      </w:r>
      <w:r w:rsidR="004735B6">
        <w:rPr>
          <w:rStyle w:val="normaltextrun"/>
          <w:rFonts w:ascii="Calibri" w:hAnsi="Calibri"/>
          <w:sz w:val="22"/>
          <w:szCs w:val="22"/>
        </w:rPr>
        <w:t xml:space="preserve"> at home</w:t>
      </w:r>
      <w:r w:rsidRPr="00F200F1">
        <w:rPr>
          <w:rStyle w:val="normaltextrun"/>
          <w:rFonts w:ascii="Calibri" w:hAnsi="Calibri"/>
          <w:sz w:val="22"/>
          <w:szCs w:val="22"/>
        </w:rPr>
        <w:t>?</w:t>
      </w:r>
    </w:p>
    <w:p w14:paraId="1A5A63CF" w14:textId="1EA656B6" w:rsidR="00231946" w:rsidRPr="00F200F1" w:rsidRDefault="00231946" w:rsidP="00FB2CD2">
      <w:pPr>
        <w:pStyle w:val="paragraph"/>
        <w:numPr>
          <w:ilvl w:val="0"/>
          <w:numId w:val="6"/>
        </w:numPr>
        <w:spacing w:before="0" w:beforeAutospacing="0" w:after="0" w:afterAutospacing="0"/>
        <w:textAlignment w:val="baseline"/>
        <w:rPr>
          <w:rStyle w:val="normaltextrun"/>
          <w:rFonts w:ascii="Calibri" w:hAnsi="Calibri"/>
          <w:sz w:val="22"/>
          <w:szCs w:val="22"/>
        </w:rPr>
      </w:pPr>
      <w:r w:rsidRPr="00F200F1">
        <w:rPr>
          <w:rStyle w:val="normaltextrun"/>
          <w:rFonts w:ascii="Calibri" w:hAnsi="Calibri"/>
          <w:sz w:val="22"/>
          <w:szCs w:val="22"/>
        </w:rPr>
        <w:t>Do you</w:t>
      </w:r>
      <w:r w:rsidR="00F77CA9">
        <w:rPr>
          <w:rStyle w:val="normaltextrun"/>
          <w:rFonts w:ascii="Calibri" w:hAnsi="Calibri"/>
          <w:sz w:val="22"/>
          <w:szCs w:val="22"/>
        </w:rPr>
        <w:t>r</w:t>
      </w:r>
      <w:r w:rsidRPr="00F200F1">
        <w:rPr>
          <w:rStyle w:val="normaltextrun"/>
          <w:rFonts w:ascii="Calibri" w:hAnsi="Calibri"/>
          <w:sz w:val="22"/>
          <w:szCs w:val="22"/>
        </w:rPr>
        <w:t xml:space="preserve"> records </w:t>
      </w:r>
      <w:r w:rsidR="00F901AC" w:rsidRPr="00F200F1">
        <w:rPr>
          <w:rStyle w:val="normaltextrun"/>
          <w:rFonts w:ascii="Calibri" w:hAnsi="Calibri"/>
          <w:sz w:val="22"/>
          <w:szCs w:val="22"/>
        </w:rPr>
        <w:t xml:space="preserve">track </w:t>
      </w:r>
      <w:r w:rsidRPr="00F200F1">
        <w:rPr>
          <w:rStyle w:val="normaltextrun"/>
          <w:rFonts w:ascii="Calibri" w:hAnsi="Calibri"/>
          <w:sz w:val="22"/>
          <w:szCs w:val="22"/>
        </w:rPr>
        <w:t>revenue</w:t>
      </w:r>
      <w:r w:rsidR="00F901AC" w:rsidRPr="00F200F1">
        <w:rPr>
          <w:rStyle w:val="normaltextrun"/>
          <w:rFonts w:ascii="Calibri" w:hAnsi="Calibri"/>
          <w:sz w:val="22"/>
          <w:szCs w:val="22"/>
        </w:rPr>
        <w:t xml:space="preserve">s/sales for Public Charging and Private Charging </w:t>
      </w:r>
      <w:r w:rsidR="00EB66E1">
        <w:rPr>
          <w:rStyle w:val="normaltextrun"/>
          <w:rFonts w:ascii="Calibri" w:hAnsi="Calibri"/>
          <w:sz w:val="22"/>
          <w:szCs w:val="22"/>
        </w:rPr>
        <w:t>s</w:t>
      </w:r>
      <w:r w:rsidR="00F901AC" w:rsidRPr="00F200F1">
        <w:rPr>
          <w:rStyle w:val="normaltextrun"/>
          <w:rFonts w:ascii="Calibri" w:hAnsi="Calibri"/>
          <w:sz w:val="22"/>
          <w:szCs w:val="22"/>
        </w:rPr>
        <w:t xml:space="preserve">tations? </w:t>
      </w:r>
    </w:p>
    <w:p w14:paraId="689A6C5C" w14:textId="52BE8856" w:rsidR="00231946" w:rsidRPr="00F200F1" w:rsidRDefault="00231946" w:rsidP="00FB2CD2">
      <w:pPr>
        <w:pStyle w:val="paragraph"/>
        <w:numPr>
          <w:ilvl w:val="1"/>
          <w:numId w:val="6"/>
        </w:numPr>
        <w:spacing w:before="0" w:beforeAutospacing="0" w:after="0" w:afterAutospacing="0"/>
        <w:textAlignment w:val="baseline"/>
        <w:rPr>
          <w:rStyle w:val="normaltextrun"/>
          <w:rFonts w:ascii="Calibri" w:hAnsi="Calibri"/>
          <w:sz w:val="22"/>
          <w:szCs w:val="22"/>
        </w:rPr>
      </w:pPr>
      <w:r w:rsidRPr="00F200F1">
        <w:rPr>
          <w:rStyle w:val="normaltextrun"/>
          <w:rFonts w:ascii="Calibri" w:hAnsi="Calibri"/>
          <w:sz w:val="22"/>
          <w:szCs w:val="22"/>
        </w:rPr>
        <w:t xml:space="preserve">(If needed) Do your records track how many customers are engaged in each activity? </w:t>
      </w:r>
      <w:r w:rsidRPr="00F200F1">
        <w:rPr>
          <w:rStyle w:val="normaltextrun"/>
          <w:rFonts w:ascii="Calibri" w:hAnsi="Calibri"/>
          <w:sz w:val="22"/>
          <w:szCs w:val="22"/>
        </w:rPr>
        <w:tab/>
        <w:t xml:space="preserve"> </w:t>
      </w:r>
    </w:p>
    <w:p w14:paraId="15529CA7" w14:textId="6E594201" w:rsidR="00231946" w:rsidRPr="00F200F1" w:rsidRDefault="00231946" w:rsidP="00FB2CD2">
      <w:pPr>
        <w:pStyle w:val="paragraph"/>
        <w:numPr>
          <w:ilvl w:val="1"/>
          <w:numId w:val="6"/>
        </w:numPr>
        <w:spacing w:before="0" w:beforeAutospacing="0" w:after="0" w:afterAutospacing="0"/>
        <w:textAlignment w:val="baseline"/>
        <w:rPr>
          <w:rStyle w:val="normaltextrun"/>
          <w:rFonts w:ascii="Calibri" w:hAnsi="Calibri"/>
          <w:sz w:val="22"/>
          <w:szCs w:val="22"/>
        </w:rPr>
      </w:pPr>
      <w:r w:rsidRPr="00F200F1">
        <w:rPr>
          <w:rStyle w:val="normaltextrun"/>
          <w:rFonts w:ascii="Calibri" w:hAnsi="Calibri"/>
          <w:sz w:val="22"/>
          <w:szCs w:val="22"/>
        </w:rPr>
        <w:t xml:space="preserve">(If needed) Do you collect this information </w:t>
      </w:r>
      <w:r w:rsidR="00CD4DA0">
        <w:rPr>
          <w:rStyle w:val="normaltextrun"/>
          <w:rFonts w:ascii="Calibri" w:hAnsi="Calibri"/>
          <w:sz w:val="22"/>
          <w:szCs w:val="22"/>
        </w:rPr>
        <w:t xml:space="preserve">in your </w:t>
      </w:r>
      <w:r w:rsidRPr="00F200F1">
        <w:rPr>
          <w:rStyle w:val="normaltextrun"/>
          <w:rFonts w:ascii="Calibri" w:hAnsi="Calibri"/>
          <w:sz w:val="22"/>
          <w:szCs w:val="22"/>
        </w:rPr>
        <w:t xml:space="preserve">normal course of business? </w:t>
      </w:r>
      <w:r w:rsidRPr="00F200F1">
        <w:rPr>
          <w:rStyle w:val="normaltextrun"/>
          <w:rFonts w:ascii="Calibri" w:hAnsi="Calibri"/>
          <w:sz w:val="22"/>
          <w:szCs w:val="22"/>
        </w:rPr>
        <w:tab/>
      </w:r>
    </w:p>
    <w:p w14:paraId="118824EF" w14:textId="4FDE7321" w:rsidR="00CD4DA0" w:rsidRDefault="00F901AC" w:rsidP="00FB2CD2">
      <w:pPr>
        <w:pStyle w:val="paragraph"/>
        <w:numPr>
          <w:ilvl w:val="0"/>
          <w:numId w:val="6"/>
        </w:numPr>
        <w:spacing w:before="0" w:beforeAutospacing="0" w:after="0" w:afterAutospacing="0"/>
        <w:textAlignment w:val="baseline"/>
        <w:rPr>
          <w:rStyle w:val="normaltextrun"/>
          <w:rFonts w:ascii="Calibri" w:hAnsi="Calibri"/>
          <w:sz w:val="22"/>
          <w:szCs w:val="22"/>
        </w:rPr>
      </w:pPr>
      <w:r w:rsidRPr="00F200F1">
        <w:rPr>
          <w:rStyle w:val="normaltextrun"/>
          <w:rFonts w:ascii="Calibri" w:hAnsi="Calibri"/>
          <w:sz w:val="22"/>
          <w:szCs w:val="22"/>
        </w:rPr>
        <w:t xml:space="preserve">If EIA asked </w:t>
      </w:r>
      <w:r w:rsidR="00240FA8">
        <w:rPr>
          <w:rStyle w:val="normaltextrun"/>
          <w:rFonts w:ascii="Calibri" w:hAnsi="Calibri"/>
          <w:sz w:val="22"/>
          <w:szCs w:val="22"/>
        </w:rPr>
        <w:t xml:space="preserve">you to report </w:t>
      </w:r>
      <w:r w:rsidRPr="00F200F1">
        <w:rPr>
          <w:rStyle w:val="normaltextrun"/>
          <w:rFonts w:ascii="Calibri" w:hAnsi="Calibri"/>
          <w:sz w:val="22"/>
          <w:szCs w:val="22"/>
        </w:rPr>
        <w:t>sales, revenues, and customers counts</w:t>
      </w:r>
      <w:r w:rsidR="00240FA8">
        <w:rPr>
          <w:rStyle w:val="normaltextrun"/>
          <w:rFonts w:ascii="Calibri" w:hAnsi="Calibri"/>
          <w:sz w:val="22"/>
          <w:szCs w:val="22"/>
        </w:rPr>
        <w:t xml:space="preserve"> information </w:t>
      </w:r>
      <w:r w:rsidR="00383A0C" w:rsidRPr="00F200F1">
        <w:rPr>
          <w:rStyle w:val="normaltextrun"/>
          <w:rFonts w:ascii="Calibri" w:hAnsi="Calibri"/>
          <w:sz w:val="22"/>
          <w:szCs w:val="22"/>
        </w:rPr>
        <w:t xml:space="preserve">for </w:t>
      </w:r>
      <w:r w:rsidR="00240FA8">
        <w:rPr>
          <w:rStyle w:val="normaltextrun"/>
          <w:rFonts w:ascii="Calibri" w:hAnsi="Calibri"/>
          <w:sz w:val="22"/>
          <w:szCs w:val="22"/>
        </w:rPr>
        <w:t>P</w:t>
      </w:r>
      <w:r w:rsidR="00383A0C" w:rsidRPr="00F200F1">
        <w:rPr>
          <w:rStyle w:val="normaltextrun"/>
          <w:rFonts w:ascii="Calibri" w:hAnsi="Calibri"/>
          <w:sz w:val="22"/>
          <w:szCs w:val="22"/>
        </w:rPr>
        <w:t xml:space="preserve">ublic EV </w:t>
      </w:r>
      <w:r w:rsidR="00240FA8">
        <w:rPr>
          <w:rStyle w:val="normaltextrun"/>
          <w:rFonts w:ascii="Calibri" w:hAnsi="Calibri"/>
          <w:sz w:val="22"/>
          <w:szCs w:val="22"/>
        </w:rPr>
        <w:t>C</w:t>
      </w:r>
      <w:r w:rsidR="00383A0C" w:rsidRPr="00F200F1">
        <w:rPr>
          <w:rStyle w:val="normaltextrun"/>
          <w:rFonts w:ascii="Calibri" w:hAnsi="Calibri"/>
          <w:sz w:val="22"/>
          <w:szCs w:val="22"/>
        </w:rPr>
        <w:t>harging station</w:t>
      </w:r>
      <w:r w:rsidR="00F77CA9">
        <w:rPr>
          <w:rStyle w:val="normaltextrun"/>
          <w:rFonts w:ascii="Calibri" w:hAnsi="Calibri"/>
          <w:sz w:val="22"/>
          <w:szCs w:val="22"/>
        </w:rPr>
        <w:t>s</w:t>
      </w:r>
      <w:r w:rsidR="00383A0C" w:rsidRPr="00F200F1">
        <w:rPr>
          <w:rStyle w:val="normaltextrun"/>
          <w:rFonts w:ascii="Calibri" w:hAnsi="Calibri"/>
          <w:sz w:val="22"/>
          <w:szCs w:val="22"/>
        </w:rPr>
        <w:t xml:space="preserve"> or </w:t>
      </w:r>
      <w:r w:rsidR="00240FA8">
        <w:rPr>
          <w:rStyle w:val="normaltextrun"/>
          <w:rFonts w:ascii="Calibri" w:hAnsi="Calibri"/>
          <w:sz w:val="22"/>
          <w:szCs w:val="22"/>
        </w:rPr>
        <w:t>P</w:t>
      </w:r>
      <w:r w:rsidR="00383A0C" w:rsidRPr="00F200F1">
        <w:rPr>
          <w:rStyle w:val="normaltextrun"/>
          <w:rFonts w:ascii="Calibri" w:hAnsi="Calibri"/>
          <w:sz w:val="22"/>
          <w:szCs w:val="22"/>
        </w:rPr>
        <w:t xml:space="preserve">rivate </w:t>
      </w:r>
      <w:r w:rsidR="00240FA8">
        <w:rPr>
          <w:rStyle w:val="normaltextrun"/>
          <w:rFonts w:ascii="Calibri" w:hAnsi="Calibri"/>
          <w:sz w:val="22"/>
          <w:szCs w:val="22"/>
        </w:rPr>
        <w:t>EV C</w:t>
      </w:r>
      <w:r w:rsidR="00383A0C" w:rsidRPr="00F200F1">
        <w:rPr>
          <w:rStyle w:val="normaltextrun"/>
          <w:rFonts w:ascii="Calibri" w:hAnsi="Calibri"/>
          <w:sz w:val="22"/>
          <w:szCs w:val="22"/>
        </w:rPr>
        <w:t xml:space="preserve">harging stations that are separately metered or under separate tariff, </w:t>
      </w:r>
      <w:r w:rsidR="00240FA8">
        <w:rPr>
          <w:rStyle w:val="normaltextrun"/>
          <w:rFonts w:ascii="Calibri" w:hAnsi="Calibri"/>
          <w:sz w:val="22"/>
          <w:szCs w:val="22"/>
        </w:rPr>
        <w:t xml:space="preserve">would you be able to report that information?  </w:t>
      </w:r>
    </w:p>
    <w:p w14:paraId="454F1886" w14:textId="34B52D0E" w:rsidR="00CD4DA0" w:rsidRDefault="00EB66E1" w:rsidP="00434CFA">
      <w:pPr>
        <w:pStyle w:val="paragraph"/>
        <w:numPr>
          <w:ilvl w:val="1"/>
          <w:numId w:val="6"/>
        </w:numPr>
        <w:spacing w:before="0" w:beforeAutospacing="0" w:after="0" w:afterAutospacing="0"/>
        <w:textAlignment w:val="baseline"/>
        <w:rPr>
          <w:rStyle w:val="normaltextrun"/>
          <w:rFonts w:ascii="Calibri" w:hAnsi="Calibri"/>
          <w:sz w:val="22"/>
          <w:szCs w:val="22"/>
        </w:rPr>
      </w:pPr>
      <w:r>
        <w:rPr>
          <w:rStyle w:val="normaltextrun"/>
          <w:rFonts w:ascii="Calibri" w:hAnsi="Calibri"/>
          <w:sz w:val="22"/>
          <w:szCs w:val="22"/>
        </w:rPr>
        <w:t>(</w:t>
      </w:r>
      <w:r w:rsidR="00CD4DA0">
        <w:rPr>
          <w:rStyle w:val="normaltextrun"/>
          <w:rFonts w:ascii="Calibri" w:hAnsi="Calibri"/>
          <w:sz w:val="22"/>
          <w:szCs w:val="22"/>
        </w:rPr>
        <w:t xml:space="preserve">If </w:t>
      </w:r>
      <w:r>
        <w:rPr>
          <w:rStyle w:val="normaltextrun"/>
          <w:rFonts w:ascii="Calibri" w:hAnsi="Calibri"/>
          <w:sz w:val="22"/>
          <w:szCs w:val="22"/>
        </w:rPr>
        <w:t>n</w:t>
      </w:r>
      <w:r w:rsidR="00CD4DA0">
        <w:rPr>
          <w:rStyle w:val="normaltextrun"/>
          <w:rFonts w:ascii="Calibri" w:hAnsi="Calibri"/>
          <w:sz w:val="22"/>
          <w:szCs w:val="22"/>
        </w:rPr>
        <w:t>o</w:t>
      </w:r>
      <w:r>
        <w:rPr>
          <w:rStyle w:val="normaltextrun"/>
          <w:rFonts w:ascii="Calibri" w:hAnsi="Calibri"/>
          <w:sz w:val="22"/>
          <w:szCs w:val="22"/>
        </w:rPr>
        <w:t>) W</w:t>
      </w:r>
      <w:r w:rsidR="00CD4DA0">
        <w:rPr>
          <w:rStyle w:val="normaltextrun"/>
          <w:rFonts w:ascii="Calibri" w:hAnsi="Calibri"/>
          <w:sz w:val="22"/>
          <w:szCs w:val="22"/>
        </w:rPr>
        <w:t>hat problems would you have in gathering this information?</w:t>
      </w:r>
    </w:p>
    <w:p w14:paraId="362A4685" w14:textId="6E74987F" w:rsidR="00383A0C" w:rsidRPr="00F200F1" w:rsidRDefault="00EB66E1" w:rsidP="00434CFA">
      <w:pPr>
        <w:pStyle w:val="paragraph"/>
        <w:numPr>
          <w:ilvl w:val="1"/>
          <w:numId w:val="6"/>
        </w:numPr>
        <w:spacing w:before="0" w:beforeAutospacing="0" w:after="0" w:afterAutospacing="0"/>
        <w:textAlignment w:val="baseline"/>
        <w:rPr>
          <w:rStyle w:val="normaltextrun"/>
          <w:rFonts w:ascii="Calibri" w:hAnsi="Calibri"/>
          <w:sz w:val="22"/>
          <w:szCs w:val="22"/>
        </w:rPr>
      </w:pPr>
      <w:r>
        <w:rPr>
          <w:rStyle w:val="normaltextrun"/>
          <w:rFonts w:ascii="Calibri" w:hAnsi="Calibri"/>
          <w:sz w:val="22"/>
          <w:szCs w:val="22"/>
        </w:rPr>
        <w:t>(</w:t>
      </w:r>
      <w:r w:rsidR="00CD4DA0">
        <w:rPr>
          <w:rStyle w:val="normaltextrun"/>
          <w:rFonts w:ascii="Calibri" w:hAnsi="Calibri"/>
          <w:sz w:val="22"/>
          <w:szCs w:val="22"/>
        </w:rPr>
        <w:t xml:space="preserve">If </w:t>
      </w:r>
      <w:r w:rsidR="00240FA8">
        <w:rPr>
          <w:rStyle w:val="normaltextrun"/>
          <w:rFonts w:ascii="Calibri" w:hAnsi="Calibri"/>
          <w:sz w:val="22"/>
          <w:szCs w:val="22"/>
        </w:rPr>
        <w:t>yes</w:t>
      </w:r>
      <w:r>
        <w:rPr>
          <w:rStyle w:val="normaltextrun"/>
          <w:rFonts w:ascii="Calibri" w:hAnsi="Calibri"/>
          <w:sz w:val="22"/>
          <w:szCs w:val="22"/>
        </w:rPr>
        <w:t>) C</w:t>
      </w:r>
      <w:r w:rsidR="00383A0C" w:rsidRPr="00F200F1">
        <w:rPr>
          <w:rStyle w:val="normaltextrun"/>
          <w:rFonts w:ascii="Calibri" w:hAnsi="Calibri"/>
          <w:sz w:val="22"/>
          <w:szCs w:val="22"/>
        </w:rPr>
        <w:t xml:space="preserve">ould you describe for me the process to gather and report this information? </w:t>
      </w:r>
    </w:p>
    <w:p w14:paraId="3E419D1D" w14:textId="764AA906" w:rsidR="00383A0C" w:rsidRDefault="00A95B82" w:rsidP="00FB2CD2">
      <w:pPr>
        <w:pStyle w:val="paragraph"/>
        <w:numPr>
          <w:ilvl w:val="1"/>
          <w:numId w:val="6"/>
        </w:numPr>
        <w:spacing w:before="0" w:beforeAutospacing="0" w:after="0" w:afterAutospacing="0"/>
        <w:textAlignment w:val="baseline"/>
        <w:rPr>
          <w:rStyle w:val="normaltextrun"/>
          <w:rFonts w:ascii="Calibri" w:hAnsi="Calibri"/>
          <w:sz w:val="22"/>
          <w:szCs w:val="22"/>
        </w:rPr>
      </w:pPr>
      <w:r>
        <w:rPr>
          <w:rStyle w:val="normaltextrun"/>
          <w:rFonts w:ascii="Calibri" w:hAnsi="Calibri"/>
          <w:sz w:val="22"/>
          <w:szCs w:val="22"/>
        </w:rPr>
        <w:t xml:space="preserve">(If needed) </w:t>
      </w:r>
      <w:r w:rsidR="00383A0C" w:rsidRPr="007A3963">
        <w:rPr>
          <w:rStyle w:val="normaltextrun"/>
          <w:rFonts w:ascii="Calibri" w:hAnsi="Calibri"/>
          <w:sz w:val="22"/>
          <w:szCs w:val="22"/>
        </w:rPr>
        <w:t xml:space="preserve">How much time do you estimate it would take to gather and report </w:t>
      </w:r>
      <w:r w:rsidR="00383A0C">
        <w:rPr>
          <w:rStyle w:val="normaltextrun"/>
          <w:rFonts w:ascii="Calibri" w:hAnsi="Calibri"/>
          <w:sz w:val="22"/>
          <w:szCs w:val="22"/>
        </w:rPr>
        <w:t>this information</w:t>
      </w:r>
      <w:r w:rsidR="00383A0C" w:rsidRPr="007A3963">
        <w:rPr>
          <w:rStyle w:val="normaltextrun"/>
          <w:rFonts w:ascii="Calibri" w:hAnsi="Calibri"/>
          <w:sz w:val="22"/>
          <w:szCs w:val="22"/>
        </w:rPr>
        <w:t xml:space="preserve">? </w:t>
      </w:r>
    </w:p>
    <w:p w14:paraId="47ECE701" w14:textId="24742288" w:rsidR="00240FA8" w:rsidRPr="00240FA8" w:rsidRDefault="00240FA8" w:rsidP="00434CFA">
      <w:pPr>
        <w:pStyle w:val="paragraph"/>
        <w:numPr>
          <w:ilvl w:val="1"/>
          <w:numId w:val="6"/>
        </w:numPr>
        <w:spacing w:before="0" w:beforeAutospacing="0" w:after="0" w:afterAutospacing="0"/>
        <w:textAlignment w:val="baseline"/>
        <w:rPr>
          <w:rStyle w:val="normaltextrun"/>
          <w:rFonts w:ascii="Calibri" w:hAnsi="Calibri"/>
          <w:sz w:val="22"/>
          <w:szCs w:val="22"/>
        </w:rPr>
      </w:pPr>
      <w:r w:rsidRPr="00240FA8">
        <w:rPr>
          <w:rStyle w:val="normaltextrun"/>
          <w:rFonts w:ascii="Calibri" w:hAnsi="Calibri"/>
          <w:sz w:val="22"/>
          <w:szCs w:val="22"/>
        </w:rPr>
        <w:t xml:space="preserve">(If needed) Would reporting this additional information require your company to update any of its systems? </w:t>
      </w:r>
    </w:p>
    <w:p w14:paraId="6666E894" w14:textId="77777777" w:rsidR="00240FA8" w:rsidRPr="00434CFA" w:rsidRDefault="00240FA8" w:rsidP="00434CFA">
      <w:pPr>
        <w:pStyle w:val="paragraph"/>
        <w:numPr>
          <w:ilvl w:val="2"/>
          <w:numId w:val="6"/>
        </w:numPr>
        <w:spacing w:before="0" w:beforeAutospacing="0" w:after="0" w:afterAutospacing="0"/>
        <w:textAlignment w:val="baseline"/>
        <w:rPr>
          <w:rStyle w:val="normaltextrun"/>
          <w:rFonts w:ascii="Calibri" w:hAnsi="Calibri"/>
          <w:sz w:val="22"/>
          <w:szCs w:val="22"/>
        </w:rPr>
      </w:pPr>
      <w:r w:rsidRPr="00434CFA">
        <w:rPr>
          <w:rStyle w:val="normaltextrun"/>
          <w:rFonts w:ascii="Calibri" w:hAnsi="Calibri"/>
          <w:sz w:val="22"/>
          <w:szCs w:val="22"/>
        </w:rPr>
        <w:t>(If yes) How much time do you estimate it would take your company to update those systems?</w:t>
      </w:r>
    </w:p>
    <w:p w14:paraId="14F56018" w14:textId="77777777" w:rsidR="00240FA8" w:rsidRPr="00434CFA" w:rsidRDefault="00240FA8" w:rsidP="00434CFA">
      <w:pPr>
        <w:pStyle w:val="paragraph"/>
        <w:numPr>
          <w:ilvl w:val="2"/>
          <w:numId w:val="6"/>
        </w:numPr>
        <w:spacing w:before="0" w:beforeAutospacing="0" w:after="0" w:afterAutospacing="0"/>
        <w:textAlignment w:val="baseline"/>
        <w:rPr>
          <w:rStyle w:val="normaltextrun"/>
          <w:rFonts w:ascii="Calibri" w:hAnsi="Calibri"/>
          <w:sz w:val="22"/>
          <w:szCs w:val="22"/>
        </w:rPr>
      </w:pPr>
      <w:r w:rsidRPr="00434CFA">
        <w:rPr>
          <w:rStyle w:val="normaltextrun"/>
          <w:rFonts w:ascii="Calibri" w:hAnsi="Calibri"/>
          <w:sz w:val="22"/>
          <w:szCs w:val="22"/>
        </w:rPr>
        <w:t xml:space="preserve">(If needed) Is this a one-time activity?  </w:t>
      </w:r>
    </w:p>
    <w:p w14:paraId="3C14B714" w14:textId="77777777" w:rsidR="00F77CA9" w:rsidRPr="007A3963" w:rsidRDefault="00F77CA9" w:rsidP="00434CFA">
      <w:pPr>
        <w:pStyle w:val="paragraph"/>
        <w:spacing w:before="0" w:beforeAutospacing="0" w:after="0" w:afterAutospacing="0"/>
        <w:ind w:left="1440"/>
        <w:textAlignment w:val="baseline"/>
        <w:rPr>
          <w:rStyle w:val="normaltextrun"/>
          <w:rFonts w:ascii="Calibri" w:hAnsi="Calibri"/>
          <w:sz w:val="22"/>
          <w:szCs w:val="22"/>
        </w:rPr>
      </w:pPr>
    </w:p>
    <w:p w14:paraId="7F323B60" w14:textId="26370EEF" w:rsidR="00567FC9" w:rsidRPr="00D93224" w:rsidRDefault="00567FC9" w:rsidP="00D93224">
      <w:pPr>
        <w:pStyle w:val="Heading1"/>
        <w:rPr>
          <w:b/>
          <w:bCs/>
          <w:sz w:val="24"/>
          <w:szCs w:val="24"/>
        </w:rPr>
      </w:pPr>
      <w:r w:rsidRPr="00D93224">
        <w:rPr>
          <w:b/>
          <w:bCs/>
          <w:sz w:val="24"/>
          <w:szCs w:val="24"/>
        </w:rPr>
        <w:t>Part D – Schedule-Specific Questions</w:t>
      </w:r>
    </w:p>
    <w:p w14:paraId="4B546147" w14:textId="556760DE" w:rsidR="00567FC9" w:rsidRPr="00D93224" w:rsidRDefault="00567FC9" w:rsidP="00D93224">
      <w:pPr>
        <w:rPr>
          <w:b/>
        </w:rPr>
      </w:pPr>
      <w:bookmarkStart w:id="1" w:name="_Toc516829388"/>
      <w:r w:rsidRPr="00D93224">
        <w:rPr>
          <w:b/>
        </w:rPr>
        <w:t>SCHEDULE 3. PART A. DISTRIBUTION SYSTEM INFORMATION</w:t>
      </w:r>
      <w:bookmarkEnd w:id="1"/>
      <w:r w:rsidRPr="00D93224">
        <w:rPr>
          <w:b/>
        </w:rPr>
        <w:t xml:space="preserve"> </w:t>
      </w:r>
    </w:p>
    <w:p w14:paraId="35A42C6C" w14:textId="70985F9D" w:rsidR="00434A05" w:rsidRDefault="00A95B82" w:rsidP="00434A05">
      <w:r>
        <w:t xml:space="preserve">EIA is also interested in the types of information companies keep on their Distribution Systems. The next few questions </w:t>
      </w:r>
      <w:r w:rsidR="00434A05">
        <w:t xml:space="preserve">are </w:t>
      </w:r>
      <w:r>
        <w:t xml:space="preserve">related to this information. </w:t>
      </w:r>
    </w:p>
    <w:p w14:paraId="79D1FC6B" w14:textId="3D24B216" w:rsidR="00F77CA9" w:rsidRDefault="00E53C2F" w:rsidP="00E53C2F">
      <w:pPr>
        <w:pStyle w:val="ListParagraph"/>
        <w:numPr>
          <w:ilvl w:val="0"/>
          <w:numId w:val="22"/>
        </w:numPr>
        <w:spacing w:after="160" w:line="256" w:lineRule="auto"/>
      </w:pPr>
      <w:r>
        <w:t>Do you have any circuits that</w:t>
      </w:r>
      <w:r w:rsidR="00DB77CB">
        <w:t xml:space="preserve"> are able to</w:t>
      </w:r>
      <w:r>
        <w:t xml:space="preserve"> </w:t>
      </w:r>
      <w:r w:rsidR="00CD4DA0">
        <w:t xml:space="preserve">function separately as an </w:t>
      </w:r>
      <w:r>
        <w:t>island (disconnect</w:t>
      </w:r>
      <w:r w:rsidR="00CD4DA0">
        <w:t>ed</w:t>
      </w:r>
      <w:r>
        <w:t xml:space="preserve"> from the grid and provide power independently to a load) operated by you?  </w:t>
      </w:r>
    </w:p>
    <w:p w14:paraId="01D0E087" w14:textId="1CD07E5E" w:rsidR="00E53C2F" w:rsidRDefault="00F77CA9" w:rsidP="00434CFA">
      <w:pPr>
        <w:pStyle w:val="ListParagraph"/>
        <w:numPr>
          <w:ilvl w:val="1"/>
          <w:numId w:val="22"/>
        </w:numPr>
        <w:spacing w:after="160" w:line="256" w:lineRule="auto"/>
      </w:pPr>
      <w:r>
        <w:t xml:space="preserve">(If yes) </w:t>
      </w:r>
      <w:r w:rsidR="00BC1FEB">
        <w:t xml:space="preserve">Do you track the </w:t>
      </w:r>
      <w:r w:rsidR="00E53C2F">
        <w:t xml:space="preserve">number of </w:t>
      </w:r>
      <w:r w:rsidR="00BC1FEB">
        <w:t xml:space="preserve">the </w:t>
      </w:r>
      <w:r w:rsidR="00E53C2F">
        <w:t>circuits</w:t>
      </w:r>
      <w:r w:rsidR="00BC1FEB">
        <w:t xml:space="preserve"> that can function as an island</w:t>
      </w:r>
      <w:r w:rsidR="00E53C2F">
        <w:t>?</w:t>
      </w:r>
    </w:p>
    <w:p w14:paraId="45423D49" w14:textId="52C61D30" w:rsidR="00E53C2F" w:rsidRDefault="00BC1FEB" w:rsidP="00E53C2F">
      <w:pPr>
        <w:pStyle w:val="ListParagraph"/>
        <w:numPr>
          <w:ilvl w:val="1"/>
          <w:numId w:val="22"/>
        </w:numPr>
        <w:spacing w:after="160" w:line="256" w:lineRule="auto"/>
      </w:pPr>
      <w:r>
        <w:t xml:space="preserve">(If yes) </w:t>
      </w:r>
      <w:r w:rsidR="00E53C2F">
        <w:t xml:space="preserve">Do you </w:t>
      </w:r>
      <w:r w:rsidR="00C61955">
        <w:t>track usage from each customer that is serviced from an island circuit system</w:t>
      </w:r>
      <w:r w:rsidR="00E53C2F">
        <w:t>?</w:t>
      </w:r>
    </w:p>
    <w:p w14:paraId="06DDE3C3" w14:textId="155AA5F6" w:rsidR="00BC1FEB" w:rsidRDefault="00BC1FEB" w:rsidP="00BC1FEB">
      <w:pPr>
        <w:pStyle w:val="ListParagraph"/>
        <w:numPr>
          <w:ilvl w:val="0"/>
          <w:numId w:val="22"/>
        </w:numPr>
        <w:spacing w:after="0" w:line="240" w:lineRule="auto"/>
      </w:pPr>
      <w:r>
        <w:t xml:space="preserve">If EIA asked you to report additional information related to the number of customers that can </w:t>
      </w:r>
      <w:r w:rsidR="004735B6">
        <w:t xml:space="preserve">function as an </w:t>
      </w:r>
      <w:r>
        <w:t xml:space="preserve">island and the number of circuits that functions as an island, how much additional time would it take to report that additional information? </w:t>
      </w:r>
    </w:p>
    <w:p w14:paraId="09776E55" w14:textId="65E14A46" w:rsidR="00BC1FEB" w:rsidRPr="0071367E" w:rsidRDefault="00BC1FEB" w:rsidP="00BC1FEB">
      <w:pPr>
        <w:pStyle w:val="ListParagraph"/>
        <w:numPr>
          <w:ilvl w:val="0"/>
          <w:numId w:val="22"/>
        </w:numPr>
        <w:spacing w:after="0" w:line="259" w:lineRule="auto"/>
      </w:pPr>
      <w:r w:rsidRPr="009B703B">
        <w:rPr>
          <w:rFonts w:ascii="Calibri" w:eastAsia="Calibri" w:hAnsi="Calibri" w:cs="Calibri"/>
        </w:rPr>
        <w:t xml:space="preserve">Can you please describe the process you would go through to gather and report this </w:t>
      </w:r>
      <w:r>
        <w:rPr>
          <w:rFonts w:ascii="Calibri" w:eastAsia="Calibri" w:hAnsi="Calibri" w:cs="Calibri"/>
        </w:rPr>
        <w:t>additional information?</w:t>
      </w:r>
    </w:p>
    <w:p w14:paraId="69C22266" w14:textId="4CFC396B" w:rsidR="00BC1FEB" w:rsidRDefault="00BC1FEB" w:rsidP="00BC1FEB">
      <w:pPr>
        <w:pStyle w:val="ListParagraph"/>
        <w:numPr>
          <w:ilvl w:val="0"/>
          <w:numId w:val="22"/>
        </w:numPr>
        <w:spacing w:after="0" w:line="240" w:lineRule="auto"/>
      </w:pPr>
      <w:r>
        <w:t xml:space="preserve">Would reporting this additional information require your company to modify any of its data systems? </w:t>
      </w:r>
    </w:p>
    <w:p w14:paraId="57AE81FD" w14:textId="77777777" w:rsidR="00BC1FEB" w:rsidRDefault="00BC1FEB" w:rsidP="00BC1FEB">
      <w:pPr>
        <w:pStyle w:val="ListParagraph"/>
        <w:numPr>
          <w:ilvl w:val="1"/>
          <w:numId w:val="22"/>
        </w:numPr>
        <w:spacing w:after="0" w:line="240" w:lineRule="auto"/>
      </w:pPr>
      <w:r>
        <w:t>(If yes) How much time do you estimate it would take your company to update those systems?</w:t>
      </w:r>
    </w:p>
    <w:p w14:paraId="5CBDA611" w14:textId="77777777" w:rsidR="00BC1FEB" w:rsidRDefault="00BC1FEB" w:rsidP="00BC1FEB">
      <w:pPr>
        <w:pStyle w:val="ListParagraph"/>
        <w:numPr>
          <w:ilvl w:val="1"/>
          <w:numId w:val="22"/>
        </w:numPr>
        <w:spacing w:after="0" w:line="240" w:lineRule="auto"/>
      </w:pPr>
      <w:r>
        <w:t xml:space="preserve">(If needed) Is this a one-time activity?  </w:t>
      </w:r>
      <w:r w:rsidRPr="004E52F1">
        <w:t xml:space="preserve"> </w:t>
      </w:r>
    </w:p>
    <w:p w14:paraId="03339684" w14:textId="77777777" w:rsidR="00BC1FEB" w:rsidRDefault="00BC1FEB" w:rsidP="00434CFA">
      <w:pPr>
        <w:pStyle w:val="ListParagraph"/>
        <w:spacing w:after="0" w:line="240" w:lineRule="auto"/>
        <w:ind w:left="1080"/>
      </w:pPr>
    </w:p>
    <w:p w14:paraId="526BBBEB" w14:textId="2DF1F5EF" w:rsidR="00567FC9" w:rsidRPr="00D93224" w:rsidRDefault="00567FC9" w:rsidP="00D93224">
      <w:pPr>
        <w:rPr>
          <w:b/>
        </w:rPr>
      </w:pPr>
      <w:bookmarkStart w:id="2" w:name="_Toc516829389"/>
      <w:r w:rsidRPr="004B4664">
        <w:rPr>
          <w:b/>
        </w:rPr>
        <w:t>SCHEDULE 3. PARTS B and C. DISTRIBUTION SYSTEM RELIABILITY DATA</w:t>
      </w:r>
      <w:bookmarkEnd w:id="2"/>
    </w:p>
    <w:p w14:paraId="29EAC5F5" w14:textId="519D9AF1" w:rsidR="0009127B" w:rsidRDefault="0009127B" w:rsidP="00D93224">
      <w:r>
        <w:t>EIA is interested in learning how respondents report SAIDI (</w:t>
      </w:r>
      <w:r w:rsidRPr="00D93224">
        <w:rPr>
          <w:i/>
        </w:rPr>
        <w:t>system average interruption duration index</w:t>
      </w:r>
      <w:r>
        <w:t xml:space="preserve"> ) and SAIFI (</w:t>
      </w:r>
      <w:r w:rsidR="004735B6" w:rsidRPr="00D93224">
        <w:rPr>
          <w:i/>
        </w:rPr>
        <w:t>system</w:t>
      </w:r>
      <w:r w:rsidRPr="00D93224">
        <w:rPr>
          <w:i/>
        </w:rPr>
        <w:t xml:space="preserve"> average interruption frequency index</w:t>
      </w:r>
      <w:r>
        <w:rPr>
          <w:i/>
        </w:rPr>
        <w:t xml:space="preserve">) </w:t>
      </w:r>
      <w:r>
        <w:t xml:space="preserve">on Parts B or C of the </w:t>
      </w:r>
      <w:r w:rsidR="00BC1FEB">
        <w:t>current EIA-861</w:t>
      </w:r>
      <w:r>
        <w:t>. The next few questions are related to the reporting of this information</w:t>
      </w:r>
      <w:r w:rsidR="00BC1FEB">
        <w:t xml:space="preserve">. </w:t>
      </w:r>
      <w:r w:rsidR="004735B6">
        <w:t>]</w:t>
      </w:r>
    </w:p>
    <w:p w14:paraId="0832D7A1" w14:textId="41067974" w:rsidR="004735B6" w:rsidRDefault="004735B6" w:rsidP="002E78B6">
      <w:pPr>
        <w:pStyle w:val="ListParagraph"/>
        <w:numPr>
          <w:ilvl w:val="0"/>
          <w:numId w:val="19"/>
        </w:numPr>
      </w:pPr>
      <w:r>
        <w:t>Have you ever heard of the term SAIDI (</w:t>
      </w:r>
      <w:r w:rsidRPr="002E78B6">
        <w:t>system average interruption duration index)?</w:t>
      </w:r>
    </w:p>
    <w:p w14:paraId="208C5CF5" w14:textId="1C124A83" w:rsidR="00E22F8D" w:rsidRPr="002E78B6" w:rsidRDefault="00E22F8D" w:rsidP="002E78B6">
      <w:pPr>
        <w:pStyle w:val="ListParagraph"/>
        <w:numPr>
          <w:ilvl w:val="0"/>
          <w:numId w:val="19"/>
        </w:numPr>
      </w:pPr>
      <w:r>
        <w:t>What does that term mean to you?</w:t>
      </w:r>
    </w:p>
    <w:p w14:paraId="468BC597" w14:textId="34A30CA8" w:rsidR="0009127B" w:rsidRDefault="0009127B" w:rsidP="00A93057">
      <w:pPr>
        <w:pStyle w:val="ListParagraph"/>
        <w:numPr>
          <w:ilvl w:val="0"/>
          <w:numId w:val="19"/>
        </w:numPr>
      </w:pPr>
      <w:r>
        <w:t>Do your currently report</w:t>
      </w:r>
      <w:r w:rsidR="00C61955">
        <w:t xml:space="preserve"> data on</w:t>
      </w:r>
      <w:r>
        <w:t xml:space="preserve"> SAIDI </w:t>
      </w:r>
      <w:r w:rsidR="00C61955">
        <w:t>i</w:t>
      </w:r>
      <w:r>
        <w:t>n Part B or Part C</w:t>
      </w:r>
      <w:r w:rsidR="00C61955">
        <w:t xml:space="preserve"> of Schedule 3</w:t>
      </w:r>
      <w:r>
        <w:t xml:space="preserve">? </w:t>
      </w:r>
    </w:p>
    <w:p w14:paraId="610EB33A" w14:textId="69739A10" w:rsidR="00C61955" w:rsidRDefault="00C61955" w:rsidP="00A93057">
      <w:pPr>
        <w:pStyle w:val="ListParagraph"/>
        <w:numPr>
          <w:ilvl w:val="0"/>
          <w:numId w:val="19"/>
        </w:numPr>
      </w:pPr>
      <w:r>
        <w:t>Do you report that information based on the minutes or hours of the duration?</w:t>
      </w:r>
    </w:p>
    <w:p w14:paraId="7878A710" w14:textId="77777777" w:rsidR="00C61955" w:rsidRPr="002E78B6" w:rsidRDefault="0009127B" w:rsidP="002E78B6">
      <w:pPr>
        <w:pStyle w:val="ListParagraph"/>
        <w:numPr>
          <w:ilvl w:val="1"/>
          <w:numId w:val="19"/>
        </w:numPr>
        <w:shd w:val="clear" w:color="auto" w:fill="FFFFFF"/>
        <w:spacing w:before="120" w:after="120"/>
        <w:ind w:left="360"/>
        <w:rPr>
          <w:rFonts w:ascii="Arial" w:hAnsi="Arial" w:cs="Arial"/>
          <w:color w:val="222222"/>
          <w:sz w:val="21"/>
          <w:szCs w:val="21"/>
        </w:rPr>
      </w:pPr>
      <w:r>
        <w:t xml:space="preserve">(If yes) How do you </w:t>
      </w:r>
      <w:r w:rsidR="00C61955">
        <w:t xml:space="preserve">calculate the duration of the average interruption? </w:t>
      </w:r>
    </w:p>
    <w:p w14:paraId="4522C915" w14:textId="6E2957C7" w:rsidR="00C61955" w:rsidRPr="002E78B6" w:rsidRDefault="00C61955" w:rsidP="002E78B6">
      <w:pPr>
        <w:shd w:val="clear" w:color="auto" w:fill="FFFFFF"/>
        <w:spacing w:before="120" w:after="120"/>
        <w:ind w:left="1080"/>
        <w:rPr>
          <w:rFonts w:ascii="Arial" w:hAnsi="Arial" w:cs="Arial"/>
          <w:color w:val="222222"/>
          <w:sz w:val="21"/>
          <w:szCs w:val="21"/>
        </w:rPr>
      </w:pPr>
      <w:r w:rsidRPr="002E78B6">
        <w:rPr>
          <w:rFonts w:ascii="Arial" w:hAnsi="Arial" w:cs="Arial"/>
          <w:color w:val="222222"/>
          <w:sz w:val="21"/>
          <w:szCs w:val="21"/>
        </w:rPr>
        <w:t>INTERVIEWER NOTE: SAIDI is the average outage duration for each customer served, and is calculated as:</w:t>
      </w:r>
    </w:p>
    <w:p w14:paraId="7DDF4EBC" w14:textId="1BA3EF91" w:rsidR="00C61955" w:rsidRDefault="00C61955" w:rsidP="002E78B6">
      <w:pPr>
        <w:pStyle w:val="NormalWeb"/>
        <w:shd w:val="clear" w:color="auto" w:fill="FFFFFF"/>
        <w:spacing w:before="120" w:beforeAutospacing="0" w:after="120" w:afterAutospacing="0"/>
        <w:ind w:left="720" w:firstLine="360"/>
        <w:rPr>
          <w:rFonts w:ascii="Arial" w:hAnsi="Arial" w:cs="Arial"/>
          <w:color w:val="222222"/>
          <w:sz w:val="21"/>
          <w:szCs w:val="21"/>
        </w:rPr>
      </w:pPr>
      <w:r>
        <w:rPr>
          <w:rFonts w:ascii="Arial" w:hAnsi="Arial" w:cs="Arial"/>
          <w:color w:val="222222"/>
          <w:sz w:val="21"/>
          <w:szCs w:val="21"/>
        </w:rPr>
        <w:t>Sum of all customer interruption durations / total number of customers served</w:t>
      </w:r>
      <w:r>
        <w:rPr>
          <w:rStyle w:val="mwe-math-mathml-inline"/>
          <w:vanish/>
          <w:color w:val="222222"/>
          <w:sz w:val="25"/>
          <w:szCs w:val="25"/>
        </w:rPr>
        <w:t>{\displaystyle {\mbox{SAIDI}}={\frac {\sum {U_{i}N_{i}}}{N_{T}}}}</w:t>
      </w:r>
    </w:p>
    <w:p w14:paraId="425609BB" w14:textId="77777777" w:rsidR="00C61955" w:rsidRDefault="00C61955" w:rsidP="00C61955">
      <w:pPr>
        <w:pStyle w:val="ListParagraph"/>
        <w:numPr>
          <w:ilvl w:val="0"/>
          <w:numId w:val="19"/>
        </w:numPr>
      </w:pPr>
      <w:r>
        <w:t>Have you ever heard of the term SAIFI (</w:t>
      </w:r>
      <w:r w:rsidRPr="00DD2681">
        <w:t>system average interruption frequency index)?</w:t>
      </w:r>
    </w:p>
    <w:p w14:paraId="04C13A5E" w14:textId="657F1ED0" w:rsidR="00E22F8D" w:rsidRDefault="00E22F8D" w:rsidP="002E78B6">
      <w:pPr>
        <w:pStyle w:val="ListParagraph"/>
        <w:numPr>
          <w:ilvl w:val="1"/>
          <w:numId w:val="19"/>
        </w:numPr>
      </w:pPr>
      <w:r>
        <w:t>What does that term mean to you?</w:t>
      </w:r>
    </w:p>
    <w:p w14:paraId="224BBF02" w14:textId="2D2C78AF" w:rsidR="00C61955" w:rsidRDefault="0009127B" w:rsidP="00C61955">
      <w:pPr>
        <w:pStyle w:val="ListParagraph"/>
        <w:numPr>
          <w:ilvl w:val="0"/>
          <w:numId w:val="19"/>
        </w:numPr>
      </w:pPr>
      <w:r>
        <w:t xml:space="preserve"> </w:t>
      </w:r>
      <w:r w:rsidR="00C61955">
        <w:t xml:space="preserve">Do you currently report data on SAIFI in Part B or Part C of Schedule 3? </w:t>
      </w:r>
    </w:p>
    <w:p w14:paraId="4EEB7C3A" w14:textId="7C338F55" w:rsidR="00C61955" w:rsidRDefault="00C61955" w:rsidP="002E78B6">
      <w:pPr>
        <w:pStyle w:val="ListParagraph"/>
        <w:numPr>
          <w:ilvl w:val="0"/>
          <w:numId w:val="19"/>
        </w:numPr>
      </w:pPr>
      <w:r>
        <w:t xml:space="preserve">(If yes) How do you calculate the average frequency of the interruption? </w:t>
      </w:r>
    </w:p>
    <w:p w14:paraId="58CDEBA0" w14:textId="1F5D9059" w:rsidR="00E22F8D" w:rsidRDefault="00E22F8D" w:rsidP="002E78B6">
      <w:pPr>
        <w:ind w:left="1080"/>
        <w:rPr>
          <w:rFonts w:ascii="Arial" w:hAnsi="Arial" w:cs="Arial"/>
          <w:color w:val="222222"/>
          <w:shd w:val="clear" w:color="auto" w:fill="FFFFFF"/>
        </w:rPr>
      </w:pPr>
      <w:r>
        <w:t xml:space="preserve">INTERVIEWER NOTE: </w:t>
      </w:r>
      <w:r>
        <w:rPr>
          <w:rFonts w:ascii="Arial" w:hAnsi="Arial" w:cs="Arial"/>
          <w:b/>
          <w:bCs/>
          <w:color w:val="222222"/>
          <w:shd w:val="clear" w:color="auto" w:fill="FFFFFF"/>
        </w:rPr>
        <w:t>SAIFI</w:t>
      </w:r>
      <w:r>
        <w:rPr>
          <w:rFonts w:ascii="Arial" w:hAnsi="Arial" w:cs="Arial"/>
          <w:color w:val="222222"/>
          <w:shd w:val="clear" w:color="auto" w:fill="FFFFFF"/>
        </w:rPr>
        <w:t> is the average number of interruptions that a customer would experience and is calculated as:</w:t>
      </w:r>
    </w:p>
    <w:p w14:paraId="2D3D2FBF" w14:textId="637777A1" w:rsidR="00E22F8D" w:rsidRDefault="00E22F8D" w:rsidP="002E78B6">
      <w:pPr>
        <w:ind w:left="1080"/>
      </w:pPr>
      <w:r>
        <w:t>Total number of interruptions / total number of customers served</w:t>
      </w:r>
    </w:p>
    <w:p w14:paraId="22782FCE" w14:textId="1F714C42" w:rsidR="00E22F8D" w:rsidRPr="00DD2681" w:rsidRDefault="00E22F8D" w:rsidP="002E78B6">
      <w:pPr>
        <w:pStyle w:val="ListParagraph"/>
        <w:numPr>
          <w:ilvl w:val="0"/>
          <w:numId w:val="19"/>
        </w:numPr>
        <w:shd w:val="clear" w:color="auto" w:fill="FFFFFF"/>
        <w:spacing w:before="120" w:after="120"/>
        <w:rPr>
          <w:rFonts w:ascii="Arial" w:hAnsi="Arial" w:cs="Arial"/>
          <w:color w:val="222222"/>
          <w:sz w:val="21"/>
          <w:szCs w:val="21"/>
        </w:rPr>
      </w:pPr>
      <w:r>
        <w:t>Do you report your annual SAIDI and SAIFI index</w:t>
      </w:r>
      <w:r w:rsidR="00EC1330">
        <w:t>es</w:t>
      </w:r>
      <w:r>
        <w:t xml:space="preserve"> to any State Public Utility Commissions?</w:t>
      </w:r>
    </w:p>
    <w:p w14:paraId="39980535" w14:textId="3E078A6B" w:rsidR="0009127B" w:rsidRDefault="0009127B" w:rsidP="002E78B6">
      <w:pPr>
        <w:pStyle w:val="ListParagraph"/>
        <w:numPr>
          <w:ilvl w:val="0"/>
          <w:numId w:val="19"/>
        </w:numPr>
      </w:pPr>
    </w:p>
    <w:p w14:paraId="3E7F4EE2" w14:textId="7CDF0749" w:rsidR="0009127B" w:rsidRDefault="00BC1FEB" w:rsidP="00FB2CD2">
      <w:pPr>
        <w:pStyle w:val="ListParagraph"/>
        <w:numPr>
          <w:ilvl w:val="1"/>
          <w:numId w:val="19"/>
        </w:numPr>
      </w:pPr>
      <w:r>
        <w:t xml:space="preserve">(If needed) </w:t>
      </w:r>
      <w:r w:rsidR="0009127B">
        <w:t>Do you use an IEEE methodology to calculate that information</w:t>
      </w:r>
      <w:r w:rsidR="009B703B">
        <w:t xml:space="preserve"> (Institute of Electrical and Electronics Engineers)</w:t>
      </w:r>
      <w:r w:rsidR="0009127B">
        <w:t>?</w:t>
      </w:r>
    </w:p>
    <w:p w14:paraId="20F11F13" w14:textId="7C1D2C9D" w:rsidR="0009127B" w:rsidRPr="00A93057" w:rsidRDefault="00E316FE" w:rsidP="00FB2CD2">
      <w:pPr>
        <w:pStyle w:val="ListParagraph"/>
        <w:numPr>
          <w:ilvl w:val="0"/>
          <w:numId w:val="19"/>
        </w:numPr>
        <w:rPr>
          <w:i/>
        </w:rPr>
      </w:pPr>
      <w:r w:rsidRPr="004B4664">
        <w:t>(If n</w:t>
      </w:r>
      <w:r>
        <w:t>eeded</w:t>
      </w:r>
      <w:r w:rsidRPr="004B4664">
        <w:t>)</w:t>
      </w:r>
      <w:r>
        <w:t xml:space="preserve"> </w:t>
      </w:r>
      <w:r w:rsidR="0009127B">
        <w:t xml:space="preserve">What kinds of information does your company track related to SAIDI, SAIFI, and other reliability metric information you company keeps in its records? </w:t>
      </w:r>
    </w:p>
    <w:p w14:paraId="7DFEF12A" w14:textId="18C35679" w:rsidR="00BC1FEB" w:rsidRDefault="00DB2DE8" w:rsidP="00434CFA">
      <w:pPr>
        <w:pStyle w:val="ListParagraph"/>
        <w:numPr>
          <w:ilvl w:val="0"/>
          <w:numId w:val="7"/>
        </w:numPr>
        <w:spacing w:after="0" w:line="259" w:lineRule="auto"/>
      </w:pPr>
      <w:r w:rsidRPr="004B4664">
        <w:t>(</w:t>
      </w:r>
      <w:r w:rsidR="00567FC9" w:rsidRPr="004B4664">
        <w:t xml:space="preserve">If </w:t>
      </w:r>
      <w:r w:rsidRPr="004B4664">
        <w:t>n</w:t>
      </w:r>
      <w:r w:rsidR="00F77CA9">
        <w:t>eeded</w:t>
      </w:r>
      <w:r w:rsidRPr="004B4664">
        <w:t>)</w:t>
      </w:r>
      <w:r w:rsidR="006B2755">
        <w:t xml:space="preserve"> Can you p</w:t>
      </w:r>
      <w:r w:rsidR="00567FC9" w:rsidRPr="004B4664">
        <w:t>lease describe how you currently collect outage information</w:t>
      </w:r>
      <w:r w:rsidR="009B703B">
        <w:t>?</w:t>
      </w:r>
    </w:p>
    <w:p w14:paraId="0016992D" w14:textId="77777777" w:rsidR="00BC1FEB" w:rsidRDefault="00BC1FEB" w:rsidP="00434CFA">
      <w:pPr>
        <w:pStyle w:val="ListParagraph"/>
        <w:numPr>
          <w:ilvl w:val="0"/>
          <w:numId w:val="7"/>
        </w:numPr>
        <w:spacing w:after="0" w:line="259" w:lineRule="auto"/>
      </w:pPr>
      <w:r>
        <w:t>If EIA asked you to report MAIFI (</w:t>
      </w:r>
      <w:r w:rsidRPr="00434CFA">
        <w:t xml:space="preserve">momentary average interruption frequency index) </w:t>
      </w:r>
      <w:r>
        <w:t xml:space="preserve">using the same methodology you use to calculate SAIDI and SAIFI, how much time would it take you to gather and report that additional information? </w:t>
      </w:r>
    </w:p>
    <w:p w14:paraId="433E79A8" w14:textId="77777777" w:rsidR="00BC1FEB" w:rsidRPr="0071367E" w:rsidRDefault="00BC1FEB" w:rsidP="00BC1FEB">
      <w:pPr>
        <w:pStyle w:val="ListParagraph"/>
        <w:numPr>
          <w:ilvl w:val="0"/>
          <w:numId w:val="7"/>
        </w:numPr>
        <w:spacing w:after="0" w:line="259" w:lineRule="auto"/>
      </w:pPr>
      <w:r w:rsidRPr="009B703B">
        <w:rPr>
          <w:rFonts w:ascii="Calibri" w:eastAsia="Calibri" w:hAnsi="Calibri" w:cs="Calibri"/>
        </w:rPr>
        <w:t xml:space="preserve">Can you please describe the process you would go through to gather and report this </w:t>
      </w:r>
      <w:r>
        <w:rPr>
          <w:rFonts w:ascii="Calibri" w:eastAsia="Calibri" w:hAnsi="Calibri" w:cs="Calibri"/>
        </w:rPr>
        <w:t>additional information?</w:t>
      </w:r>
    </w:p>
    <w:p w14:paraId="4ECE0BC1" w14:textId="77777777" w:rsidR="00BC1FEB" w:rsidRDefault="00BC1FEB" w:rsidP="00BC1FEB">
      <w:pPr>
        <w:pStyle w:val="ListParagraph"/>
        <w:numPr>
          <w:ilvl w:val="0"/>
          <w:numId w:val="7"/>
        </w:numPr>
        <w:spacing w:after="0" w:line="240" w:lineRule="auto"/>
      </w:pPr>
      <w:r>
        <w:t xml:space="preserve">Would reporting this additional information require your company to modify any of its data systems? </w:t>
      </w:r>
    </w:p>
    <w:p w14:paraId="51A5D044" w14:textId="77777777" w:rsidR="00BC1FEB" w:rsidRDefault="00BC1FEB" w:rsidP="00BC1FEB">
      <w:pPr>
        <w:pStyle w:val="ListParagraph"/>
        <w:numPr>
          <w:ilvl w:val="1"/>
          <w:numId w:val="7"/>
        </w:numPr>
        <w:spacing w:after="0" w:line="240" w:lineRule="auto"/>
      </w:pPr>
      <w:r>
        <w:t>(If yes) How much time do you estimate it would take your company to update those systems?</w:t>
      </w:r>
    </w:p>
    <w:p w14:paraId="6133A2C8" w14:textId="77777777" w:rsidR="00BC1FEB" w:rsidRDefault="00BC1FEB" w:rsidP="00BC1FEB">
      <w:pPr>
        <w:pStyle w:val="ListParagraph"/>
        <w:numPr>
          <w:ilvl w:val="1"/>
          <w:numId w:val="7"/>
        </w:numPr>
        <w:spacing w:after="0" w:line="240" w:lineRule="auto"/>
      </w:pPr>
      <w:r>
        <w:t xml:space="preserve">(If needed) Is this a one-time activity?  </w:t>
      </w:r>
      <w:r w:rsidRPr="004E52F1">
        <w:t xml:space="preserve"> </w:t>
      </w:r>
    </w:p>
    <w:p w14:paraId="3462A838" w14:textId="77777777" w:rsidR="00F15A21" w:rsidRPr="004B4664" w:rsidRDefault="00F15A21" w:rsidP="00D93224">
      <w:pPr>
        <w:pStyle w:val="ListParagraph"/>
        <w:spacing w:after="160" w:line="259" w:lineRule="auto"/>
        <w:ind w:left="2880"/>
      </w:pPr>
    </w:p>
    <w:p w14:paraId="7E118823" w14:textId="5A0F89C4" w:rsidR="00E31E7F" w:rsidRDefault="00DB2DE8" w:rsidP="00881DC6">
      <w:bookmarkStart w:id="3" w:name="_Toc516829390"/>
      <w:r w:rsidRPr="00D93224">
        <w:rPr>
          <w:b/>
        </w:rPr>
        <w:t>SCHEDULE 6. PART B. DEMAND RESPONSE PROGRAMS</w:t>
      </w:r>
      <w:bookmarkEnd w:id="3"/>
      <w:r w:rsidRPr="00D93224">
        <w:rPr>
          <w:b/>
        </w:rPr>
        <w:t xml:space="preserve"> </w:t>
      </w:r>
    </w:p>
    <w:p w14:paraId="349065CC" w14:textId="0FF13A91" w:rsidR="00E7402A" w:rsidRDefault="00E7402A" w:rsidP="00881DC6">
      <w:pPr>
        <w:pStyle w:val="ListParagraph"/>
        <w:numPr>
          <w:ilvl w:val="0"/>
          <w:numId w:val="19"/>
        </w:numPr>
      </w:pPr>
      <w:r>
        <w:t xml:space="preserve">Schedule 6 Part B on Form EIA-861 asks for information about customers participating in Demand Response </w:t>
      </w:r>
      <w:r w:rsidR="00C225B0">
        <w:t xml:space="preserve">(DR) </w:t>
      </w:r>
      <w:r>
        <w:t xml:space="preserve">Programs. </w:t>
      </w:r>
    </w:p>
    <w:p w14:paraId="5CEAA5DE" w14:textId="77777777" w:rsidR="00E7402A" w:rsidRDefault="00E7402A" w:rsidP="00E7402A">
      <w:pPr>
        <w:pStyle w:val="ListParagraph"/>
        <w:numPr>
          <w:ilvl w:val="0"/>
          <w:numId w:val="19"/>
        </w:numPr>
      </w:pPr>
      <w:r>
        <w:t xml:space="preserve">Can you explain your process for gathering and reporting that information? </w:t>
      </w:r>
    </w:p>
    <w:p w14:paraId="6E631B50" w14:textId="3783E880" w:rsidR="00E7402A" w:rsidRDefault="00E7402A" w:rsidP="00881DC6">
      <w:pPr>
        <w:pStyle w:val="ListParagraph"/>
        <w:numPr>
          <w:ilvl w:val="1"/>
          <w:numId w:val="19"/>
        </w:numPr>
      </w:pPr>
      <w:r>
        <w:t xml:space="preserve">(Note: Form currently asks respondents to report for each customer class (residential, commercial, industrial, and transportation), can you report by state and balancing authority the following annual </w:t>
      </w:r>
      <w:r w:rsidRPr="00F77CA9">
        <w:t>data</w:t>
      </w:r>
      <w:r>
        <w:t xml:space="preserve"> about customers participating in your self-administered </w:t>
      </w:r>
      <w:r w:rsidR="00C225B0">
        <w:t>DR</w:t>
      </w:r>
      <w:r>
        <w:t xml:space="preserve"> programs?</w:t>
      </w:r>
    </w:p>
    <w:p w14:paraId="6B1BB3E9" w14:textId="77777777" w:rsidR="00E7402A" w:rsidRPr="000A043F" w:rsidRDefault="00E7402A" w:rsidP="00881DC6">
      <w:pPr>
        <w:pStyle w:val="ListParagraph"/>
        <w:numPr>
          <w:ilvl w:val="2"/>
          <w:numId w:val="19"/>
        </w:numPr>
      </w:pPr>
      <w:r w:rsidRPr="000A043F">
        <w:t>Total number of customers participating</w:t>
      </w:r>
    </w:p>
    <w:p w14:paraId="20D1E88F" w14:textId="77777777" w:rsidR="00E7402A" w:rsidRPr="000A043F" w:rsidRDefault="00E7402A" w:rsidP="00881DC6">
      <w:pPr>
        <w:pStyle w:val="ListParagraph"/>
        <w:numPr>
          <w:ilvl w:val="2"/>
          <w:numId w:val="19"/>
        </w:numPr>
      </w:pPr>
      <w:r w:rsidRPr="000A043F">
        <w:t>Total energy savings (MWh)</w:t>
      </w:r>
    </w:p>
    <w:p w14:paraId="2FD3739E" w14:textId="77777777" w:rsidR="00E7402A" w:rsidRPr="000A043F" w:rsidRDefault="00E7402A" w:rsidP="00881DC6">
      <w:pPr>
        <w:pStyle w:val="ListParagraph"/>
        <w:numPr>
          <w:ilvl w:val="2"/>
          <w:numId w:val="19"/>
        </w:numPr>
      </w:pPr>
      <w:r w:rsidRPr="000A043F">
        <w:t xml:space="preserve">Total potential peak demand savings (MW)  </w:t>
      </w:r>
    </w:p>
    <w:p w14:paraId="5E073AAE" w14:textId="77777777" w:rsidR="00E7402A" w:rsidRDefault="00E7402A" w:rsidP="00881DC6">
      <w:pPr>
        <w:pStyle w:val="ListParagraph"/>
        <w:numPr>
          <w:ilvl w:val="2"/>
          <w:numId w:val="19"/>
        </w:numPr>
      </w:pPr>
      <w:r w:rsidRPr="000A043F">
        <w:t xml:space="preserve">Total actual peak demand savings (MW) </w:t>
      </w:r>
    </w:p>
    <w:p w14:paraId="775C5E39" w14:textId="77777777" w:rsidR="00C225B0" w:rsidRPr="000A043F" w:rsidRDefault="00C225B0" w:rsidP="00881DC6">
      <w:pPr>
        <w:pStyle w:val="ListParagraph"/>
        <w:numPr>
          <w:ilvl w:val="2"/>
          <w:numId w:val="19"/>
        </w:numPr>
      </w:pPr>
      <w:r w:rsidRPr="000A043F">
        <w:t xml:space="preserve">Total customer incentive costs (thousands of dollars) </w:t>
      </w:r>
    </w:p>
    <w:p w14:paraId="2D97987C" w14:textId="77777777" w:rsidR="00C225B0" w:rsidRDefault="00C225B0" w:rsidP="00881DC6">
      <w:pPr>
        <w:pStyle w:val="ListParagraph"/>
        <w:numPr>
          <w:ilvl w:val="2"/>
          <w:numId w:val="19"/>
        </w:numPr>
      </w:pPr>
      <w:r w:rsidRPr="000A043F">
        <w:t xml:space="preserve">All other costs to run demand response programs (thousands of dollars) </w:t>
      </w:r>
    </w:p>
    <w:p w14:paraId="7999DEE4" w14:textId="26E9B21F" w:rsidR="00E7402A" w:rsidRDefault="00E7402A" w:rsidP="00881DC6">
      <w:pPr>
        <w:pStyle w:val="ListParagraph"/>
      </w:pPr>
    </w:p>
    <w:p w14:paraId="6BCB8FB6" w14:textId="1E8EE56E" w:rsidR="00003062" w:rsidRDefault="00003062" w:rsidP="00881DC6">
      <w:pPr>
        <w:pStyle w:val="ListParagraph"/>
        <w:numPr>
          <w:ilvl w:val="0"/>
          <w:numId w:val="19"/>
        </w:numPr>
      </w:pPr>
      <w:r>
        <w:t xml:space="preserve">Do your records track </w:t>
      </w:r>
      <w:r w:rsidR="005C53F2">
        <w:t xml:space="preserve">information on your </w:t>
      </w:r>
      <w:r>
        <w:t xml:space="preserve">customers </w:t>
      </w:r>
      <w:r w:rsidR="005C53F2">
        <w:t xml:space="preserve">that </w:t>
      </w:r>
      <w:r>
        <w:t>participate in electricity wholesale markets</w:t>
      </w:r>
      <w:r w:rsidR="00126509">
        <w:t xml:space="preserve"> separate</w:t>
      </w:r>
      <w:r w:rsidR="00184B90">
        <w:t>ly</w:t>
      </w:r>
      <w:r w:rsidR="00126509">
        <w:t xml:space="preserve"> from your retail customers</w:t>
      </w:r>
      <w:r>
        <w:t xml:space="preserve">? </w:t>
      </w:r>
    </w:p>
    <w:p w14:paraId="7B551B1F" w14:textId="51321B9D" w:rsidR="00003062" w:rsidRDefault="005C53F2" w:rsidP="00881DC6">
      <w:pPr>
        <w:pStyle w:val="ListParagraph"/>
        <w:numPr>
          <w:ilvl w:val="1"/>
          <w:numId w:val="19"/>
        </w:numPr>
      </w:pPr>
      <w:r>
        <w:t>(</w:t>
      </w:r>
      <w:r w:rsidR="00003062">
        <w:t>If no</w:t>
      </w:r>
      <w:r>
        <w:t>)</w:t>
      </w:r>
      <w:r w:rsidR="00003062">
        <w:t xml:space="preserve"> </w:t>
      </w:r>
      <w:r>
        <w:t>H</w:t>
      </w:r>
      <w:r w:rsidR="00003062">
        <w:t xml:space="preserve">ow </w:t>
      </w:r>
      <w:r>
        <w:t xml:space="preserve">do </w:t>
      </w:r>
      <w:r w:rsidR="00003062">
        <w:t xml:space="preserve">you </w:t>
      </w:r>
      <w:r w:rsidR="00184B90">
        <w:t xml:space="preserve">know </w:t>
      </w:r>
      <w:r w:rsidR="00003062">
        <w:t xml:space="preserve">which </w:t>
      </w:r>
      <w:r w:rsidR="00184B90">
        <w:t xml:space="preserve">of your </w:t>
      </w:r>
      <w:r w:rsidR="00003062">
        <w:t xml:space="preserve">customers are participating in wholesale electricity markets? </w:t>
      </w:r>
    </w:p>
    <w:p w14:paraId="7D473C40" w14:textId="0A5A4768" w:rsidR="00C225B0" w:rsidRDefault="00184B90" w:rsidP="00881DC6">
      <w:pPr>
        <w:pStyle w:val="ListParagraph"/>
        <w:numPr>
          <w:ilvl w:val="1"/>
          <w:numId w:val="19"/>
        </w:numPr>
      </w:pPr>
      <w:r>
        <w:t xml:space="preserve">(If yes) </w:t>
      </w:r>
      <w:r w:rsidR="00C225B0">
        <w:t xml:space="preserve">If EIA asked you to </w:t>
      </w:r>
      <w:r w:rsidR="00003062">
        <w:t>separately report</w:t>
      </w:r>
      <w:r w:rsidR="00C225B0">
        <w:t xml:space="preserve"> (see list above) information about your retail customers </w:t>
      </w:r>
      <w:r w:rsidR="00126509">
        <w:t xml:space="preserve">participating </w:t>
      </w:r>
      <w:r w:rsidR="00C225B0">
        <w:t xml:space="preserve">in DR programs and your wholesale customers participating in DR programs, can you explain for me the process of gathering and reporting that information? </w:t>
      </w:r>
    </w:p>
    <w:p w14:paraId="41D5B719" w14:textId="347B7C95" w:rsidR="00003062" w:rsidRDefault="00003062" w:rsidP="00881DC6">
      <w:pPr>
        <w:pStyle w:val="ListParagraph"/>
        <w:numPr>
          <w:ilvl w:val="2"/>
          <w:numId w:val="19"/>
        </w:numPr>
      </w:pPr>
      <w:r>
        <w:t>(If no) Can you please explain why you would not be able to report this information?</w:t>
      </w:r>
    </w:p>
    <w:p w14:paraId="1E625EE4" w14:textId="77777777" w:rsidR="00F915FB" w:rsidRDefault="00F9257E">
      <w:pPr>
        <w:pStyle w:val="ListParagraph"/>
        <w:numPr>
          <w:ilvl w:val="0"/>
          <w:numId w:val="19"/>
        </w:numPr>
      </w:pPr>
      <w:r>
        <w:t>How much additional time would it take to</w:t>
      </w:r>
      <w:r w:rsidR="00126509">
        <w:t xml:space="preserve"> complete this survey? </w:t>
      </w:r>
    </w:p>
    <w:p w14:paraId="18821F80" w14:textId="63CB4282" w:rsidR="00126509" w:rsidRDefault="002A153D" w:rsidP="00881DC6">
      <w:pPr>
        <w:ind w:left="360"/>
      </w:pPr>
      <w:r w:rsidRPr="00D93224">
        <w:rPr>
          <w:b/>
        </w:rPr>
        <w:t xml:space="preserve">SCHEDULE 6. PART B. </w:t>
      </w:r>
      <w:r w:rsidR="00F915FB" w:rsidRPr="00881DC6">
        <w:rPr>
          <w:b/>
        </w:rPr>
        <w:t>THIRD PARTY AGGREGATOR</w:t>
      </w:r>
      <w:r>
        <w:rPr>
          <w:b/>
        </w:rPr>
        <w:t xml:space="preserve"> </w:t>
      </w:r>
    </w:p>
    <w:p w14:paraId="7517B14B" w14:textId="77777777" w:rsidR="00126509" w:rsidRPr="00434CFA" w:rsidRDefault="00126509" w:rsidP="00126509">
      <w:pPr>
        <w:pStyle w:val="ListParagraph"/>
        <w:numPr>
          <w:ilvl w:val="0"/>
          <w:numId w:val="19"/>
        </w:numPr>
      </w:pPr>
      <w:r>
        <w:t xml:space="preserve">Are you familiar with the </w:t>
      </w:r>
      <w:r w:rsidRPr="00434CFA">
        <w:t>term “</w:t>
      </w:r>
      <w:r>
        <w:t>t</w:t>
      </w:r>
      <w:r w:rsidRPr="00434CFA">
        <w:t xml:space="preserve">hird </w:t>
      </w:r>
      <w:r>
        <w:t>p</w:t>
      </w:r>
      <w:r w:rsidRPr="00434CFA">
        <w:t xml:space="preserve">arty </w:t>
      </w:r>
      <w:r>
        <w:t>a</w:t>
      </w:r>
      <w:r w:rsidRPr="00434CFA">
        <w:t>ggregator”?</w:t>
      </w:r>
    </w:p>
    <w:p w14:paraId="28F992B1" w14:textId="77777777" w:rsidR="00126509" w:rsidRPr="00434CFA" w:rsidRDefault="00126509" w:rsidP="00126509">
      <w:pPr>
        <w:pStyle w:val="ListParagraph"/>
        <w:numPr>
          <w:ilvl w:val="1"/>
          <w:numId w:val="19"/>
        </w:numPr>
      </w:pPr>
      <w:r>
        <w:t xml:space="preserve">(If yes) </w:t>
      </w:r>
      <w:r w:rsidRPr="00434CFA">
        <w:t>What is does this term mean to you?</w:t>
      </w:r>
    </w:p>
    <w:p w14:paraId="38BBAE6C" w14:textId="77777777" w:rsidR="00E22F8D" w:rsidRDefault="00126509" w:rsidP="00126509">
      <w:pPr>
        <w:pStyle w:val="ListParagraph"/>
        <w:numPr>
          <w:ilvl w:val="0"/>
          <w:numId w:val="19"/>
        </w:numPr>
      </w:pPr>
      <w:r>
        <w:t xml:space="preserve">Are any of </w:t>
      </w:r>
      <w:r w:rsidRPr="00F200F1">
        <w:t xml:space="preserve">your </w:t>
      </w:r>
      <w:r>
        <w:t>demand response programs administered by a third party aggregator? (</w:t>
      </w:r>
      <w:r w:rsidRPr="0023681D">
        <w:t xml:space="preserve">Note: </w:t>
      </w:r>
      <w:r>
        <w:t xml:space="preserve">EIA’s definition of third-party aggregator </w:t>
      </w:r>
      <w:r w:rsidRPr="0054755A">
        <w:t>administered</w:t>
      </w:r>
      <w:r>
        <w:t xml:space="preserve"> is when the third-party entity is directly operating, dispatching, or controlling the demand response resources on your behalf.)</w:t>
      </w:r>
      <w:r w:rsidR="00DB77CB">
        <w:t xml:space="preserve"> </w:t>
      </w:r>
    </w:p>
    <w:p w14:paraId="097D614D" w14:textId="2F595DDF" w:rsidR="00126509" w:rsidRDefault="00DB77CB" w:rsidP="00126509">
      <w:pPr>
        <w:pStyle w:val="ListParagraph"/>
        <w:numPr>
          <w:ilvl w:val="0"/>
          <w:numId w:val="19"/>
        </w:numPr>
      </w:pPr>
      <w:r w:rsidRPr="002E78B6">
        <w:rPr>
          <w:b/>
          <w:color w:val="FF0000"/>
        </w:rPr>
        <w:t>(NOTE: If No skip to next section</w:t>
      </w:r>
      <w:r w:rsidR="00E22F8D">
        <w:rPr>
          <w:b/>
          <w:color w:val="FF0000"/>
        </w:rPr>
        <w:t xml:space="preserve"> SCHEDULE 6 PART C below</w:t>
      </w:r>
      <w:r w:rsidRPr="002E78B6">
        <w:rPr>
          <w:b/>
          <w:color w:val="FF0000"/>
        </w:rPr>
        <w:t>)</w:t>
      </w:r>
    </w:p>
    <w:p w14:paraId="2A0A8803" w14:textId="77777777" w:rsidR="00126509" w:rsidRDefault="00126509" w:rsidP="00126509">
      <w:pPr>
        <w:pStyle w:val="ListParagraph"/>
        <w:numPr>
          <w:ilvl w:val="1"/>
          <w:numId w:val="21"/>
        </w:numPr>
      </w:pPr>
      <w:r>
        <w:t xml:space="preserve">(If yes) Can you </w:t>
      </w:r>
      <w:r w:rsidRPr="0023681D">
        <w:t xml:space="preserve">report </w:t>
      </w:r>
      <w:r>
        <w:t xml:space="preserve">all of the </w:t>
      </w:r>
      <w:r w:rsidRPr="0023681D">
        <w:t>third-party company/companies that manage s</w:t>
      </w:r>
      <w:r>
        <w:t>ome or all of your DR resources?</w:t>
      </w:r>
    </w:p>
    <w:p w14:paraId="7110A80A" w14:textId="77777777" w:rsidR="00126509" w:rsidRDefault="00126509" w:rsidP="00126509">
      <w:pPr>
        <w:pStyle w:val="ListParagraph"/>
        <w:numPr>
          <w:ilvl w:val="1"/>
          <w:numId w:val="21"/>
        </w:numPr>
      </w:pPr>
      <w:r>
        <w:t>(If yes) Do you currently report the programs they administer for you as part of your response when you submit the EIA-861?</w:t>
      </w:r>
    </w:p>
    <w:p w14:paraId="7EF45CEF" w14:textId="6D29B245" w:rsidR="00715884" w:rsidRDefault="00715884" w:rsidP="000B2C83">
      <w:pPr>
        <w:pStyle w:val="ListParagraph"/>
        <w:numPr>
          <w:ilvl w:val="0"/>
          <w:numId w:val="19"/>
        </w:numPr>
      </w:pPr>
      <w:r>
        <w:t>Do your records</w:t>
      </w:r>
      <w:r w:rsidR="00F9257E">
        <w:t xml:space="preserve"> have information about </w:t>
      </w:r>
      <w:r w:rsidR="00126509">
        <w:t>your c</w:t>
      </w:r>
      <w:r>
        <w:t xml:space="preserve">ustomers that participate in DR programs operated by a third party aggregator? </w:t>
      </w:r>
    </w:p>
    <w:p w14:paraId="458662A7" w14:textId="55C9AB7A" w:rsidR="00715884" w:rsidRDefault="00126509" w:rsidP="00881DC6">
      <w:pPr>
        <w:pStyle w:val="ListParagraph"/>
        <w:numPr>
          <w:ilvl w:val="1"/>
          <w:numId w:val="19"/>
        </w:numPr>
      </w:pPr>
      <w:r>
        <w:t xml:space="preserve">(If yes) </w:t>
      </w:r>
      <w:r w:rsidR="00715884">
        <w:t xml:space="preserve">Do your records </w:t>
      </w:r>
      <w:r>
        <w:t xml:space="preserve">also contain information about retail and wholesale </w:t>
      </w:r>
      <w:r w:rsidR="00715884">
        <w:t xml:space="preserve">customers participating in DR programs operated by </w:t>
      </w:r>
      <w:r>
        <w:t xml:space="preserve">a </w:t>
      </w:r>
      <w:r w:rsidR="00715884">
        <w:t>third party aggr</w:t>
      </w:r>
      <w:r>
        <w:t xml:space="preserve">egator? </w:t>
      </w:r>
    </w:p>
    <w:p w14:paraId="65CBD0AC" w14:textId="320AB977" w:rsidR="00003062" w:rsidRDefault="00126509" w:rsidP="00881DC6">
      <w:pPr>
        <w:pStyle w:val="ListParagraph"/>
        <w:numPr>
          <w:ilvl w:val="1"/>
          <w:numId w:val="19"/>
        </w:numPr>
      </w:pPr>
      <w:r>
        <w:t xml:space="preserve">(If yes) </w:t>
      </w:r>
      <w:r w:rsidR="00C225B0">
        <w:t xml:space="preserve">If EIA asked you to </w:t>
      </w:r>
      <w:r w:rsidR="00003062">
        <w:t xml:space="preserve">separately report </w:t>
      </w:r>
      <w:r w:rsidR="00F9257E">
        <w:t xml:space="preserve">information on your retail </w:t>
      </w:r>
      <w:r w:rsidR="00003062">
        <w:t xml:space="preserve">customers participating in </w:t>
      </w:r>
      <w:r w:rsidR="00F9257E">
        <w:t>DR</w:t>
      </w:r>
      <w:r w:rsidR="00003062">
        <w:t xml:space="preserve"> programs </w:t>
      </w:r>
      <w:r>
        <w:t>operated</w:t>
      </w:r>
      <w:r w:rsidR="00003062">
        <w:t xml:space="preserve"> by a third party </w:t>
      </w:r>
      <w:r w:rsidR="00F9257E">
        <w:t xml:space="preserve">aggregator </w:t>
      </w:r>
      <w:r>
        <w:t xml:space="preserve">and information about </w:t>
      </w:r>
      <w:r w:rsidR="00F9257E">
        <w:t xml:space="preserve">your wholesale market </w:t>
      </w:r>
      <w:r w:rsidR="00003062">
        <w:t xml:space="preserve">customers participating in </w:t>
      </w:r>
      <w:r w:rsidR="00F9257E">
        <w:t xml:space="preserve">DR </w:t>
      </w:r>
      <w:r w:rsidR="00003062">
        <w:t>programs administered by a third party aggregator</w:t>
      </w:r>
      <w:r w:rsidR="00F9257E">
        <w:t xml:space="preserve">, can you explain for me the process of gathering and reporting this information? </w:t>
      </w:r>
    </w:p>
    <w:p w14:paraId="23A28067" w14:textId="13AF3BBF" w:rsidR="007857DE" w:rsidRDefault="00F9257E" w:rsidP="00881DC6">
      <w:pPr>
        <w:pStyle w:val="ListParagraph"/>
        <w:numPr>
          <w:ilvl w:val="0"/>
          <w:numId w:val="19"/>
        </w:numPr>
      </w:pPr>
      <w:r>
        <w:t>H</w:t>
      </w:r>
      <w:r w:rsidR="007857DE">
        <w:t xml:space="preserve">ow much additional time would it take to report </w:t>
      </w:r>
      <w:r>
        <w:t xml:space="preserve">the </w:t>
      </w:r>
      <w:r w:rsidR="007857DE">
        <w:t>additional information</w:t>
      </w:r>
      <w:r>
        <w:t xml:space="preserve"> about third party aggregators?</w:t>
      </w:r>
      <w:r w:rsidR="007857DE">
        <w:t xml:space="preserve"> </w:t>
      </w:r>
    </w:p>
    <w:p w14:paraId="2C24C1C4" w14:textId="4493C2C3" w:rsidR="007857DE" w:rsidRDefault="007857DE" w:rsidP="00881DC6">
      <w:pPr>
        <w:pStyle w:val="ListParagraph"/>
        <w:numPr>
          <w:ilvl w:val="0"/>
          <w:numId w:val="19"/>
        </w:numPr>
      </w:pPr>
      <w:r>
        <w:t xml:space="preserve">Would reporting </w:t>
      </w:r>
      <w:r w:rsidR="00F9257E">
        <w:t xml:space="preserve">any of </w:t>
      </w:r>
      <w:r>
        <w:t xml:space="preserve">this additional information system require your company to modify any of its data systems? </w:t>
      </w:r>
    </w:p>
    <w:p w14:paraId="192A4795" w14:textId="6109D17A" w:rsidR="007857DE" w:rsidRDefault="007857DE" w:rsidP="00881DC6">
      <w:pPr>
        <w:pStyle w:val="ListParagraph"/>
        <w:numPr>
          <w:ilvl w:val="1"/>
          <w:numId w:val="19"/>
        </w:numPr>
      </w:pPr>
      <w:r>
        <w:t>(If yes) How much time do you estimate it would take your company to update those systems?</w:t>
      </w:r>
    </w:p>
    <w:p w14:paraId="6AE2CE4A" w14:textId="276F0B71" w:rsidR="007857DE" w:rsidRDefault="007857DE" w:rsidP="00881DC6">
      <w:pPr>
        <w:pStyle w:val="ListParagraph"/>
        <w:numPr>
          <w:ilvl w:val="1"/>
          <w:numId w:val="19"/>
        </w:numPr>
      </w:pPr>
      <w:r>
        <w:t>(If needed) Is this a one-time activity?</w:t>
      </w:r>
    </w:p>
    <w:p w14:paraId="536949C7" w14:textId="77777777" w:rsidR="0023681D" w:rsidRPr="004B4664" w:rsidRDefault="0023681D" w:rsidP="0023681D">
      <w:pPr>
        <w:contextualSpacing/>
      </w:pPr>
    </w:p>
    <w:p w14:paraId="23F1EECE" w14:textId="1BAD79B1" w:rsidR="00A1480A" w:rsidRPr="00D93224" w:rsidRDefault="00F15A21" w:rsidP="00D93224">
      <w:pPr>
        <w:contextualSpacing/>
        <w:rPr>
          <w:b/>
        </w:rPr>
      </w:pPr>
      <w:bookmarkStart w:id="4" w:name="_Toc516829391"/>
      <w:r w:rsidRPr="0094721A">
        <w:rPr>
          <w:b/>
        </w:rPr>
        <w:t xml:space="preserve"> </w:t>
      </w:r>
      <w:r w:rsidR="00A1480A" w:rsidRPr="00D93224">
        <w:rPr>
          <w:b/>
        </w:rPr>
        <w:t>SCHEDULE 6. PART C. DYNAMIC PRICING PROGRAMS</w:t>
      </w:r>
      <w:bookmarkEnd w:id="4"/>
      <w:r w:rsidR="00A1480A" w:rsidRPr="00D93224">
        <w:rPr>
          <w:b/>
        </w:rPr>
        <w:t xml:space="preserve"> </w:t>
      </w:r>
    </w:p>
    <w:p w14:paraId="5808A615" w14:textId="5EC9DC09" w:rsidR="00A1480A" w:rsidRPr="004B4664" w:rsidRDefault="00A1480A" w:rsidP="00434CFA">
      <w:pPr>
        <w:pStyle w:val="ListParagraph"/>
        <w:numPr>
          <w:ilvl w:val="0"/>
          <w:numId w:val="19"/>
        </w:numPr>
        <w:spacing w:after="0" w:line="240" w:lineRule="auto"/>
      </w:pPr>
      <w:r w:rsidRPr="004B4664">
        <w:t xml:space="preserve">For each customer class, </w:t>
      </w:r>
      <w:r w:rsidR="00E17074" w:rsidRPr="004B4664">
        <w:t xml:space="preserve">can you </w:t>
      </w:r>
      <w:r w:rsidRPr="004B4664">
        <w:t xml:space="preserve">report the number of customers participating in each </w:t>
      </w:r>
      <w:r w:rsidR="00E17074" w:rsidRPr="004B4664">
        <w:t>type of dynamic pricing program?</w:t>
      </w:r>
      <w:r w:rsidR="00715884">
        <w:t xml:space="preserve"> (Note: the current form only asks respondents to report which programs customers are participating in and does NOT ask how many customers are participating in each program) </w:t>
      </w:r>
    </w:p>
    <w:p w14:paraId="5ED86A64" w14:textId="77777777" w:rsidR="00A1480A" w:rsidRPr="004B4664" w:rsidRDefault="00A1480A" w:rsidP="00A1480A">
      <w:pPr>
        <w:spacing w:after="0" w:line="240" w:lineRule="auto"/>
      </w:pPr>
    </w:p>
    <w:p w14:paraId="4E40AEFC" w14:textId="77777777" w:rsidR="00A1480A" w:rsidRPr="0094721A" w:rsidRDefault="00A1480A" w:rsidP="00D93224">
      <w:pPr>
        <w:rPr>
          <w:b/>
        </w:rPr>
      </w:pPr>
      <w:bookmarkStart w:id="5" w:name="_Toc516829392"/>
      <w:r w:rsidRPr="0094721A">
        <w:rPr>
          <w:b/>
        </w:rPr>
        <w:t>SCHEDULE 6. PART D. ADVANCED METERING</w:t>
      </w:r>
      <w:bookmarkEnd w:id="5"/>
      <w:r w:rsidRPr="0094721A">
        <w:rPr>
          <w:b/>
        </w:rPr>
        <w:t xml:space="preserve"> </w:t>
      </w:r>
    </w:p>
    <w:p w14:paraId="78E9086A" w14:textId="6427E314" w:rsidR="006A3F47" w:rsidRDefault="00916A7F" w:rsidP="00D93224">
      <w:pPr>
        <w:pStyle w:val="ListParagraph"/>
        <w:numPr>
          <w:ilvl w:val="0"/>
          <w:numId w:val="14"/>
        </w:numPr>
        <w:spacing w:after="0" w:line="240" w:lineRule="auto"/>
      </w:pPr>
      <w:r>
        <w:t xml:space="preserve">Do your records track </w:t>
      </w:r>
      <w:r w:rsidR="00A1480A" w:rsidRPr="004B4664">
        <w:t>the number of customers able to access their</w:t>
      </w:r>
      <w:r w:rsidR="00A1480A" w:rsidRPr="004B4664">
        <w:rPr>
          <w:b/>
        </w:rPr>
        <w:t xml:space="preserve"> </w:t>
      </w:r>
      <w:r w:rsidR="00A1480A" w:rsidRPr="004B4664">
        <w:t>daily energy usage</w:t>
      </w:r>
      <w:r w:rsidR="006A3F47">
        <w:t>?</w:t>
      </w:r>
    </w:p>
    <w:p w14:paraId="61D079C9" w14:textId="77777777" w:rsidR="006A3F47" w:rsidRDefault="006A3F47" w:rsidP="00A93057">
      <w:pPr>
        <w:pStyle w:val="ListParagraph"/>
        <w:numPr>
          <w:ilvl w:val="1"/>
          <w:numId w:val="14"/>
        </w:numPr>
        <w:spacing w:after="0" w:line="240" w:lineRule="auto"/>
      </w:pPr>
      <w:r>
        <w:t>How is this tracked?</w:t>
      </w:r>
    </w:p>
    <w:p w14:paraId="2E016B61" w14:textId="1F201582" w:rsidR="006A3F47" w:rsidRDefault="006A3F47" w:rsidP="00FE61D7">
      <w:pPr>
        <w:pStyle w:val="ListParagraph"/>
        <w:numPr>
          <w:ilvl w:val="2"/>
          <w:numId w:val="14"/>
        </w:numPr>
        <w:spacing w:after="0" w:line="240" w:lineRule="auto"/>
      </w:pPr>
      <w:r>
        <w:t>W</w:t>
      </w:r>
      <w:r w:rsidR="00A1480A" w:rsidRPr="004B4664">
        <w:t>eb portal</w:t>
      </w:r>
      <w:r>
        <w:t>?</w:t>
      </w:r>
    </w:p>
    <w:p w14:paraId="01CE7C52" w14:textId="12F82C97" w:rsidR="006A3F47" w:rsidRDefault="006A3F47">
      <w:pPr>
        <w:pStyle w:val="ListParagraph"/>
        <w:numPr>
          <w:ilvl w:val="2"/>
          <w:numId w:val="14"/>
        </w:numPr>
        <w:spacing w:after="0" w:line="240" w:lineRule="auto"/>
      </w:pPr>
      <w:r>
        <w:t>O</w:t>
      </w:r>
      <w:r w:rsidR="00A1480A" w:rsidRPr="004B4664">
        <w:t>ther electronic means</w:t>
      </w:r>
      <w:r>
        <w:t>?</w:t>
      </w:r>
    </w:p>
    <w:p w14:paraId="483B3ADB" w14:textId="26EB9C7C" w:rsidR="00A1480A" w:rsidRDefault="006A3F47">
      <w:pPr>
        <w:pStyle w:val="ListParagraph"/>
        <w:numPr>
          <w:ilvl w:val="2"/>
          <w:numId w:val="14"/>
        </w:numPr>
        <w:spacing w:after="0" w:line="240" w:lineRule="auto"/>
      </w:pPr>
      <w:r>
        <w:t>E</w:t>
      </w:r>
      <w:r w:rsidR="00A1480A" w:rsidRPr="004B4664">
        <w:t xml:space="preserve">lectricity bills/invoices? </w:t>
      </w:r>
    </w:p>
    <w:p w14:paraId="594B8805" w14:textId="77777777" w:rsidR="007857DE" w:rsidRDefault="007857DE" w:rsidP="00434CFA">
      <w:pPr>
        <w:pStyle w:val="ListParagraph"/>
        <w:spacing w:after="0" w:line="240" w:lineRule="auto"/>
        <w:ind w:left="2160"/>
      </w:pPr>
    </w:p>
    <w:p w14:paraId="0418AF7C" w14:textId="10CC4760" w:rsidR="007857DE" w:rsidRDefault="007857DE" w:rsidP="007857DE">
      <w:pPr>
        <w:pStyle w:val="ListParagraph"/>
        <w:numPr>
          <w:ilvl w:val="0"/>
          <w:numId w:val="14"/>
        </w:numPr>
        <w:spacing w:after="0" w:line="240" w:lineRule="auto"/>
      </w:pPr>
      <w:r>
        <w:t xml:space="preserve">(If yes) If EIA asked you to report additional information </w:t>
      </w:r>
      <w:r w:rsidR="00916A7F">
        <w:t xml:space="preserve">about </w:t>
      </w:r>
      <w:r>
        <w:t>customers participating in dynamic pricing programs and customers able to access their daily energy usage</w:t>
      </w:r>
      <w:r w:rsidR="00F9257E">
        <w:t xml:space="preserve"> information</w:t>
      </w:r>
      <w:r>
        <w:t xml:space="preserve">, how much additional time would it take to report that additional information? </w:t>
      </w:r>
    </w:p>
    <w:p w14:paraId="14CBE1B3" w14:textId="77777777" w:rsidR="00434CFA" w:rsidRDefault="00434CFA" w:rsidP="00434CFA">
      <w:pPr>
        <w:pStyle w:val="ListParagraph"/>
        <w:numPr>
          <w:ilvl w:val="0"/>
          <w:numId w:val="14"/>
        </w:numPr>
        <w:spacing w:after="0" w:line="240" w:lineRule="auto"/>
      </w:pPr>
      <w:r>
        <w:t xml:space="preserve">Would reporting this additional information require your company to modify any of its data systems? </w:t>
      </w:r>
    </w:p>
    <w:p w14:paraId="6C9E4A2B" w14:textId="77777777" w:rsidR="00434CFA" w:rsidRDefault="00434CFA" w:rsidP="00434CFA">
      <w:pPr>
        <w:pStyle w:val="ListParagraph"/>
        <w:numPr>
          <w:ilvl w:val="1"/>
          <w:numId w:val="14"/>
        </w:numPr>
        <w:spacing w:after="0" w:line="240" w:lineRule="auto"/>
      </w:pPr>
      <w:r>
        <w:t>(If yes) How much time do you estimate it would take your company to update those systems?</w:t>
      </w:r>
    </w:p>
    <w:p w14:paraId="0F905207" w14:textId="77777777" w:rsidR="00434CFA" w:rsidRDefault="00434CFA" w:rsidP="00434CFA">
      <w:pPr>
        <w:pStyle w:val="ListParagraph"/>
        <w:numPr>
          <w:ilvl w:val="1"/>
          <w:numId w:val="14"/>
        </w:numPr>
        <w:spacing w:after="0" w:line="240" w:lineRule="auto"/>
      </w:pPr>
      <w:r>
        <w:t>(If needed) Is this a one-time activity?</w:t>
      </w:r>
    </w:p>
    <w:p w14:paraId="0885EC6E" w14:textId="77777777" w:rsidR="00434CFA" w:rsidRDefault="00434CFA" w:rsidP="00434CFA">
      <w:pPr>
        <w:pStyle w:val="ListParagraph"/>
        <w:spacing w:after="0" w:line="240" w:lineRule="auto"/>
      </w:pPr>
    </w:p>
    <w:p w14:paraId="234DB7C8" w14:textId="77777777" w:rsidR="00A1480A" w:rsidRPr="00D93224" w:rsidRDefault="00A1480A" w:rsidP="00A1480A">
      <w:pPr>
        <w:spacing w:after="0" w:line="240" w:lineRule="auto"/>
        <w:rPr>
          <w:b/>
        </w:rPr>
      </w:pPr>
    </w:p>
    <w:p w14:paraId="616B5ACC" w14:textId="77777777" w:rsidR="00A1480A" w:rsidRPr="0094721A" w:rsidRDefault="00A1480A" w:rsidP="00D93224">
      <w:pPr>
        <w:rPr>
          <w:b/>
        </w:rPr>
      </w:pPr>
      <w:bookmarkStart w:id="6" w:name="_Toc516829393"/>
      <w:r w:rsidRPr="00D93224">
        <w:rPr>
          <w:b/>
        </w:rPr>
        <w:t>SCHEDULE 7. PART A. NET METERING PROGRAMS</w:t>
      </w:r>
      <w:bookmarkEnd w:id="6"/>
      <w:r w:rsidRPr="00D93224">
        <w:rPr>
          <w:b/>
        </w:rPr>
        <w:t xml:space="preserve"> </w:t>
      </w:r>
    </w:p>
    <w:p w14:paraId="010B3045" w14:textId="44685ED2" w:rsidR="00715884" w:rsidRDefault="00715884" w:rsidP="00D93224">
      <w:pPr>
        <w:pStyle w:val="ListParagraph"/>
        <w:numPr>
          <w:ilvl w:val="0"/>
          <w:numId w:val="12"/>
        </w:numPr>
        <w:spacing w:after="0" w:line="240" w:lineRule="auto"/>
      </w:pPr>
      <w:r>
        <w:t xml:space="preserve">Schedule 7 Part A of the current EIA-861 form ask for information on customers participating net metering programs. </w:t>
      </w:r>
    </w:p>
    <w:p w14:paraId="2547893B" w14:textId="233C19A8" w:rsidR="00715884" w:rsidRDefault="00715884" w:rsidP="00D93224">
      <w:pPr>
        <w:pStyle w:val="ListParagraph"/>
        <w:numPr>
          <w:ilvl w:val="0"/>
          <w:numId w:val="12"/>
        </w:numPr>
        <w:spacing w:after="0" w:line="240" w:lineRule="auto"/>
      </w:pPr>
      <w:r>
        <w:t>Can you explain your process for gathering and reporting that data?</w:t>
      </w:r>
    </w:p>
    <w:p w14:paraId="7506DC3D" w14:textId="3488F106" w:rsidR="00715884" w:rsidRDefault="00E7402A" w:rsidP="00D93224">
      <w:pPr>
        <w:pStyle w:val="ListParagraph"/>
        <w:numPr>
          <w:ilvl w:val="0"/>
          <w:numId w:val="12"/>
        </w:numPr>
        <w:spacing w:after="0" w:line="240" w:lineRule="auto"/>
      </w:pPr>
      <w:r>
        <w:t xml:space="preserve">Do your records </w:t>
      </w:r>
      <w:r w:rsidR="00F9257E">
        <w:t xml:space="preserve">track </w:t>
      </w:r>
      <w:r>
        <w:t xml:space="preserve">information on smart </w:t>
      </w:r>
      <w:r w:rsidR="00F9257E">
        <w:t xml:space="preserve">inverters </w:t>
      </w:r>
      <w:r>
        <w:t xml:space="preserve">associated with net metering programs? </w:t>
      </w:r>
    </w:p>
    <w:p w14:paraId="1F1B689C" w14:textId="4ED5A09D" w:rsidR="00A1480A" w:rsidRPr="004B4664" w:rsidRDefault="00E7402A" w:rsidP="00881DC6">
      <w:pPr>
        <w:pStyle w:val="ListParagraph"/>
        <w:numPr>
          <w:ilvl w:val="1"/>
          <w:numId w:val="12"/>
        </w:numPr>
        <w:spacing w:after="0" w:line="240" w:lineRule="auto"/>
      </w:pPr>
      <w:r>
        <w:t xml:space="preserve">(If yes) </w:t>
      </w:r>
      <w:r w:rsidR="00A1480A" w:rsidRPr="004B4664">
        <w:t xml:space="preserve">Can you report the number of smart inverters associated with net metering installations on your system by state, balancing authority, and customer class? </w:t>
      </w:r>
      <w:r w:rsidR="00A1480A" w:rsidRPr="00D93224">
        <w:t xml:space="preserve"> </w:t>
      </w:r>
    </w:p>
    <w:p w14:paraId="7988E62F" w14:textId="7062DED5" w:rsidR="00A1480A" w:rsidRPr="00434CFA" w:rsidRDefault="00E7402A" w:rsidP="00881DC6">
      <w:pPr>
        <w:pStyle w:val="ListParagraph"/>
        <w:numPr>
          <w:ilvl w:val="1"/>
          <w:numId w:val="12"/>
        </w:numPr>
        <w:spacing w:after="0" w:line="240" w:lineRule="auto"/>
      </w:pPr>
      <w:r>
        <w:t xml:space="preserve">(If yes) </w:t>
      </w:r>
      <w:r w:rsidR="00A1480A" w:rsidRPr="004B4664">
        <w:t xml:space="preserve">Can you report the number of MW of net metered capacity associated with smart inverters on your system by state, balancing authority, and customer class? </w:t>
      </w:r>
      <w:r w:rsidR="00A1480A" w:rsidRPr="004B4664">
        <w:rPr>
          <w:b/>
        </w:rPr>
        <w:t xml:space="preserve"> </w:t>
      </w:r>
    </w:p>
    <w:p w14:paraId="6C41073E" w14:textId="520871EC" w:rsidR="007857DE" w:rsidRDefault="007857DE" w:rsidP="00916A7F">
      <w:pPr>
        <w:pStyle w:val="ListParagraph"/>
        <w:numPr>
          <w:ilvl w:val="0"/>
          <w:numId w:val="12"/>
        </w:numPr>
        <w:spacing w:after="0" w:line="240" w:lineRule="auto"/>
      </w:pPr>
      <w:r>
        <w:t xml:space="preserve">(If yes) If EIA asked you to report this additional information related to net-metering programs, how much additional time would it take to report that additional information? </w:t>
      </w:r>
    </w:p>
    <w:p w14:paraId="79ED9841" w14:textId="7E1FD4FD" w:rsidR="00434CFA" w:rsidRDefault="00434CFA" w:rsidP="00881DC6">
      <w:pPr>
        <w:pStyle w:val="ListParagraph"/>
        <w:numPr>
          <w:ilvl w:val="1"/>
          <w:numId w:val="12"/>
        </w:numPr>
        <w:spacing w:after="0" w:line="240" w:lineRule="auto"/>
      </w:pPr>
      <w:r>
        <w:t xml:space="preserve">Would reporting this additional information require your company to modify any of its data systems? </w:t>
      </w:r>
    </w:p>
    <w:p w14:paraId="2AF6F631" w14:textId="77777777" w:rsidR="00434CFA" w:rsidRDefault="00434CFA" w:rsidP="00916A7F">
      <w:pPr>
        <w:pStyle w:val="ListParagraph"/>
        <w:numPr>
          <w:ilvl w:val="1"/>
          <w:numId w:val="12"/>
        </w:numPr>
        <w:spacing w:after="0" w:line="240" w:lineRule="auto"/>
      </w:pPr>
      <w:r>
        <w:t>(If yes) How much time do you estimate it would take your company to update those systems?</w:t>
      </w:r>
    </w:p>
    <w:p w14:paraId="5F4F83F3" w14:textId="77777777" w:rsidR="00434CFA" w:rsidRDefault="00434CFA" w:rsidP="00916A7F">
      <w:pPr>
        <w:pStyle w:val="ListParagraph"/>
        <w:numPr>
          <w:ilvl w:val="1"/>
          <w:numId w:val="12"/>
        </w:numPr>
        <w:spacing w:after="0" w:line="240" w:lineRule="auto"/>
      </w:pPr>
      <w:r>
        <w:t>(If needed) Is this a one-time activity?</w:t>
      </w:r>
    </w:p>
    <w:p w14:paraId="0730E5D4" w14:textId="77777777" w:rsidR="00434CFA" w:rsidRDefault="00434CFA" w:rsidP="00434CFA">
      <w:pPr>
        <w:pStyle w:val="ListParagraph"/>
        <w:spacing w:after="0" w:line="240" w:lineRule="auto"/>
      </w:pPr>
    </w:p>
    <w:p w14:paraId="0406E210" w14:textId="77777777" w:rsidR="00A1480A" w:rsidRPr="004B4664" w:rsidRDefault="00A1480A" w:rsidP="00A1480A">
      <w:pPr>
        <w:spacing w:after="0"/>
        <w:rPr>
          <w:color w:val="4472C4" w:themeColor="accent5"/>
        </w:rPr>
      </w:pPr>
    </w:p>
    <w:p w14:paraId="09940F2C" w14:textId="4ED12FFB" w:rsidR="00A1480A" w:rsidRPr="00D93224" w:rsidRDefault="00A1480A" w:rsidP="00D93224">
      <w:pPr>
        <w:rPr>
          <w:b/>
        </w:rPr>
      </w:pPr>
      <w:bookmarkStart w:id="7" w:name="_Toc516829394"/>
      <w:r w:rsidRPr="004B4664">
        <w:rPr>
          <w:b/>
        </w:rPr>
        <w:t>SCHEDULE 7. PART B. NON NET-METERED DISTRIBUTED GENERATORS</w:t>
      </w:r>
      <w:bookmarkEnd w:id="7"/>
      <w:r w:rsidRPr="004B4664">
        <w:rPr>
          <w:b/>
        </w:rPr>
        <w:t xml:space="preserve"> </w:t>
      </w:r>
    </w:p>
    <w:p w14:paraId="014E7A39" w14:textId="054FF116" w:rsidR="00A1480A" w:rsidRPr="004B4664" w:rsidRDefault="00A1480A" w:rsidP="00D93224">
      <w:pPr>
        <w:pStyle w:val="Default"/>
        <w:numPr>
          <w:ilvl w:val="0"/>
          <w:numId w:val="13"/>
        </w:numPr>
        <w:spacing w:line="259" w:lineRule="auto"/>
        <w:rPr>
          <w:rFonts w:asciiTheme="minorHAnsi" w:hAnsiTheme="minorHAnsi" w:cstheme="minorBidi"/>
          <w:b/>
          <w:color w:val="auto"/>
          <w:sz w:val="22"/>
          <w:szCs w:val="22"/>
        </w:rPr>
      </w:pPr>
      <w:r w:rsidRPr="004B4664">
        <w:rPr>
          <w:rFonts w:asciiTheme="minorHAnsi" w:hAnsiTheme="minorHAnsi" w:cstheme="minorBidi"/>
          <w:color w:val="auto"/>
          <w:sz w:val="22"/>
          <w:szCs w:val="22"/>
        </w:rPr>
        <w:t xml:space="preserve">Can you report the capacity in both MW and MWh of distributed storage (grid connected/synchronized) by state, balancing authority, and customer class (Residential, Commercial, Industrial, Transportation, and Total)? </w:t>
      </w:r>
    </w:p>
    <w:p w14:paraId="7EF4F391" w14:textId="7157670C" w:rsidR="00A1480A" w:rsidRPr="000C3311" w:rsidRDefault="00A1480A" w:rsidP="000C3311">
      <w:pPr>
        <w:pStyle w:val="ListParagraph"/>
        <w:numPr>
          <w:ilvl w:val="0"/>
          <w:numId w:val="8"/>
        </w:numPr>
        <w:spacing w:after="160" w:line="259" w:lineRule="auto"/>
        <w:rPr>
          <w:rFonts w:cs="Arial"/>
        </w:rPr>
      </w:pPr>
      <w:r w:rsidRPr="004B4664">
        <w:rPr>
          <w:rFonts w:cs="Arial"/>
        </w:rPr>
        <w:t>Can you break out the combustion turbine capacity by fuel type (natural gas, diesel, or other)?</w:t>
      </w:r>
    </w:p>
    <w:p w14:paraId="70A08C61" w14:textId="77777777" w:rsidR="00A1480A" w:rsidRPr="004B4664" w:rsidRDefault="00A1480A" w:rsidP="00A1480A">
      <w:pPr>
        <w:pStyle w:val="ListParagraph"/>
        <w:numPr>
          <w:ilvl w:val="0"/>
          <w:numId w:val="12"/>
        </w:numPr>
        <w:spacing w:after="0" w:line="240" w:lineRule="auto"/>
      </w:pPr>
      <w:r w:rsidRPr="004B4664">
        <w:t xml:space="preserve">Can you report the number of smart inverters associated with non net-metered distributed generators on your system by state, balancing authority, and customer class? </w:t>
      </w:r>
      <w:r w:rsidRPr="004B4664">
        <w:rPr>
          <w:b/>
        </w:rPr>
        <w:t xml:space="preserve"> </w:t>
      </w:r>
    </w:p>
    <w:p w14:paraId="5A364632" w14:textId="77777777" w:rsidR="00A1480A" w:rsidRPr="00434CFA" w:rsidRDefault="00A1480A" w:rsidP="00A1480A">
      <w:pPr>
        <w:pStyle w:val="ListParagraph"/>
        <w:numPr>
          <w:ilvl w:val="0"/>
          <w:numId w:val="12"/>
        </w:numPr>
        <w:spacing w:after="0" w:line="240" w:lineRule="auto"/>
      </w:pPr>
      <w:r w:rsidRPr="004B4664">
        <w:t xml:space="preserve">Can you report the number of MW of non net-metered distributed generators capacity associated with smart inverters on your system by state, balancing authority, and customer class? </w:t>
      </w:r>
      <w:r w:rsidRPr="004B4664">
        <w:rPr>
          <w:b/>
        </w:rPr>
        <w:t xml:space="preserve"> </w:t>
      </w:r>
    </w:p>
    <w:p w14:paraId="49C53B7A" w14:textId="054EEDE0" w:rsidR="007857DE" w:rsidRDefault="007857DE" w:rsidP="00434CFA">
      <w:pPr>
        <w:pStyle w:val="ListParagraph"/>
        <w:numPr>
          <w:ilvl w:val="0"/>
          <w:numId w:val="12"/>
        </w:numPr>
        <w:spacing w:after="0" w:line="240" w:lineRule="auto"/>
      </w:pPr>
      <w:r>
        <w:t xml:space="preserve">(If yes) If EIA asked you to report this additional information related to the capacity of non net-metered distributed generators, how much additional time would it take to report that additional information? </w:t>
      </w:r>
    </w:p>
    <w:p w14:paraId="2E879FB2" w14:textId="701BD328" w:rsidR="007857DE" w:rsidRDefault="007857DE" w:rsidP="00434CFA">
      <w:pPr>
        <w:pStyle w:val="ListParagraph"/>
        <w:numPr>
          <w:ilvl w:val="0"/>
          <w:numId w:val="12"/>
        </w:numPr>
        <w:spacing w:after="0" w:line="240" w:lineRule="auto"/>
      </w:pPr>
      <w:r>
        <w:t xml:space="preserve">Would reporting this additional information require your company to modify any of its data systems? </w:t>
      </w:r>
    </w:p>
    <w:p w14:paraId="24064A7B" w14:textId="77777777" w:rsidR="007857DE" w:rsidRDefault="007857DE" w:rsidP="00434CFA">
      <w:pPr>
        <w:pStyle w:val="ListParagraph"/>
        <w:numPr>
          <w:ilvl w:val="1"/>
          <w:numId w:val="12"/>
        </w:numPr>
        <w:spacing w:after="0" w:line="240" w:lineRule="auto"/>
      </w:pPr>
      <w:r>
        <w:t>(If yes) How much time do you estimate it would take your company to update those systems?</w:t>
      </w:r>
    </w:p>
    <w:p w14:paraId="206409DB" w14:textId="77777777" w:rsidR="007857DE" w:rsidRDefault="007857DE" w:rsidP="00434CFA">
      <w:pPr>
        <w:pStyle w:val="ListParagraph"/>
        <w:numPr>
          <w:ilvl w:val="1"/>
          <w:numId w:val="12"/>
        </w:numPr>
        <w:spacing w:after="0" w:line="240" w:lineRule="auto"/>
      </w:pPr>
      <w:r>
        <w:t>(If needed) Is this a one-time activity?</w:t>
      </w:r>
    </w:p>
    <w:p w14:paraId="303D4F66" w14:textId="7F00E909" w:rsidR="00F15A21" w:rsidRPr="00D93224" w:rsidRDefault="00F15A21" w:rsidP="00D93224">
      <w:pPr>
        <w:pStyle w:val="Heading1"/>
        <w:rPr>
          <w:b/>
          <w:bCs/>
          <w:sz w:val="24"/>
          <w:szCs w:val="24"/>
        </w:rPr>
      </w:pPr>
      <w:r w:rsidRPr="00D93224">
        <w:rPr>
          <w:b/>
          <w:bCs/>
          <w:sz w:val="24"/>
          <w:szCs w:val="24"/>
        </w:rPr>
        <w:t xml:space="preserve">Part </w:t>
      </w:r>
      <w:r w:rsidR="00F9257E">
        <w:rPr>
          <w:b/>
          <w:bCs/>
          <w:sz w:val="24"/>
          <w:szCs w:val="24"/>
        </w:rPr>
        <w:t>E</w:t>
      </w:r>
      <w:r w:rsidRPr="00D93224">
        <w:rPr>
          <w:b/>
          <w:bCs/>
          <w:sz w:val="24"/>
          <w:szCs w:val="24"/>
        </w:rPr>
        <w:t xml:space="preserve">- Wrapping </w:t>
      </w:r>
      <w:r w:rsidRPr="00D93224" w:rsidDel="00601B40">
        <w:rPr>
          <w:b/>
          <w:bCs/>
          <w:sz w:val="24"/>
          <w:szCs w:val="24"/>
        </w:rPr>
        <w:t>Up</w:t>
      </w:r>
    </w:p>
    <w:p w14:paraId="3B1BBBF8" w14:textId="24134AC2" w:rsidR="00F15A21" w:rsidRPr="0087578F" w:rsidRDefault="00F15A21" w:rsidP="00F15A21">
      <w:pPr>
        <w:pStyle w:val="ListParagraph"/>
        <w:numPr>
          <w:ilvl w:val="0"/>
          <w:numId w:val="15"/>
        </w:numPr>
      </w:pPr>
      <w:r w:rsidRPr="0087578F">
        <w:t xml:space="preserve">Do you ever receive </w:t>
      </w:r>
      <w:r w:rsidR="00AF4DAE" w:rsidRPr="0087578F">
        <w:t>callbacks</w:t>
      </w:r>
      <w:r w:rsidRPr="0087578F">
        <w:t xml:space="preserve"> from EIA to check the data you reported?</w:t>
      </w:r>
    </w:p>
    <w:p w14:paraId="3206F09C" w14:textId="7479E0C4" w:rsidR="00F15A21" w:rsidRPr="0087578F" w:rsidRDefault="00F15A21" w:rsidP="00F15A21">
      <w:pPr>
        <w:pStyle w:val="ListParagraph"/>
        <w:numPr>
          <w:ilvl w:val="1"/>
          <w:numId w:val="15"/>
        </w:numPr>
      </w:pPr>
      <w:r>
        <w:t>(</w:t>
      </w:r>
      <w:r w:rsidRPr="0087578F">
        <w:t>If yes</w:t>
      </w:r>
      <w:r>
        <w:t>)</w:t>
      </w:r>
      <w:r w:rsidRPr="0087578F">
        <w:t xml:space="preserve"> </w:t>
      </w:r>
      <w:r>
        <w:t>A</w:t>
      </w:r>
      <w:r w:rsidRPr="0087578F">
        <w:t xml:space="preserve">pproximately how many calls did you receive </w:t>
      </w:r>
      <w:r w:rsidR="00AF4DAE">
        <w:t>last year?</w:t>
      </w:r>
    </w:p>
    <w:p w14:paraId="4F497081" w14:textId="77777777" w:rsidR="00F15A21" w:rsidRDefault="00F15A21" w:rsidP="00F15A21">
      <w:pPr>
        <w:pStyle w:val="ListParagraph"/>
        <w:numPr>
          <w:ilvl w:val="0"/>
          <w:numId w:val="15"/>
        </w:numPr>
      </w:pPr>
      <w:r>
        <w:t xml:space="preserve">Do you have any problems filling out this form? </w:t>
      </w:r>
    </w:p>
    <w:p w14:paraId="4F6DEAEA" w14:textId="77777777" w:rsidR="00F15A21" w:rsidRDefault="00F15A21" w:rsidP="00F15A21">
      <w:pPr>
        <w:pStyle w:val="ListParagraph"/>
        <w:numPr>
          <w:ilvl w:val="0"/>
          <w:numId w:val="15"/>
        </w:numPr>
      </w:pPr>
      <w:r>
        <w:t>Do you have any suggestions to improve this survey?</w:t>
      </w:r>
    </w:p>
    <w:p w14:paraId="46D9FBFB" w14:textId="77777777" w:rsidR="00F15A21" w:rsidRDefault="00F15A21" w:rsidP="00F15A21">
      <w:pPr>
        <w:ind w:left="360"/>
      </w:pPr>
      <w:r w:rsidRPr="0087578F">
        <w:rPr>
          <w:rFonts w:cs="Arial"/>
          <w:b/>
        </w:rPr>
        <w:t>Thank you for your time today</w:t>
      </w:r>
    </w:p>
    <w:p w14:paraId="54C3F94B" w14:textId="0B1CA221" w:rsidR="00E42BEF" w:rsidRPr="004B4664" w:rsidRDefault="00E42BEF"/>
    <w:sectPr w:rsidR="00E42BEF" w:rsidRPr="004B4664">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B6DF0B" w14:textId="77777777" w:rsidR="00050A27" w:rsidRDefault="00050A27" w:rsidP="00050A27">
      <w:pPr>
        <w:spacing w:after="0" w:line="240" w:lineRule="auto"/>
      </w:pPr>
      <w:r>
        <w:separator/>
      </w:r>
    </w:p>
  </w:endnote>
  <w:endnote w:type="continuationSeparator" w:id="0">
    <w:p w14:paraId="1EA3A3EC" w14:textId="77777777" w:rsidR="00050A27" w:rsidRDefault="00050A27" w:rsidP="00050A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48096832"/>
      <w:docPartObj>
        <w:docPartGallery w:val="Page Numbers (Bottom of Page)"/>
        <w:docPartUnique/>
      </w:docPartObj>
    </w:sdtPr>
    <w:sdtEndPr>
      <w:rPr>
        <w:noProof/>
      </w:rPr>
    </w:sdtEndPr>
    <w:sdtContent>
      <w:p w14:paraId="573E32ED" w14:textId="62D9CDA6" w:rsidR="00050A27" w:rsidRDefault="00050A27">
        <w:pPr>
          <w:pStyle w:val="Footer"/>
          <w:jc w:val="right"/>
        </w:pPr>
        <w:r>
          <w:fldChar w:fldCharType="begin"/>
        </w:r>
        <w:r>
          <w:instrText xml:space="preserve"> PAGE   \* MERGEFORMAT </w:instrText>
        </w:r>
        <w:r>
          <w:fldChar w:fldCharType="separate"/>
        </w:r>
        <w:r w:rsidR="00B02B85">
          <w:rPr>
            <w:noProof/>
          </w:rPr>
          <w:t>1</w:t>
        </w:r>
        <w:r>
          <w:rPr>
            <w:noProof/>
          </w:rPr>
          <w:fldChar w:fldCharType="end"/>
        </w:r>
      </w:p>
    </w:sdtContent>
  </w:sdt>
  <w:p w14:paraId="1FFBA025" w14:textId="77777777" w:rsidR="00050A27" w:rsidRDefault="00050A2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6B3725" w14:textId="77777777" w:rsidR="00050A27" w:rsidRDefault="00050A27" w:rsidP="00050A27">
      <w:pPr>
        <w:spacing w:after="0" w:line="240" w:lineRule="auto"/>
      </w:pPr>
      <w:r>
        <w:separator/>
      </w:r>
    </w:p>
  </w:footnote>
  <w:footnote w:type="continuationSeparator" w:id="0">
    <w:p w14:paraId="4724F126" w14:textId="77777777" w:rsidR="00050A27" w:rsidRDefault="00050A27" w:rsidP="00050A2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67F17"/>
    <w:multiLevelType w:val="hybridMultilevel"/>
    <w:tmpl w:val="C5E811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B67856"/>
    <w:multiLevelType w:val="multilevel"/>
    <w:tmpl w:val="A2FC1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7D10616"/>
    <w:multiLevelType w:val="hybridMultilevel"/>
    <w:tmpl w:val="5BE4C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941338D"/>
    <w:multiLevelType w:val="hybridMultilevel"/>
    <w:tmpl w:val="ABF217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CAA0161"/>
    <w:multiLevelType w:val="multilevel"/>
    <w:tmpl w:val="0FBCF3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158E0F01"/>
    <w:multiLevelType w:val="multilevel"/>
    <w:tmpl w:val="7FA0C2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23AA6460"/>
    <w:multiLevelType w:val="hybridMultilevel"/>
    <w:tmpl w:val="EB2C9D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6B9430F"/>
    <w:multiLevelType w:val="hybridMultilevel"/>
    <w:tmpl w:val="B1E29DA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2A012665"/>
    <w:multiLevelType w:val="hybridMultilevel"/>
    <w:tmpl w:val="9C563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02C56A3"/>
    <w:multiLevelType w:val="hybridMultilevel"/>
    <w:tmpl w:val="F3F6B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0C4175A"/>
    <w:multiLevelType w:val="hybridMultilevel"/>
    <w:tmpl w:val="D9C276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23E4028"/>
    <w:multiLevelType w:val="hybridMultilevel"/>
    <w:tmpl w:val="0EB239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4A84339"/>
    <w:multiLevelType w:val="hybridMultilevel"/>
    <w:tmpl w:val="3BB287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46D5E3E"/>
    <w:multiLevelType w:val="multilevel"/>
    <w:tmpl w:val="8444878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51D64082"/>
    <w:multiLevelType w:val="hybridMultilevel"/>
    <w:tmpl w:val="D9C276DE"/>
    <w:lvl w:ilvl="0" w:tplc="0409000F">
      <w:start w:val="1"/>
      <w:numFmt w:val="decimal"/>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5">
    <w:nsid w:val="544649F9"/>
    <w:multiLevelType w:val="hybridMultilevel"/>
    <w:tmpl w:val="2FFE8A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87A12F1"/>
    <w:multiLevelType w:val="hybridMultilevel"/>
    <w:tmpl w:val="FD66B7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A750C0B"/>
    <w:multiLevelType w:val="hybridMultilevel"/>
    <w:tmpl w:val="D9C276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EE65664"/>
    <w:multiLevelType w:val="hybridMultilevel"/>
    <w:tmpl w:val="E1343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F8546DD"/>
    <w:multiLevelType w:val="hybridMultilevel"/>
    <w:tmpl w:val="AF328D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10F4DE5"/>
    <w:multiLevelType w:val="hybridMultilevel"/>
    <w:tmpl w:val="D9C276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AB32E64"/>
    <w:multiLevelType w:val="hybridMultilevel"/>
    <w:tmpl w:val="845EA4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C030AE6"/>
    <w:multiLevelType w:val="hybridMultilevel"/>
    <w:tmpl w:val="81B476D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E557578"/>
    <w:multiLevelType w:val="hybridMultilevel"/>
    <w:tmpl w:val="D9C276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71D64E5"/>
    <w:multiLevelType w:val="hybridMultilevel"/>
    <w:tmpl w:val="FF4A595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7FA81574"/>
    <w:multiLevelType w:val="hybridMultilevel"/>
    <w:tmpl w:val="90347F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15"/>
  </w:num>
  <w:num w:numId="4">
    <w:abstractNumId w:val="1"/>
  </w:num>
  <w:num w:numId="5">
    <w:abstractNumId w:val="13"/>
  </w:num>
  <w:num w:numId="6">
    <w:abstractNumId w:val="24"/>
  </w:num>
  <w:num w:numId="7">
    <w:abstractNumId w:val="25"/>
  </w:num>
  <w:num w:numId="8">
    <w:abstractNumId w:val="12"/>
  </w:num>
  <w:num w:numId="9">
    <w:abstractNumId w:val="17"/>
  </w:num>
  <w:num w:numId="10">
    <w:abstractNumId w:val="20"/>
  </w:num>
  <w:num w:numId="11">
    <w:abstractNumId w:val="11"/>
  </w:num>
  <w:num w:numId="12">
    <w:abstractNumId w:val="3"/>
  </w:num>
  <w:num w:numId="13">
    <w:abstractNumId w:val="9"/>
  </w:num>
  <w:num w:numId="14">
    <w:abstractNumId w:val="18"/>
  </w:num>
  <w:num w:numId="15">
    <w:abstractNumId w:val="19"/>
  </w:num>
  <w:num w:numId="16">
    <w:abstractNumId w:val="5"/>
  </w:num>
  <w:num w:numId="17">
    <w:abstractNumId w:val="4"/>
  </w:num>
  <w:num w:numId="18">
    <w:abstractNumId w:val="7"/>
  </w:num>
  <w:num w:numId="19">
    <w:abstractNumId w:val="16"/>
  </w:num>
  <w:num w:numId="20">
    <w:abstractNumId w:val="22"/>
  </w:num>
  <w:num w:numId="21">
    <w:abstractNumId w:val="8"/>
  </w:num>
  <w:num w:numId="22">
    <w:abstractNumId w:val="24"/>
  </w:num>
  <w:num w:numId="23">
    <w:abstractNumId w:val="10"/>
  </w:num>
  <w:num w:numId="24">
    <w:abstractNumId w:val="14"/>
  </w:num>
  <w:num w:numId="25">
    <w:abstractNumId w:val="23"/>
  </w:num>
  <w:num w:numId="26">
    <w:abstractNumId w:val="21"/>
  </w:num>
  <w:num w:numId="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BwILE3MzE0MTU3MDcyUdpeDU4uLM/DyQAuNaAPmSQIksAAAA"/>
  </w:docVars>
  <w:rsids>
    <w:rsidRoot w:val="00185C5A"/>
    <w:rsid w:val="00003062"/>
    <w:rsid w:val="00050A27"/>
    <w:rsid w:val="0009127B"/>
    <w:rsid w:val="000B2C83"/>
    <w:rsid w:val="000C3311"/>
    <w:rsid w:val="000D7168"/>
    <w:rsid w:val="000F169E"/>
    <w:rsid w:val="00126509"/>
    <w:rsid w:val="00156523"/>
    <w:rsid w:val="001747E1"/>
    <w:rsid w:val="00184B90"/>
    <w:rsid w:val="00185C5A"/>
    <w:rsid w:val="001C5EE7"/>
    <w:rsid w:val="00231946"/>
    <w:rsid w:val="0023681D"/>
    <w:rsid w:val="00240FA8"/>
    <w:rsid w:val="00247376"/>
    <w:rsid w:val="002A153D"/>
    <w:rsid w:val="002D4AA8"/>
    <w:rsid w:val="002E2D7E"/>
    <w:rsid w:val="002E78B6"/>
    <w:rsid w:val="00340863"/>
    <w:rsid w:val="003433AD"/>
    <w:rsid w:val="0037452F"/>
    <w:rsid w:val="00383A0C"/>
    <w:rsid w:val="00396063"/>
    <w:rsid w:val="00401D82"/>
    <w:rsid w:val="00434A05"/>
    <w:rsid w:val="00434CFA"/>
    <w:rsid w:val="004735B6"/>
    <w:rsid w:val="004B4664"/>
    <w:rsid w:val="004B5460"/>
    <w:rsid w:val="004C051D"/>
    <w:rsid w:val="004D2206"/>
    <w:rsid w:val="00525A39"/>
    <w:rsid w:val="0053300C"/>
    <w:rsid w:val="00567866"/>
    <w:rsid w:val="00567FC9"/>
    <w:rsid w:val="00570611"/>
    <w:rsid w:val="005775FC"/>
    <w:rsid w:val="005C53F2"/>
    <w:rsid w:val="005F15C3"/>
    <w:rsid w:val="00626109"/>
    <w:rsid w:val="006344F1"/>
    <w:rsid w:val="006734FD"/>
    <w:rsid w:val="006A3F47"/>
    <w:rsid w:val="006A61F4"/>
    <w:rsid w:val="006B2755"/>
    <w:rsid w:val="006F167C"/>
    <w:rsid w:val="006F64B1"/>
    <w:rsid w:val="0070020D"/>
    <w:rsid w:val="0071466A"/>
    <w:rsid w:val="00715884"/>
    <w:rsid w:val="00724393"/>
    <w:rsid w:val="007857DE"/>
    <w:rsid w:val="007873BF"/>
    <w:rsid w:val="007D5BFD"/>
    <w:rsid w:val="00881DC6"/>
    <w:rsid w:val="008A74D6"/>
    <w:rsid w:val="008E5B4E"/>
    <w:rsid w:val="008F2FD7"/>
    <w:rsid w:val="0090487B"/>
    <w:rsid w:val="00916A7F"/>
    <w:rsid w:val="00922767"/>
    <w:rsid w:val="0094721A"/>
    <w:rsid w:val="009B703B"/>
    <w:rsid w:val="009F1594"/>
    <w:rsid w:val="00A1480A"/>
    <w:rsid w:val="00A349D9"/>
    <w:rsid w:val="00A35509"/>
    <w:rsid w:val="00A77B7E"/>
    <w:rsid w:val="00A91C94"/>
    <w:rsid w:val="00A93057"/>
    <w:rsid w:val="00A95B82"/>
    <w:rsid w:val="00AF4DAE"/>
    <w:rsid w:val="00B02B85"/>
    <w:rsid w:val="00B11E5D"/>
    <w:rsid w:val="00BC1FEB"/>
    <w:rsid w:val="00C225B0"/>
    <w:rsid w:val="00C24251"/>
    <w:rsid w:val="00C61955"/>
    <w:rsid w:val="00CA1B48"/>
    <w:rsid w:val="00CD0B70"/>
    <w:rsid w:val="00CD4DA0"/>
    <w:rsid w:val="00CF421E"/>
    <w:rsid w:val="00D07B89"/>
    <w:rsid w:val="00D634CA"/>
    <w:rsid w:val="00D83BE3"/>
    <w:rsid w:val="00D87BEB"/>
    <w:rsid w:val="00D93224"/>
    <w:rsid w:val="00DB2DE8"/>
    <w:rsid w:val="00DB77CB"/>
    <w:rsid w:val="00DC0C3F"/>
    <w:rsid w:val="00E17074"/>
    <w:rsid w:val="00E22F8D"/>
    <w:rsid w:val="00E316FE"/>
    <w:rsid w:val="00E31E7F"/>
    <w:rsid w:val="00E42BEF"/>
    <w:rsid w:val="00E522ED"/>
    <w:rsid w:val="00E53C2F"/>
    <w:rsid w:val="00E738E8"/>
    <w:rsid w:val="00E7402A"/>
    <w:rsid w:val="00E8555B"/>
    <w:rsid w:val="00EB66E1"/>
    <w:rsid w:val="00EC1330"/>
    <w:rsid w:val="00F04071"/>
    <w:rsid w:val="00F15A21"/>
    <w:rsid w:val="00F200F1"/>
    <w:rsid w:val="00F7655C"/>
    <w:rsid w:val="00F77CA9"/>
    <w:rsid w:val="00F901AC"/>
    <w:rsid w:val="00F915FB"/>
    <w:rsid w:val="00F9257E"/>
    <w:rsid w:val="00FA0099"/>
    <w:rsid w:val="00FB2CD2"/>
    <w:rsid w:val="00FC11AA"/>
    <w:rsid w:val="00FD6D83"/>
    <w:rsid w:val="00FE61D7"/>
    <w:rsid w:val="00FF1C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C3F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5C5A"/>
    <w:pPr>
      <w:spacing w:after="200" w:line="276" w:lineRule="auto"/>
    </w:pPr>
  </w:style>
  <w:style w:type="paragraph" w:styleId="Heading1">
    <w:name w:val="heading 1"/>
    <w:basedOn w:val="Normal"/>
    <w:next w:val="Normal"/>
    <w:link w:val="Heading1Char"/>
    <w:uiPriority w:val="9"/>
    <w:qFormat/>
    <w:rsid w:val="00F15A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567FC9"/>
    <w:pPr>
      <w:keepNext/>
      <w:keepLines/>
      <w:spacing w:before="40" w:after="0" w:line="259" w:lineRule="auto"/>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5C5A"/>
    <w:pPr>
      <w:ind w:left="720"/>
      <w:contextualSpacing/>
    </w:pPr>
  </w:style>
  <w:style w:type="paragraph" w:styleId="BodyText">
    <w:name w:val="Body Text"/>
    <w:basedOn w:val="Normal"/>
    <w:link w:val="BodyTextChar"/>
    <w:semiHidden/>
    <w:rsid w:val="00185C5A"/>
    <w:pPr>
      <w:spacing w:after="0" w:line="240" w:lineRule="auto"/>
    </w:pPr>
    <w:rPr>
      <w:rFonts w:ascii="Arial" w:eastAsia="Times New Roman" w:hAnsi="Arial" w:cs="Arial"/>
      <w:color w:val="FF0000"/>
      <w:sz w:val="24"/>
      <w:szCs w:val="24"/>
    </w:rPr>
  </w:style>
  <w:style w:type="character" w:customStyle="1" w:styleId="BodyTextChar">
    <w:name w:val="Body Text Char"/>
    <w:basedOn w:val="DefaultParagraphFont"/>
    <w:link w:val="BodyText"/>
    <w:semiHidden/>
    <w:rsid w:val="00185C5A"/>
    <w:rPr>
      <w:rFonts w:ascii="Arial" w:eastAsia="Times New Roman" w:hAnsi="Arial" w:cs="Arial"/>
      <w:color w:val="FF0000"/>
      <w:sz w:val="24"/>
      <w:szCs w:val="24"/>
    </w:rPr>
  </w:style>
  <w:style w:type="paragraph" w:customStyle="1" w:styleId="Level1">
    <w:name w:val="Level 1"/>
    <w:link w:val="Level1Char"/>
    <w:rsid w:val="00185C5A"/>
    <w:pPr>
      <w:autoSpaceDE w:val="0"/>
      <w:autoSpaceDN w:val="0"/>
      <w:adjustRightInd w:val="0"/>
      <w:spacing w:after="0" w:line="240" w:lineRule="auto"/>
      <w:ind w:left="720"/>
    </w:pPr>
    <w:rPr>
      <w:rFonts w:ascii="Times New Roman" w:eastAsia="Times New Roman" w:hAnsi="Times New Roman" w:cs="Times New Roman"/>
      <w:sz w:val="24"/>
      <w:szCs w:val="24"/>
    </w:rPr>
  </w:style>
  <w:style w:type="character" w:styleId="Strong">
    <w:name w:val="Strong"/>
    <w:basedOn w:val="DefaultParagraphFont"/>
    <w:uiPriority w:val="22"/>
    <w:qFormat/>
    <w:rsid w:val="00185C5A"/>
    <w:rPr>
      <w:b/>
      <w:bCs/>
    </w:rPr>
  </w:style>
  <w:style w:type="paragraph" w:styleId="BalloonText">
    <w:name w:val="Balloon Text"/>
    <w:basedOn w:val="Normal"/>
    <w:link w:val="BalloonTextChar"/>
    <w:uiPriority w:val="99"/>
    <w:semiHidden/>
    <w:unhideWhenUsed/>
    <w:rsid w:val="001747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47E1"/>
    <w:rPr>
      <w:rFonts w:ascii="Segoe UI" w:hAnsi="Segoe UI" w:cs="Segoe UI"/>
      <w:sz w:val="18"/>
      <w:szCs w:val="18"/>
    </w:rPr>
  </w:style>
  <w:style w:type="paragraph" w:customStyle="1" w:styleId="paragraph">
    <w:name w:val="paragraph"/>
    <w:basedOn w:val="Normal"/>
    <w:rsid w:val="00DC0C3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C0C3F"/>
  </w:style>
  <w:style w:type="character" w:customStyle="1" w:styleId="eop">
    <w:name w:val="eop"/>
    <w:basedOn w:val="DefaultParagraphFont"/>
    <w:rsid w:val="00DC0C3F"/>
  </w:style>
  <w:style w:type="character" w:customStyle="1" w:styleId="Heading3Char">
    <w:name w:val="Heading 3 Char"/>
    <w:basedOn w:val="DefaultParagraphFont"/>
    <w:link w:val="Heading3"/>
    <w:uiPriority w:val="9"/>
    <w:rsid w:val="00567FC9"/>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DB2D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1480A"/>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F15A21"/>
    <w:rPr>
      <w:rFonts w:asciiTheme="majorHAnsi" w:eastAsiaTheme="majorEastAsia" w:hAnsiTheme="majorHAnsi" w:cstheme="majorBidi"/>
      <w:color w:val="2E74B5" w:themeColor="accent1" w:themeShade="BF"/>
      <w:sz w:val="32"/>
      <w:szCs w:val="32"/>
    </w:rPr>
  </w:style>
  <w:style w:type="character" w:styleId="CommentReference">
    <w:name w:val="annotation reference"/>
    <w:basedOn w:val="DefaultParagraphFont"/>
    <w:uiPriority w:val="99"/>
    <w:semiHidden/>
    <w:unhideWhenUsed/>
    <w:rsid w:val="005F15C3"/>
    <w:rPr>
      <w:sz w:val="16"/>
      <w:szCs w:val="16"/>
    </w:rPr>
  </w:style>
  <w:style w:type="paragraph" w:styleId="CommentText">
    <w:name w:val="annotation text"/>
    <w:basedOn w:val="Normal"/>
    <w:link w:val="CommentTextChar"/>
    <w:uiPriority w:val="99"/>
    <w:semiHidden/>
    <w:unhideWhenUsed/>
    <w:rsid w:val="005F15C3"/>
    <w:pPr>
      <w:spacing w:line="240" w:lineRule="auto"/>
    </w:pPr>
    <w:rPr>
      <w:sz w:val="20"/>
      <w:szCs w:val="20"/>
    </w:rPr>
  </w:style>
  <w:style w:type="character" w:customStyle="1" w:styleId="CommentTextChar">
    <w:name w:val="Comment Text Char"/>
    <w:basedOn w:val="DefaultParagraphFont"/>
    <w:link w:val="CommentText"/>
    <w:uiPriority w:val="99"/>
    <w:semiHidden/>
    <w:rsid w:val="005F15C3"/>
    <w:rPr>
      <w:sz w:val="20"/>
      <w:szCs w:val="20"/>
    </w:rPr>
  </w:style>
  <w:style w:type="paragraph" w:styleId="CommentSubject">
    <w:name w:val="annotation subject"/>
    <w:basedOn w:val="CommentText"/>
    <w:next w:val="CommentText"/>
    <w:link w:val="CommentSubjectChar"/>
    <w:uiPriority w:val="99"/>
    <w:semiHidden/>
    <w:unhideWhenUsed/>
    <w:rsid w:val="005F15C3"/>
    <w:rPr>
      <w:b/>
      <w:bCs/>
    </w:rPr>
  </w:style>
  <w:style w:type="character" w:customStyle="1" w:styleId="CommentSubjectChar">
    <w:name w:val="Comment Subject Char"/>
    <w:basedOn w:val="CommentTextChar"/>
    <w:link w:val="CommentSubject"/>
    <w:uiPriority w:val="99"/>
    <w:semiHidden/>
    <w:rsid w:val="005F15C3"/>
    <w:rPr>
      <w:b/>
      <w:bCs/>
      <w:sz w:val="20"/>
      <w:szCs w:val="20"/>
    </w:rPr>
  </w:style>
  <w:style w:type="character" w:customStyle="1" w:styleId="Level1Char">
    <w:name w:val="Level 1 Char"/>
    <w:basedOn w:val="DefaultParagraphFont"/>
    <w:link w:val="Level1"/>
    <w:rsid w:val="007873BF"/>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C3311"/>
    <w:rPr>
      <w:color w:val="0563C1" w:themeColor="hyperlink"/>
      <w:u w:val="single"/>
    </w:rPr>
  </w:style>
  <w:style w:type="paragraph" w:styleId="Revision">
    <w:name w:val="Revision"/>
    <w:hidden/>
    <w:uiPriority w:val="99"/>
    <w:semiHidden/>
    <w:rsid w:val="0023681D"/>
    <w:pPr>
      <w:spacing w:after="0" w:line="240" w:lineRule="auto"/>
    </w:pPr>
  </w:style>
  <w:style w:type="character" w:styleId="FollowedHyperlink">
    <w:name w:val="FollowedHyperlink"/>
    <w:basedOn w:val="DefaultParagraphFont"/>
    <w:uiPriority w:val="99"/>
    <w:semiHidden/>
    <w:unhideWhenUsed/>
    <w:rsid w:val="009B703B"/>
    <w:rPr>
      <w:color w:val="954F72" w:themeColor="followedHyperlink"/>
      <w:u w:val="single"/>
    </w:rPr>
  </w:style>
  <w:style w:type="paragraph" w:styleId="Header">
    <w:name w:val="header"/>
    <w:basedOn w:val="Normal"/>
    <w:link w:val="HeaderChar"/>
    <w:uiPriority w:val="99"/>
    <w:unhideWhenUsed/>
    <w:rsid w:val="00050A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0A27"/>
  </w:style>
  <w:style w:type="paragraph" w:styleId="Footer">
    <w:name w:val="footer"/>
    <w:basedOn w:val="Normal"/>
    <w:link w:val="FooterChar"/>
    <w:uiPriority w:val="99"/>
    <w:unhideWhenUsed/>
    <w:rsid w:val="00050A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0A27"/>
  </w:style>
  <w:style w:type="paragraph" w:styleId="NormalWeb">
    <w:name w:val="Normal (Web)"/>
    <w:basedOn w:val="Normal"/>
    <w:uiPriority w:val="99"/>
    <w:semiHidden/>
    <w:unhideWhenUsed/>
    <w:rsid w:val="00C6195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we-math-mathml-inline">
    <w:name w:val="mwe-math-mathml-inline"/>
    <w:basedOn w:val="DefaultParagraphFont"/>
    <w:rsid w:val="00C6195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5C5A"/>
    <w:pPr>
      <w:spacing w:after="200" w:line="276" w:lineRule="auto"/>
    </w:pPr>
  </w:style>
  <w:style w:type="paragraph" w:styleId="Heading1">
    <w:name w:val="heading 1"/>
    <w:basedOn w:val="Normal"/>
    <w:next w:val="Normal"/>
    <w:link w:val="Heading1Char"/>
    <w:uiPriority w:val="9"/>
    <w:qFormat/>
    <w:rsid w:val="00F15A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567FC9"/>
    <w:pPr>
      <w:keepNext/>
      <w:keepLines/>
      <w:spacing w:before="40" w:after="0" w:line="259" w:lineRule="auto"/>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5C5A"/>
    <w:pPr>
      <w:ind w:left="720"/>
      <w:contextualSpacing/>
    </w:pPr>
  </w:style>
  <w:style w:type="paragraph" w:styleId="BodyText">
    <w:name w:val="Body Text"/>
    <w:basedOn w:val="Normal"/>
    <w:link w:val="BodyTextChar"/>
    <w:semiHidden/>
    <w:rsid w:val="00185C5A"/>
    <w:pPr>
      <w:spacing w:after="0" w:line="240" w:lineRule="auto"/>
    </w:pPr>
    <w:rPr>
      <w:rFonts w:ascii="Arial" w:eastAsia="Times New Roman" w:hAnsi="Arial" w:cs="Arial"/>
      <w:color w:val="FF0000"/>
      <w:sz w:val="24"/>
      <w:szCs w:val="24"/>
    </w:rPr>
  </w:style>
  <w:style w:type="character" w:customStyle="1" w:styleId="BodyTextChar">
    <w:name w:val="Body Text Char"/>
    <w:basedOn w:val="DefaultParagraphFont"/>
    <w:link w:val="BodyText"/>
    <w:semiHidden/>
    <w:rsid w:val="00185C5A"/>
    <w:rPr>
      <w:rFonts w:ascii="Arial" w:eastAsia="Times New Roman" w:hAnsi="Arial" w:cs="Arial"/>
      <w:color w:val="FF0000"/>
      <w:sz w:val="24"/>
      <w:szCs w:val="24"/>
    </w:rPr>
  </w:style>
  <w:style w:type="paragraph" w:customStyle="1" w:styleId="Level1">
    <w:name w:val="Level 1"/>
    <w:link w:val="Level1Char"/>
    <w:rsid w:val="00185C5A"/>
    <w:pPr>
      <w:autoSpaceDE w:val="0"/>
      <w:autoSpaceDN w:val="0"/>
      <w:adjustRightInd w:val="0"/>
      <w:spacing w:after="0" w:line="240" w:lineRule="auto"/>
      <w:ind w:left="720"/>
    </w:pPr>
    <w:rPr>
      <w:rFonts w:ascii="Times New Roman" w:eastAsia="Times New Roman" w:hAnsi="Times New Roman" w:cs="Times New Roman"/>
      <w:sz w:val="24"/>
      <w:szCs w:val="24"/>
    </w:rPr>
  </w:style>
  <w:style w:type="character" w:styleId="Strong">
    <w:name w:val="Strong"/>
    <w:basedOn w:val="DefaultParagraphFont"/>
    <w:uiPriority w:val="22"/>
    <w:qFormat/>
    <w:rsid w:val="00185C5A"/>
    <w:rPr>
      <w:b/>
      <w:bCs/>
    </w:rPr>
  </w:style>
  <w:style w:type="paragraph" w:styleId="BalloonText">
    <w:name w:val="Balloon Text"/>
    <w:basedOn w:val="Normal"/>
    <w:link w:val="BalloonTextChar"/>
    <w:uiPriority w:val="99"/>
    <w:semiHidden/>
    <w:unhideWhenUsed/>
    <w:rsid w:val="001747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47E1"/>
    <w:rPr>
      <w:rFonts w:ascii="Segoe UI" w:hAnsi="Segoe UI" w:cs="Segoe UI"/>
      <w:sz w:val="18"/>
      <w:szCs w:val="18"/>
    </w:rPr>
  </w:style>
  <w:style w:type="paragraph" w:customStyle="1" w:styleId="paragraph">
    <w:name w:val="paragraph"/>
    <w:basedOn w:val="Normal"/>
    <w:rsid w:val="00DC0C3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C0C3F"/>
  </w:style>
  <w:style w:type="character" w:customStyle="1" w:styleId="eop">
    <w:name w:val="eop"/>
    <w:basedOn w:val="DefaultParagraphFont"/>
    <w:rsid w:val="00DC0C3F"/>
  </w:style>
  <w:style w:type="character" w:customStyle="1" w:styleId="Heading3Char">
    <w:name w:val="Heading 3 Char"/>
    <w:basedOn w:val="DefaultParagraphFont"/>
    <w:link w:val="Heading3"/>
    <w:uiPriority w:val="9"/>
    <w:rsid w:val="00567FC9"/>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DB2D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1480A"/>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F15A21"/>
    <w:rPr>
      <w:rFonts w:asciiTheme="majorHAnsi" w:eastAsiaTheme="majorEastAsia" w:hAnsiTheme="majorHAnsi" w:cstheme="majorBidi"/>
      <w:color w:val="2E74B5" w:themeColor="accent1" w:themeShade="BF"/>
      <w:sz w:val="32"/>
      <w:szCs w:val="32"/>
    </w:rPr>
  </w:style>
  <w:style w:type="character" w:styleId="CommentReference">
    <w:name w:val="annotation reference"/>
    <w:basedOn w:val="DefaultParagraphFont"/>
    <w:uiPriority w:val="99"/>
    <w:semiHidden/>
    <w:unhideWhenUsed/>
    <w:rsid w:val="005F15C3"/>
    <w:rPr>
      <w:sz w:val="16"/>
      <w:szCs w:val="16"/>
    </w:rPr>
  </w:style>
  <w:style w:type="paragraph" w:styleId="CommentText">
    <w:name w:val="annotation text"/>
    <w:basedOn w:val="Normal"/>
    <w:link w:val="CommentTextChar"/>
    <w:uiPriority w:val="99"/>
    <w:semiHidden/>
    <w:unhideWhenUsed/>
    <w:rsid w:val="005F15C3"/>
    <w:pPr>
      <w:spacing w:line="240" w:lineRule="auto"/>
    </w:pPr>
    <w:rPr>
      <w:sz w:val="20"/>
      <w:szCs w:val="20"/>
    </w:rPr>
  </w:style>
  <w:style w:type="character" w:customStyle="1" w:styleId="CommentTextChar">
    <w:name w:val="Comment Text Char"/>
    <w:basedOn w:val="DefaultParagraphFont"/>
    <w:link w:val="CommentText"/>
    <w:uiPriority w:val="99"/>
    <w:semiHidden/>
    <w:rsid w:val="005F15C3"/>
    <w:rPr>
      <w:sz w:val="20"/>
      <w:szCs w:val="20"/>
    </w:rPr>
  </w:style>
  <w:style w:type="paragraph" w:styleId="CommentSubject">
    <w:name w:val="annotation subject"/>
    <w:basedOn w:val="CommentText"/>
    <w:next w:val="CommentText"/>
    <w:link w:val="CommentSubjectChar"/>
    <w:uiPriority w:val="99"/>
    <w:semiHidden/>
    <w:unhideWhenUsed/>
    <w:rsid w:val="005F15C3"/>
    <w:rPr>
      <w:b/>
      <w:bCs/>
    </w:rPr>
  </w:style>
  <w:style w:type="character" w:customStyle="1" w:styleId="CommentSubjectChar">
    <w:name w:val="Comment Subject Char"/>
    <w:basedOn w:val="CommentTextChar"/>
    <w:link w:val="CommentSubject"/>
    <w:uiPriority w:val="99"/>
    <w:semiHidden/>
    <w:rsid w:val="005F15C3"/>
    <w:rPr>
      <w:b/>
      <w:bCs/>
      <w:sz w:val="20"/>
      <w:szCs w:val="20"/>
    </w:rPr>
  </w:style>
  <w:style w:type="character" w:customStyle="1" w:styleId="Level1Char">
    <w:name w:val="Level 1 Char"/>
    <w:basedOn w:val="DefaultParagraphFont"/>
    <w:link w:val="Level1"/>
    <w:rsid w:val="007873BF"/>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C3311"/>
    <w:rPr>
      <w:color w:val="0563C1" w:themeColor="hyperlink"/>
      <w:u w:val="single"/>
    </w:rPr>
  </w:style>
  <w:style w:type="paragraph" w:styleId="Revision">
    <w:name w:val="Revision"/>
    <w:hidden/>
    <w:uiPriority w:val="99"/>
    <w:semiHidden/>
    <w:rsid w:val="0023681D"/>
    <w:pPr>
      <w:spacing w:after="0" w:line="240" w:lineRule="auto"/>
    </w:pPr>
  </w:style>
  <w:style w:type="character" w:styleId="FollowedHyperlink">
    <w:name w:val="FollowedHyperlink"/>
    <w:basedOn w:val="DefaultParagraphFont"/>
    <w:uiPriority w:val="99"/>
    <w:semiHidden/>
    <w:unhideWhenUsed/>
    <w:rsid w:val="009B703B"/>
    <w:rPr>
      <w:color w:val="954F72" w:themeColor="followedHyperlink"/>
      <w:u w:val="single"/>
    </w:rPr>
  </w:style>
  <w:style w:type="paragraph" w:styleId="Header">
    <w:name w:val="header"/>
    <w:basedOn w:val="Normal"/>
    <w:link w:val="HeaderChar"/>
    <w:uiPriority w:val="99"/>
    <w:unhideWhenUsed/>
    <w:rsid w:val="00050A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0A27"/>
  </w:style>
  <w:style w:type="paragraph" w:styleId="Footer">
    <w:name w:val="footer"/>
    <w:basedOn w:val="Normal"/>
    <w:link w:val="FooterChar"/>
    <w:uiPriority w:val="99"/>
    <w:unhideWhenUsed/>
    <w:rsid w:val="00050A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0A27"/>
  </w:style>
  <w:style w:type="paragraph" w:styleId="NormalWeb">
    <w:name w:val="Normal (Web)"/>
    <w:basedOn w:val="Normal"/>
    <w:uiPriority w:val="99"/>
    <w:semiHidden/>
    <w:unhideWhenUsed/>
    <w:rsid w:val="00C6195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we-math-mathml-inline">
    <w:name w:val="mwe-math-mathml-inline"/>
    <w:basedOn w:val="DefaultParagraphFont"/>
    <w:rsid w:val="00C619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1971544">
      <w:bodyDiv w:val="1"/>
      <w:marLeft w:val="0"/>
      <w:marRight w:val="0"/>
      <w:marTop w:val="0"/>
      <w:marBottom w:val="0"/>
      <w:divBdr>
        <w:top w:val="none" w:sz="0" w:space="0" w:color="auto"/>
        <w:left w:val="none" w:sz="0" w:space="0" w:color="auto"/>
        <w:bottom w:val="none" w:sz="0" w:space="0" w:color="auto"/>
        <w:right w:val="none" w:sz="0" w:space="0" w:color="auto"/>
      </w:divBdr>
    </w:div>
    <w:div w:id="526869423">
      <w:bodyDiv w:val="1"/>
      <w:marLeft w:val="0"/>
      <w:marRight w:val="0"/>
      <w:marTop w:val="0"/>
      <w:marBottom w:val="0"/>
      <w:divBdr>
        <w:top w:val="none" w:sz="0" w:space="0" w:color="auto"/>
        <w:left w:val="none" w:sz="0" w:space="0" w:color="auto"/>
        <w:bottom w:val="none" w:sz="0" w:space="0" w:color="auto"/>
        <w:right w:val="none" w:sz="0" w:space="0" w:color="auto"/>
      </w:divBdr>
    </w:div>
    <w:div w:id="573860592">
      <w:bodyDiv w:val="1"/>
      <w:marLeft w:val="0"/>
      <w:marRight w:val="0"/>
      <w:marTop w:val="0"/>
      <w:marBottom w:val="0"/>
      <w:divBdr>
        <w:top w:val="none" w:sz="0" w:space="0" w:color="auto"/>
        <w:left w:val="none" w:sz="0" w:space="0" w:color="auto"/>
        <w:bottom w:val="none" w:sz="0" w:space="0" w:color="auto"/>
        <w:right w:val="none" w:sz="0" w:space="0" w:color="auto"/>
      </w:divBdr>
    </w:div>
    <w:div w:id="1806579302">
      <w:bodyDiv w:val="1"/>
      <w:marLeft w:val="0"/>
      <w:marRight w:val="0"/>
      <w:marTop w:val="0"/>
      <w:marBottom w:val="0"/>
      <w:divBdr>
        <w:top w:val="none" w:sz="0" w:space="0" w:color="auto"/>
        <w:left w:val="none" w:sz="0" w:space="0" w:color="auto"/>
        <w:bottom w:val="none" w:sz="0" w:space="0" w:color="auto"/>
        <w:right w:val="none" w:sz="0" w:space="0" w:color="auto"/>
      </w:divBdr>
    </w:div>
    <w:div w:id="2033337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9B48AD7C0DD27469A25C4539F9713CC" ma:contentTypeVersion="6" ma:contentTypeDescription="Create a new document." ma:contentTypeScope="" ma:versionID="1fbca86dde5d1e2203b3da8aa4ae65b5">
  <xsd:schema xmlns:xsd="http://www.w3.org/2001/XMLSchema" xmlns:xs="http://www.w3.org/2001/XMLSchema" xmlns:p="http://schemas.microsoft.com/office/2006/metadata/properties" xmlns:ns2="815cd8f6-3e57-469b-91f5-92b091a582a6" xmlns:ns3="3e71e9d4-e0c8-44cf-8075-d5e6b222397a" targetNamespace="http://schemas.microsoft.com/office/2006/metadata/properties" ma:root="true" ma:fieldsID="71803a025e5e5d061ebf5ed996aea81b" ns2:_="" ns3:_="">
    <xsd:import namespace="815cd8f6-3e57-469b-91f5-92b091a582a6"/>
    <xsd:import namespace="3e71e9d4-e0c8-44cf-8075-d5e6b222397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5cd8f6-3e57-469b-91f5-92b091a582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71e9d4-e0c8-44cf-8075-d5e6b222397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69EB2C-D9EB-4385-802C-C4B1552A0E15}">
  <ds:schemaRefs>
    <ds:schemaRef ds:uri="http://purl.org/dc/elements/1.1/"/>
    <ds:schemaRef ds:uri="http://schemas.microsoft.com/office/2006/documentManagement/types"/>
    <ds:schemaRef ds:uri="http://purl.org/dc/dcmitype/"/>
    <ds:schemaRef ds:uri="http://schemas.microsoft.com/office/infopath/2007/PartnerControls"/>
    <ds:schemaRef ds:uri="http://schemas.microsoft.com/office/2006/metadata/properties"/>
    <ds:schemaRef ds:uri="http://purl.org/dc/terms/"/>
    <ds:schemaRef ds:uri="http://schemas.openxmlformats.org/package/2006/metadata/core-properties"/>
    <ds:schemaRef ds:uri="3e71e9d4-e0c8-44cf-8075-d5e6b222397a"/>
    <ds:schemaRef ds:uri="815cd8f6-3e57-469b-91f5-92b091a582a6"/>
    <ds:schemaRef ds:uri="http://www.w3.org/XML/1998/namespace"/>
  </ds:schemaRefs>
</ds:datastoreItem>
</file>

<file path=customXml/itemProps2.xml><?xml version="1.0" encoding="utf-8"?>
<ds:datastoreItem xmlns:ds="http://schemas.openxmlformats.org/officeDocument/2006/customXml" ds:itemID="{6297726C-5002-42EF-BB99-609521D6CA3B}">
  <ds:schemaRefs>
    <ds:schemaRef ds:uri="http://schemas.microsoft.com/sharepoint/v3/contenttype/forms"/>
  </ds:schemaRefs>
</ds:datastoreItem>
</file>

<file path=customXml/itemProps3.xml><?xml version="1.0" encoding="utf-8"?>
<ds:datastoreItem xmlns:ds="http://schemas.openxmlformats.org/officeDocument/2006/customXml" ds:itemID="{D74F9AB5-1ADB-4BC5-BCD2-D6D88E12CD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5cd8f6-3e57-469b-91f5-92b091a582a6"/>
    <ds:schemaRef ds:uri="3e71e9d4-e0c8-44cf-8075-d5e6b22239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093F96E-BEF6-4D82-84C6-450293F746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487</Words>
  <Characters>14179</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EIA</Company>
  <LinksUpToDate>false</LinksUpToDate>
  <CharactersWithSpaces>166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witt, Brian</dc:creator>
  <cp:keywords/>
  <dc:description/>
  <cp:lastModifiedBy>SYSTEM</cp:lastModifiedBy>
  <cp:revision>2</cp:revision>
  <cp:lastPrinted>2018-10-15T18:00:00Z</cp:lastPrinted>
  <dcterms:created xsi:type="dcterms:W3CDTF">2018-10-18T14:12:00Z</dcterms:created>
  <dcterms:modified xsi:type="dcterms:W3CDTF">2018-10-18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B48AD7C0DD27469A25C4539F9713CC</vt:lpwstr>
  </property>
</Properties>
</file>